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183A5" w14:textId="2F123745" w:rsidR="003C3925" w:rsidRPr="003C3925" w:rsidRDefault="00CB1676" w:rsidP="00A76F93">
      <w:pPr>
        <w:pStyle w:val="paragraph"/>
        <w:spacing w:before="0" w:beforeAutospacing="0" w:after="0" w:afterAutospacing="0"/>
        <w:textAlignment w:val="baseline"/>
        <w:rPr>
          <w:rFonts w:ascii="Segoe UI" w:hAnsi="Segoe UI" w:cs="Segoe UI"/>
          <w:b/>
          <w:bCs/>
          <w:caps/>
          <w:color w:val="C42423" w:themeColor="accent1"/>
          <w:sz w:val="18"/>
          <w:szCs w:val="18"/>
          <w:u w:val="single"/>
        </w:rPr>
      </w:pPr>
      <w:r w:rsidRPr="00571507">
        <w:rPr>
          <w:rStyle w:val="eop"/>
          <w:rFonts w:ascii="Century Gothic" w:hAnsi="Century Gothic" w:cs="Segoe UI"/>
          <w:b/>
          <w:bCs/>
          <w:caps/>
          <w:color w:val="C42423" w:themeColor="accent1"/>
          <w:sz w:val="18"/>
          <w:szCs w:val="18"/>
          <w:highlight w:val="yellow"/>
          <w:u w:val="single"/>
        </w:rPr>
        <w:t xml:space="preserve">Note: Agencies should delete all unapplicable language from this template. For example, if the </w:t>
      </w:r>
      <w:r w:rsidRPr="00A76F93">
        <w:rPr>
          <w:rStyle w:val="eop"/>
          <w:rFonts w:ascii="Century Gothic" w:hAnsi="Century Gothic" w:cs="Segoe UI"/>
          <w:b/>
          <w:bCs/>
          <w:caps/>
          <w:color w:val="C42423" w:themeColor="accent1"/>
          <w:sz w:val="18"/>
          <w:szCs w:val="18"/>
          <w:highlight w:val="yellow"/>
          <w:u w:val="single"/>
          <w:shd w:val="clear" w:color="auto" w:fill="FFFF00"/>
        </w:rPr>
        <w:t xml:space="preserve">employee is not subject to weekly testing as an </w:t>
      </w:r>
      <w:r w:rsidRPr="00A76F93">
        <w:rPr>
          <w:rStyle w:val="eop"/>
          <w:rFonts w:ascii="Century Gothic" w:hAnsi="Century Gothic" w:cs="Segoe UI"/>
          <w:b/>
          <w:caps/>
          <w:color w:val="C42423" w:themeColor="accent1"/>
          <w:sz w:val="18"/>
          <w:szCs w:val="18"/>
          <w:highlight w:val="yellow"/>
          <w:u w:val="single"/>
          <w:shd w:val="clear" w:color="auto" w:fill="FFFF00"/>
        </w:rPr>
        <w:t xml:space="preserve">APPROVED </w:t>
      </w:r>
      <w:r w:rsidRPr="00A76F93">
        <w:rPr>
          <w:rStyle w:val="eop"/>
          <w:rFonts w:ascii="Century Gothic" w:hAnsi="Century Gothic" w:cs="Segoe UI"/>
          <w:b/>
          <w:bCs/>
          <w:caps/>
          <w:color w:val="C42423" w:themeColor="accent1"/>
          <w:sz w:val="18"/>
          <w:szCs w:val="18"/>
          <w:highlight w:val="yellow"/>
          <w:u w:val="single"/>
          <w:shd w:val="clear" w:color="auto" w:fill="FFFF00"/>
        </w:rPr>
        <w:t>accommodation</w:t>
      </w:r>
      <w:r w:rsidRPr="00A76F93">
        <w:rPr>
          <w:rStyle w:val="eop"/>
          <w:rFonts w:ascii="Century Gothic" w:hAnsi="Century Gothic" w:cs="Segoe UI"/>
          <w:b/>
          <w:caps/>
          <w:color w:val="C42423" w:themeColor="accent1"/>
          <w:sz w:val="18"/>
          <w:szCs w:val="18"/>
          <w:highlight w:val="yellow"/>
          <w:u w:val="single"/>
          <w:shd w:val="clear" w:color="auto" w:fill="FFFF00"/>
        </w:rPr>
        <w:t xml:space="preserve"> OR PENDING REQUEST</w:t>
      </w:r>
      <w:r w:rsidRPr="00A76F93">
        <w:rPr>
          <w:rStyle w:val="eop"/>
          <w:rFonts w:ascii="Century Gothic" w:hAnsi="Century Gothic" w:cs="Segoe UI"/>
          <w:b/>
          <w:bCs/>
          <w:caps/>
          <w:color w:val="C42423" w:themeColor="accent1"/>
          <w:sz w:val="18"/>
          <w:szCs w:val="18"/>
          <w:highlight w:val="yellow"/>
          <w:u w:val="single"/>
          <w:shd w:val="clear" w:color="auto" w:fill="FFFF00"/>
        </w:rPr>
        <w:t xml:space="preserve">, delete all language referencing testing as part of an </w:t>
      </w:r>
      <w:r w:rsidRPr="00A76F93">
        <w:rPr>
          <w:rStyle w:val="eop"/>
          <w:rFonts w:ascii="Century Gothic" w:hAnsi="Century Gothic" w:cs="Segoe UI"/>
          <w:b/>
          <w:caps/>
          <w:color w:val="C42423" w:themeColor="accent1"/>
          <w:sz w:val="18"/>
          <w:szCs w:val="18"/>
          <w:highlight w:val="yellow"/>
          <w:u w:val="single"/>
          <w:shd w:val="clear" w:color="auto" w:fill="FFFF00"/>
        </w:rPr>
        <w:t>APPROVED OR PENDING accommodation REQUEST.</w:t>
      </w:r>
      <w:r w:rsidR="00C77137" w:rsidRPr="00A76F93">
        <w:rPr>
          <w:rStyle w:val="eop"/>
          <w:rFonts w:ascii="Century Gothic" w:hAnsi="Century Gothic" w:cs="Segoe UI"/>
          <w:b/>
          <w:caps/>
          <w:color w:val="C42423" w:themeColor="accent1"/>
          <w:sz w:val="18"/>
          <w:szCs w:val="18"/>
          <w:u w:val="single"/>
          <w:shd w:val="clear" w:color="auto" w:fill="FFFF00"/>
        </w:rPr>
        <w:t xml:space="preserve"> </w:t>
      </w:r>
      <w:r w:rsidR="00C77137" w:rsidRPr="00A76F93">
        <w:rPr>
          <w:rStyle w:val="eop"/>
          <w:rFonts w:ascii="Century Gothic" w:hAnsi="Century Gothic" w:cs="Segoe UI"/>
          <w:b/>
          <w:caps/>
          <w:color w:val="C42423" w:themeColor="accent1"/>
          <w:sz w:val="18"/>
          <w:szCs w:val="18"/>
          <w:highlight w:val="yellow"/>
          <w:u w:val="single"/>
          <w:shd w:val="clear" w:color="auto" w:fill="FFFF00"/>
        </w:rPr>
        <w:t>PURSUANT TO 6-B dcmr §1618.4, THE NOTICE MUST BE</w:t>
      </w:r>
      <w:r w:rsidR="00340DB6">
        <w:rPr>
          <w:rStyle w:val="eop"/>
          <w:rFonts w:ascii="Century Gothic" w:hAnsi="Century Gothic" w:cs="Segoe UI"/>
          <w:b/>
          <w:caps/>
          <w:color w:val="C42423" w:themeColor="accent1"/>
          <w:sz w:val="18"/>
          <w:szCs w:val="18"/>
          <w:highlight w:val="yellow"/>
          <w:u w:val="single"/>
          <w:shd w:val="clear" w:color="auto" w:fill="FFFF00"/>
        </w:rPr>
        <w:t xml:space="preserve"> APPROVED AND</w:t>
      </w:r>
      <w:r w:rsidR="00C77137" w:rsidRPr="00A76F93">
        <w:rPr>
          <w:rStyle w:val="eop"/>
          <w:rFonts w:ascii="Century Gothic" w:hAnsi="Century Gothic" w:cs="Segoe UI"/>
          <w:b/>
          <w:caps/>
          <w:color w:val="C42423" w:themeColor="accent1"/>
          <w:sz w:val="18"/>
          <w:szCs w:val="18"/>
          <w:highlight w:val="yellow"/>
          <w:u w:val="single"/>
          <w:shd w:val="clear" w:color="auto" w:fill="FFFF00"/>
        </w:rPr>
        <w:t xml:space="preserve"> SIGNED BY A PROP</w:t>
      </w:r>
      <w:r w:rsidR="00FB01F6">
        <w:rPr>
          <w:rStyle w:val="eop"/>
          <w:rFonts w:ascii="Century Gothic" w:hAnsi="Century Gothic" w:cs="Segoe UI"/>
          <w:b/>
          <w:caps/>
          <w:color w:val="C42423" w:themeColor="accent1"/>
          <w:sz w:val="18"/>
          <w:szCs w:val="18"/>
          <w:highlight w:val="yellow"/>
          <w:u w:val="single"/>
          <w:shd w:val="clear" w:color="auto" w:fill="FFFF00"/>
        </w:rPr>
        <w:t>O</w:t>
      </w:r>
      <w:r w:rsidR="00C77137" w:rsidRPr="00A76F93">
        <w:rPr>
          <w:rStyle w:val="eop"/>
          <w:rFonts w:ascii="Century Gothic" w:hAnsi="Century Gothic" w:cs="Segoe UI"/>
          <w:b/>
          <w:caps/>
          <w:color w:val="C42423" w:themeColor="accent1"/>
          <w:sz w:val="18"/>
          <w:szCs w:val="18"/>
          <w:highlight w:val="yellow"/>
          <w:u w:val="single"/>
          <w:shd w:val="clear" w:color="auto" w:fill="FFFF00"/>
        </w:rPr>
        <w:t>SING OFFICIAL, WHO MUST BE A MANAGER WITHIN THE EMPLOYEE’S CHAIN OF COMMAND OR A MANAGEMENT OFFICIAL DESIGNATED BY THE PERSONNEL AUTHORITY.</w:t>
      </w:r>
      <w:r w:rsidR="00C77137" w:rsidRPr="00A76F93">
        <w:rPr>
          <w:rStyle w:val="eop"/>
          <w:rFonts w:ascii="Century Gothic" w:hAnsi="Century Gothic" w:cs="Segoe UI"/>
          <w:b/>
          <w:caps/>
          <w:color w:val="C42423" w:themeColor="accent1"/>
          <w:sz w:val="18"/>
          <w:szCs w:val="18"/>
          <w:highlight w:val="yellow"/>
          <w:u w:val="single"/>
        </w:rPr>
        <w:t xml:space="preserve"> </w:t>
      </w:r>
      <w:r w:rsidR="003C3925" w:rsidRPr="00A76F93">
        <w:rPr>
          <w:rStyle w:val="eop"/>
          <w:rFonts w:ascii="Century Gothic" w:hAnsi="Century Gothic" w:cs="Segoe UI"/>
          <w:b/>
          <w:caps/>
          <w:color w:val="C42423" w:themeColor="accent1"/>
          <w:sz w:val="18"/>
          <w:szCs w:val="18"/>
          <w:highlight w:val="yellow"/>
          <w:u w:val="single"/>
        </w:rPr>
        <w:t>AGENCIES SHOULD MODIFY LANGUAGE TO REFLECT THE</w:t>
      </w:r>
      <w:r w:rsidR="003C3925" w:rsidRPr="00A76F93">
        <w:rPr>
          <w:rStyle w:val="eop"/>
          <w:rFonts w:ascii="Century Gothic" w:hAnsi="Century Gothic" w:cs="Segoe UI"/>
          <w:b/>
          <w:color w:val="C42423" w:themeColor="accent1"/>
          <w:sz w:val="18"/>
          <w:szCs w:val="18"/>
          <w:highlight w:val="yellow"/>
          <w:u w:val="single"/>
        </w:rPr>
        <w:t xml:space="preserve"> CIRCUMSTANCES</w:t>
      </w:r>
      <w:r w:rsidR="003C3925" w:rsidRPr="00A76F93">
        <w:rPr>
          <w:rStyle w:val="eop"/>
          <w:rFonts w:ascii="Century Gothic" w:hAnsi="Century Gothic" w:cs="Segoe UI"/>
          <w:b/>
          <w:caps/>
          <w:color w:val="C42423" w:themeColor="accent1"/>
          <w:sz w:val="18"/>
          <w:szCs w:val="18"/>
          <w:highlight w:val="yellow"/>
          <w:u w:val="single"/>
        </w:rPr>
        <w:t xml:space="preserve"> of each case.</w:t>
      </w:r>
      <w:r w:rsidR="003C3925">
        <w:rPr>
          <w:rStyle w:val="eop"/>
          <w:rFonts w:ascii="Century Gothic" w:hAnsi="Century Gothic" w:cs="Segoe UI"/>
          <w:b/>
          <w:caps/>
          <w:color w:val="C42423" w:themeColor="accent1"/>
          <w:sz w:val="18"/>
          <w:szCs w:val="18"/>
          <w:u w:val="single"/>
        </w:rPr>
        <w:t xml:space="preserve">    </w:t>
      </w:r>
    </w:p>
    <w:p w14:paraId="4D4EED6A" w14:textId="1D93F49D" w:rsidR="00C77137" w:rsidRPr="00A76F93" w:rsidRDefault="00C77137" w:rsidP="00A76F93">
      <w:pPr>
        <w:pStyle w:val="paragraph"/>
        <w:spacing w:before="0" w:beforeAutospacing="0" w:after="0" w:afterAutospacing="0"/>
        <w:textAlignment w:val="baseline"/>
        <w:rPr>
          <w:rFonts w:ascii="Segoe UI" w:hAnsi="Segoe UI" w:cs="Segoe UI"/>
          <w:b/>
          <w:bCs/>
          <w:caps/>
          <w:color w:val="C42423" w:themeColor="accent1"/>
          <w:sz w:val="18"/>
          <w:szCs w:val="18"/>
          <w:u w:val="single"/>
        </w:rPr>
      </w:pPr>
    </w:p>
    <w:p w14:paraId="00380E05" w14:textId="67F6E9E0" w:rsidR="00CB1676" w:rsidRPr="00571507" w:rsidRDefault="00CB1676" w:rsidP="00CB1676">
      <w:pPr>
        <w:pStyle w:val="paragraph"/>
        <w:spacing w:before="0" w:beforeAutospacing="0" w:after="0" w:afterAutospacing="0"/>
        <w:textAlignment w:val="baseline"/>
        <w:rPr>
          <w:rFonts w:ascii="Segoe UI" w:hAnsi="Segoe UI" w:cs="Segoe UI"/>
          <w:b/>
          <w:bCs/>
          <w:caps/>
          <w:color w:val="C42423" w:themeColor="accent1"/>
          <w:sz w:val="18"/>
          <w:szCs w:val="18"/>
          <w:u w:val="single"/>
        </w:rPr>
      </w:pPr>
      <w:r w:rsidRPr="00571507">
        <w:rPr>
          <w:rStyle w:val="eop"/>
          <w:rFonts w:ascii="Century Gothic" w:hAnsi="Century Gothic" w:cs="Segoe UI"/>
          <w:b/>
          <w:caps/>
          <w:color w:val="C42423" w:themeColor="accent1"/>
          <w:sz w:val="18"/>
          <w:szCs w:val="18"/>
          <w:u w:val="single"/>
        </w:rPr>
        <w:t xml:space="preserve"> </w:t>
      </w:r>
    </w:p>
    <w:p w14:paraId="21004807" w14:textId="725A38E4" w:rsidR="00DB404A" w:rsidRDefault="00E7384A" w:rsidP="00E7384A">
      <w:pPr>
        <w:rPr>
          <w:rFonts w:eastAsiaTheme="majorEastAsia"/>
        </w:rPr>
      </w:pPr>
      <w:r>
        <w:rPr>
          <w:rFonts w:eastAsiaTheme="majorEastAsia"/>
          <w:noProof/>
        </w:rPr>
        <w:t>[Agency Department]</w:t>
      </w:r>
      <w:r w:rsidR="00DB404A">
        <w:rPr>
          <w:rFonts w:eastAsiaTheme="majorEastAsia"/>
        </w:rPr>
        <w:fldChar w:fldCharType="begin"/>
      </w:r>
      <w:r w:rsidR="00DB404A">
        <w:rPr>
          <w:rFonts w:eastAsiaTheme="majorEastAsia"/>
        </w:rPr>
        <w:instrText xml:space="preserve"> SAVEDATE  \@ "MMMM d, yyyy"  \* MERGEFORMAT </w:instrText>
      </w:r>
      <w:r w:rsidR="00DB404A">
        <w:rPr>
          <w:rFonts w:eastAsiaTheme="majorEastAsia"/>
        </w:rPr>
        <w:fldChar w:fldCharType="separate"/>
      </w:r>
      <w:r w:rsidR="002A347C">
        <w:rPr>
          <w:rFonts w:eastAsiaTheme="majorEastAsia"/>
          <w:noProof/>
        </w:rPr>
        <w:t>March 22, 2022</w:t>
      </w:r>
      <w:r w:rsidR="00DB404A">
        <w:rPr>
          <w:rFonts w:eastAsiaTheme="majorEastAsia"/>
        </w:rPr>
        <w:fldChar w:fldCharType="end"/>
      </w:r>
    </w:p>
    <w:p w14:paraId="2C65BAE5" w14:textId="77777777" w:rsidR="00E7384A" w:rsidRPr="00F717EA" w:rsidRDefault="00E7384A" w:rsidP="00E7384A">
      <w:pPr>
        <w:rPr>
          <w:rFonts w:eastAsiaTheme="majorEastAsia"/>
          <w:noProof/>
        </w:rPr>
      </w:pPr>
      <w:r w:rsidRPr="00F717EA">
        <w:rPr>
          <w:rFonts w:eastAsiaTheme="majorEastAsia"/>
          <w:noProof/>
        </w:rPr>
        <w:t>[Agency Address]</w:t>
      </w:r>
    </w:p>
    <w:p w14:paraId="2CEA63F3" w14:textId="77777777" w:rsidR="00E7384A" w:rsidRPr="00D811BA" w:rsidRDefault="00E7384A" w:rsidP="00C2287D">
      <w:pPr>
        <w:rPr>
          <w:rFonts w:eastAsiaTheme="majorEastAsia"/>
        </w:rPr>
      </w:pPr>
    </w:p>
    <w:sdt>
      <w:sdtPr>
        <w:alias w:val="Local Union Address Block"/>
        <w:tag w:val="Local_x0020_Union_x0020_Address_x0020_Block"/>
        <w:id w:val="-310867061"/>
        <w:placeholder>
          <w:docPart w:val="F6FA459CB9BC47FA8FC21BC9DD8B5C2D"/>
        </w:placeholder>
        <w:showingPlcHdr/>
        <w:text w:multiLine="1"/>
      </w:sdtPr>
      <w:sdtEndPr/>
      <w:sdtContent>
        <w:p w14:paraId="22D80B76" w14:textId="77777777" w:rsidR="00DB404A" w:rsidRDefault="00DB404A" w:rsidP="00DB404A">
          <w:pPr>
            <w:spacing w:line="240" w:lineRule="auto"/>
            <w:jc w:val="left"/>
          </w:pPr>
          <w:r w:rsidRPr="00E93CC9">
            <w:rPr>
              <w:rStyle w:val="PlaceholderText"/>
            </w:rPr>
            <w:t>[Local Union Address Block]</w:t>
          </w:r>
        </w:p>
      </w:sdtContent>
    </w:sdt>
    <w:p w14:paraId="553C7C51" w14:textId="77777777" w:rsidR="00DB404A" w:rsidRPr="00D811BA" w:rsidRDefault="00DB404A" w:rsidP="00DB404A">
      <w:pPr>
        <w:spacing w:after="120"/>
        <w:rPr>
          <w:rFonts w:eastAsiaTheme="majorEastAsia"/>
        </w:rPr>
      </w:pPr>
    </w:p>
    <w:p w14:paraId="0C7A1016" w14:textId="268BFFC5" w:rsidR="00DB404A" w:rsidRPr="00D811BA" w:rsidRDefault="00DB404A" w:rsidP="00DB404A">
      <w:pPr>
        <w:tabs>
          <w:tab w:val="left" w:pos="900"/>
        </w:tabs>
        <w:spacing w:after="360"/>
        <w:ind w:left="900" w:hanging="900"/>
        <w:jc w:val="left"/>
        <w:rPr>
          <w:rFonts w:eastAsiaTheme="majorEastAsia"/>
        </w:rPr>
      </w:pPr>
      <w:r w:rsidRPr="00D811BA">
        <w:rPr>
          <w:rFonts w:eastAsiaTheme="majorEastAsia"/>
        </w:rPr>
        <w:t xml:space="preserve">Subject: </w:t>
      </w:r>
      <w:r>
        <w:rPr>
          <w:rFonts w:eastAsiaTheme="majorEastAsia"/>
        </w:rPr>
        <w:tab/>
      </w:r>
      <w:r w:rsidRPr="00800A22">
        <w:t xml:space="preserve"> </w:t>
      </w:r>
      <w:r w:rsidR="00EF22CF">
        <w:rPr>
          <w:b/>
          <w:bCs/>
        </w:rPr>
        <w:t>Notice of</w:t>
      </w:r>
      <w:r w:rsidR="006D2440">
        <w:rPr>
          <w:b/>
          <w:bCs/>
        </w:rPr>
        <w:t xml:space="preserve"> </w:t>
      </w:r>
      <w:r w:rsidR="00C303B8">
        <w:rPr>
          <w:b/>
          <w:bCs/>
        </w:rPr>
        <w:t>Proposed</w:t>
      </w:r>
      <w:r w:rsidR="006D2440">
        <w:rPr>
          <w:b/>
          <w:bCs/>
        </w:rPr>
        <w:t xml:space="preserve"> Removal</w:t>
      </w:r>
      <w:r>
        <w:br/>
      </w:r>
      <w:sdt>
        <w:sdtPr>
          <w:alias w:val="Employee First Name"/>
          <w:tag w:val="Employee_x0020_First_x0020_Name"/>
          <w:id w:val="-796059269"/>
          <w:placeholder>
            <w:docPart w:val="0993A695EA8345439903C08086EB3F8F"/>
          </w:placeholder>
          <w:showingPlcHdr/>
          <w:text/>
        </w:sdtPr>
        <w:sdtEndPr/>
        <w:sdtContent>
          <w:r w:rsidRPr="0065664E">
            <w:rPr>
              <w:rStyle w:val="PlaceholderText"/>
            </w:rPr>
            <w:t>[Employee First Name]</w:t>
          </w:r>
        </w:sdtContent>
      </w:sdt>
      <w:r w:rsidRPr="00E93CC9">
        <w:t xml:space="preserve"> </w:t>
      </w:r>
      <w:sdt>
        <w:sdtPr>
          <w:alias w:val="Employee Last Name"/>
          <w:tag w:val="Employee_x0020_Last_x0020_Name"/>
          <w:id w:val="-1089540812"/>
          <w:placeholder>
            <w:docPart w:val="EBB4CE868D7D4553A6101C0EBD3ABF28"/>
          </w:placeholder>
          <w:showingPlcHdr/>
          <w:text/>
        </w:sdtPr>
        <w:sdtEndPr/>
        <w:sdtContent>
          <w:r w:rsidRPr="0065664E">
            <w:rPr>
              <w:rStyle w:val="PlaceholderText"/>
            </w:rPr>
            <w:t>[Employee Last Name]</w:t>
          </w:r>
        </w:sdtContent>
      </w:sdt>
      <w:r w:rsidRPr="00E93CC9">
        <w:t xml:space="preserve">, </w:t>
      </w:r>
      <w:sdt>
        <w:sdtPr>
          <w:alias w:val="Agency Abbr."/>
          <w:tag w:val="Agency_x0020_Abbr_x002e_"/>
          <w:id w:val="610796659"/>
          <w:placeholder>
            <w:docPart w:val="EA3507B38ABA4DCCBA8257ECA5A399D3"/>
          </w:placeholder>
          <w:showingPlcHdr/>
          <w:text/>
        </w:sdtPr>
        <w:sdtEndPr/>
        <w:sdtContent>
          <w:r w:rsidRPr="0065664E">
            <w:rPr>
              <w:rStyle w:val="PlaceholderText"/>
            </w:rPr>
            <w:t>[Agency Abbr.]</w:t>
          </w:r>
        </w:sdtContent>
      </w:sdt>
    </w:p>
    <w:p w14:paraId="41C7DB9B" w14:textId="77777777" w:rsidR="00DB404A" w:rsidRDefault="006F4255" w:rsidP="00DB404A">
      <w:sdt>
        <w:sdtPr>
          <w:alias w:val="Local Union Salutation"/>
          <w:tag w:val="Local_x0020_Union_x0020_Salutation"/>
          <w:id w:val="-877845987"/>
          <w:placeholder>
            <w:docPart w:val="4565287148A2473EB9FDE3F663CB464E"/>
          </w:placeholder>
          <w:showingPlcHdr/>
          <w:text/>
        </w:sdtPr>
        <w:sdtEndPr/>
        <w:sdtContent>
          <w:r w:rsidR="00DB404A" w:rsidRPr="00E93CC9">
            <w:rPr>
              <w:rStyle w:val="PlaceholderText"/>
            </w:rPr>
            <w:t>[Local Union Salutation]</w:t>
          </w:r>
        </w:sdtContent>
      </w:sdt>
      <w:r w:rsidR="00DB404A">
        <w:t>,</w:t>
      </w:r>
    </w:p>
    <w:p w14:paraId="2B40AB51" w14:textId="77777777" w:rsidR="00DB404A" w:rsidRDefault="00DB404A" w:rsidP="00DB404A"/>
    <w:p w14:paraId="475C0138" w14:textId="349CA5C9" w:rsidR="007E4CC9" w:rsidRDefault="007E4CC9" w:rsidP="007E4CC9">
      <w:r w:rsidRPr="00873248">
        <w:t xml:space="preserve">On </w:t>
      </w:r>
      <w:sdt>
        <w:sdtPr>
          <w:alias w:val="Violation Date"/>
          <w:tag w:val="[Violation Date]"/>
          <w:id w:val="-659621232"/>
          <w:placeholder>
            <w:docPart w:val="3FF0ECC47EA74BBAA6A9FE15BB1EF3D8"/>
          </w:placeholder>
          <w:showingPlcHdr/>
          <w:date w:fullDate="2015-02-24T00:00:00Z">
            <w:dateFormat w:val="MMMM d, yyyy"/>
            <w:lid w:val="en-US"/>
            <w:storeMappedDataAs w:val="dateTime"/>
            <w:calendar w:val="gregorian"/>
          </w:date>
        </w:sdtPr>
        <w:sdtEndPr/>
        <w:sdtContent>
          <w:r w:rsidRPr="00873248">
            <w:rPr>
              <w:rStyle w:val="PlaceholderText"/>
              <w:color w:val="auto"/>
            </w:rPr>
            <w:t>[Violation Date]</w:t>
          </w:r>
        </w:sdtContent>
      </w:sdt>
      <w:r w:rsidRPr="00873248">
        <w:t xml:space="preserve">, </w:t>
      </w:r>
      <w:sdt>
        <w:sdtPr>
          <w:alias w:val="Employee First Name"/>
          <w:tag w:val="Employee_x0020_First_x0020_Name"/>
          <w:id w:val="41797832"/>
          <w:placeholder>
            <w:docPart w:val="05C66FBB1FFC4F789A18848EC566B234"/>
          </w:placeholder>
          <w:showingPlcHdr/>
          <w:text/>
        </w:sdtPr>
        <w:sdtEndPr/>
        <w:sdtContent>
          <w:r w:rsidRPr="00873248">
            <w:rPr>
              <w:rStyle w:val="PlaceholderText"/>
              <w:color w:val="auto"/>
            </w:rPr>
            <w:t>[Employee First Name]</w:t>
          </w:r>
        </w:sdtContent>
      </w:sdt>
      <w:r w:rsidRPr="00873248">
        <w:t xml:space="preserve"> </w:t>
      </w:r>
      <w:sdt>
        <w:sdtPr>
          <w:alias w:val="Employee Last Name"/>
          <w:tag w:val="Employee_x0020_Last_x0020_Name"/>
          <w:id w:val="-1902822464"/>
          <w:placeholder>
            <w:docPart w:val="CF1DCACAE5EB48F8AA3AE1306C1735F8"/>
          </w:placeholder>
          <w:showingPlcHdr/>
          <w:text/>
        </w:sdtPr>
        <w:sdtEndPr/>
        <w:sdtContent>
          <w:r w:rsidRPr="00873248">
            <w:rPr>
              <w:rStyle w:val="PlaceholderText"/>
              <w:color w:val="auto"/>
            </w:rPr>
            <w:t>[Employee Last Name]</w:t>
          </w:r>
        </w:sdtContent>
      </w:sdt>
      <w:r w:rsidRPr="00873248">
        <w:t xml:space="preserve">, </w:t>
      </w:r>
      <w:sdt>
        <w:sdtPr>
          <w:alias w:val="Job Title"/>
          <w:tag w:val="Job_x0020_Title"/>
          <w:id w:val="204598736"/>
          <w:placeholder>
            <w:docPart w:val="0C0C8DA3E4F24A1C8DD93CDBFF930D33"/>
          </w:placeholder>
          <w:showingPlcHdr/>
          <w:text/>
        </w:sdtPr>
        <w:sdtEndPr/>
        <w:sdtContent>
          <w:r w:rsidRPr="00873248">
            <w:rPr>
              <w:rStyle w:val="PlaceholderText"/>
              <w:color w:val="auto"/>
            </w:rPr>
            <w:t>[Job Title]</w:t>
          </w:r>
        </w:sdtContent>
      </w:sdt>
      <w:r w:rsidRPr="00873248">
        <w:t xml:space="preserve">, with the </w:t>
      </w:r>
      <w:sdt>
        <w:sdtPr>
          <w:alias w:val="Agency"/>
          <w:tag w:val="Agency"/>
          <w:id w:val="1668519665"/>
          <w:placeholder>
            <w:docPart w:val="88BD85FE8A704945A4480BC7DC7DBA2B"/>
          </w:placeholder>
          <w:showingPlcHdr/>
          <w:text/>
        </w:sdtPr>
        <w:sdtEndPr/>
        <w:sdtContent>
          <w:r w:rsidRPr="00873248">
            <w:rPr>
              <w:rStyle w:val="PlaceholderText"/>
              <w:color w:val="auto"/>
            </w:rPr>
            <w:t>[Agency]</w:t>
          </w:r>
        </w:sdtContent>
      </w:sdt>
      <w:r w:rsidRPr="00873248">
        <w:t xml:space="preserve">,  </w:t>
      </w:r>
      <w:r>
        <w:t xml:space="preserve">failed to comply with the </w:t>
      </w:r>
      <w:proofErr w:type="gramStart"/>
      <w:r>
        <w:t>District</w:t>
      </w:r>
      <w:proofErr w:type="gramEnd"/>
      <w:r>
        <w:t xml:space="preserve"> government’s vaccination policy outlined in Issuance I-2022-3 and Mayor’s Order</w:t>
      </w:r>
      <w:r w:rsidR="00D457F9">
        <w:t>s 2021-099 and</w:t>
      </w:r>
      <w:r>
        <w:t xml:space="preserve"> 2021-147. </w:t>
      </w:r>
    </w:p>
    <w:p w14:paraId="411AD569" w14:textId="77777777" w:rsidR="007E4CC9" w:rsidRPr="00873248" w:rsidRDefault="007E4CC9" w:rsidP="007E4CC9"/>
    <w:p w14:paraId="571A8509" w14:textId="6F327451" w:rsidR="007E4CC9" w:rsidRDefault="007E4CC9" w:rsidP="006F22C1">
      <w:r>
        <w:t>The employee was initially verbally counseled for violating the policy on [Date</w:t>
      </w:r>
      <w:r w:rsidR="00B640A1">
        <w:t xml:space="preserve">]. On [Date], the employee was suspended for five days </w:t>
      </w:r>
      <w:r w:rsidR="004B24CB">
        <w:t xml:space="preserve">because of their second violation of the policy. </w:t>
      </w:r>
      <w:r w:rsidR="009449C2">
        <w:t>This is the employee’s third violation</w:t>
      </w:r>
      <w:r w:rsidR="009A7F36">
        <w:t xml:space="preserve"> of District government’s vaccination policy</w:t>
      </w:r>
      <w:r w:rsidR="009449C2">
        <w:t>.</w:t>
      </w:r>
    </w:p>
    <w:p w14:paraId="3A6B2096" w14:textId="77777777" w:rsidR="007E4CC9" w:rsidRDefault="007E4CC9" w:rsidP="006F22C1"/>
    <w:p w14:paraId="49166D5A" w14:textId="33B69617" w:rsidR="006F22C1" w:rsidRPr="00E93CC9" w:rsidRDefault="006F22C1" w:rsidP="006F22C1">
      <w:r w:rsidRPr="00E93CC9">
        <w:t xml:space="preserve">Pursuant to Chapter </w:t>
      </w:r>
      <w:r w:rsidR="006E5F53">
        <w:t>16</w:t>
      </w:r>
      <w:r w:rsidRPr="00E93CC9">
        <w:t xml:space="preserve"> of </w:t>
      </w:r>
      <w:r w:rsidR="006E3B68">
        <w:t xml:space="preserve">Title 6, Subtitle B of </w:t>
      </w:r>
      <w:r w:rsidR="006C04D6">
        <w:t>the DC Municipal Regulations</w:t>
      </w:r>
      <w:r w:rsidRPr="00E93CC9">
        <w:t xml:space="preserve">, the </w:t>
      </w:r>
      <w:r w:rsidR="000057C8">
        <w:t>[insert agency name]</w:t>
      </w:r>
      <w:r w:rsidRPr="00E93CC9">
        <w:t xml:space="preserve"> is </w:t>
      </w:r>
      <w:r w:rsidR="000D7A85">
        <w:t>proposing to remove</w:t>
      </w:r>
      <w:r w:rsidRPr="00E93CC9">
        <w:t xml:space="preserve"> this employee from </w:t>
      </w:r>
      <w:sdt>
        <w:sdtPr>
          <w:alias w:val="His or Her"/>
          <w:tag w:val="His_x0020_or_x0020_Her"/>
          <w:id w:val="-925259960"/>
          <w:placeholder>
            <w:docPart w:val="C623586C626A4E9B816610159245C008"/>
          </w:placeholder>
          <w:showingPlcHdr/>
          <w:text/>
        </w:sdtPr>
        <w:sdtEndPr/>
        <w:sdtContent>
          <w:r w:rsidRPr="008B17DA">
            <w:rPr>
              <w:rStyle w:val="PlaceholderText"/>
            </w:rPr>
            <w:t>[His or Her]</w:t>
          </w:r>
        </w:sdtContent>
      </w:sdt>
      <w:r w:rsidRPr="00E93CC9">
        <w:t xml:space="preserve"> position of </w:t>
      </w:r>
      <w:sdt>
        <w:sdtPr>
          <w:alias w:val="Job Title"/>
          <w:tag w:val="Job_x0020_Title"/>
          <w:id w:val="-634175150"/>
          <w:placeholder>
            <w:docPart w:val="0840BD0BD78D4739B973FD112C2CD619"/>
          </w:placeholder>
          <w:showingPlcHdr/>
          <w:text/>
        </w:sdtPr>
        <w:sdtEndPr/>
        <w:sdtContent>
          <w:r w:rsidRPr="008B17DA">
            <w:rPr>
              <w:rStyle w:val="PlaceholderText"/>
            </w:rPr>
            <w:t>[Job Title]</w:t>
          </w:r>
        </w:sdtContent>
      </w:sdt>
      <w:r w:rsidRPr="00E93CC9">
        <w:t xml:space="preserve">. In accordance with </w:t>
      </w:r>
      <w:sdt>
        <w:sdtPr>
          <w:alias w:val="CBA Citation"/>
          <w:tag w:val="CBA_x0020_Citation"/>
          <w:id w:val="2116395348"/>
          <w:placeholder>
            <w:docPart w:val="1F77CAF5026645E8B8B9FC8827AE766B"/>
          </w:placeholder>
          <w:showingPlcHdr/>
          <w:text/>
        </w:sdtPr>
        <w:sdtEndPr/>
        <w:sdtContent>
          <w:r w:rsidRPr="00E93CC9">
            <w:rPr>
              <w:rStyle w:val="PlaceholderText"/>
            </w:rPr>
            <w:t>[CBA Citation]</w:t>
          </w:r>
        </w:sdtContent>
      </w:sdt>
      <w:r w:rsidRPr="00E93CC9">
        <w:t xml:space="preserve">, of the </w:t>
      </w:r>
      <w:sdt>
        <w:sdtPr>
          <w:alias w:val="CBA Name"/>
          <w:tag w:val="CBA_x0020_Name"/>
          <w:id w:val="13889364"/>
          <w:placeholder>
            <w:docPart w:val="A06A4295D8914057A33C71DCA81D678A"/>
          </w:placeholder>
          <w:showingPlcHdr/>
          <w:text/>
        </w:sdtPr>
        <w:sdtEndPr/>
        <w:sdtContent>
          <w:r w:rsidRPr="00E93CC9">
            <w:rPr>
              <w:rStyle w:val="PlaceholderText"/>
            </w:rPr>
            <w:t>[CBA Name]</w:t>
          </w:r>
        </w:sdtContent>
      </w:sdt>
      <w:r w:rsidRPr="00E93CC9">
        <w:t>, this constitute</w:t>
      </w:r>
      <w:r w:rsidR="00E06778">
        <w:t>s</w:t>
      </w:r>
      <w:r w:rsidRPr="00E93CC9">
        <w:t xml:space="preserve"> written notice to the union of the </w:t>
      </w:r>
      <w:r w:rsidR="00D762B6">
        <w:t xml:space="preserve">notice of </w:t>
      </w:r>
      <w:r w:rsidR="000D7A85">
        <w:t xml:space="preserve">proposed </w:t>
      </w:r>
      <w:r w:rsidR="00625FC6">
        <w:t>removal</w:t>
      </w:r>
      <w:r w:rsidR="00632430">
        <w:t xml:space="preserve"> for</w:t>
      </w:r>
      <w:r w:rsidRPr="00E93CC9">
        <w:t xml:space="preserve"> </w:t>
      </w:r>
      <w:sdt>
        <w:sdtPr>
          <w:alias w:val="Empl Prefix"/>
          <w:tag w:val="Empl_x0020_Prefix"/>
          <w:id w:val="-346481932"/>
          <w:placeholder>
            <w:docPart w:val="676D3DB10E864367BB5B0258531A0083"/>
          </w:placeholder>
          <w:showingPlcHdr/>
          <w:dropDownList>
            <w:listItem w:value="[Empl Prefix]"/>
          </w:dropDownList>
        </w:sdtPr>
        <w:sdtEndPr/>
        <w:sdtContent>
          <w:r w:rsidRPr="0065664E">
            <w:rPr>
              <w:rStyle w:val="PlaceholderText"/>
            </w:rPr>
            <w:t>[Empl Prefix]</w:t>
          </w:r>
        </w:sdtContent>
      </w:sdt>
      <w:r w:rsidRPr="00E93CC9">
        <w:t xml:space="preserve"> </w:t>
      </w:r>
      <w:sdt>
        <w:sdtPr>
          <w:alias w:val="Employee Last Name"/>
          <w:tag w:val="Employee_x0020_Last_x0020_Name"/>
          <w:id w:val="402266713"/>
          <w:placeholder>
            <w:docPart w:val="0EC302DE9869463194F76D3AE1D6B9EC"/>
          </w:placeholder>
          <w:showingPlcHdr/>
          <w:text/>
        </w:sdtPr>
        <w:sdtEndPr/>
        <w:sdtContent>
          <w:r w:rsidRPr="0065664E">
            <w:rPr>
              <w:rStyle w:val="PlaceholderText"/>
            </w:rPr>
            <w:t>[Employee Last Name]</w:t>
          </w:r>
        </w:sdtContent>
      </w:sdt>
      <w:r w:rsidRPr="00E93CC9">
        <w:t>.</w:t>
      </w:r>
    </w:p>
    <w:p w14:paraId="7C6DEEB5" w14:textId="77777777" w:rsidR="006F22C1" w:rsidRPr="00E93CC9" w:rsidRDefault="006F22C1" w:rsidP="006F22C1"/>
    <w:p w14:paraId="206B8DDE" w14:textId="7F4B2FEE" w:rsidR="006F22C1" w:rsidRDefault="00E5239E" w:rsidP="006F22C1">
      <w:r>
        <w:t>We have outlined t</w:t>
      </w:r>
      <w:r w:rsidR="006F22C1" w:rsidRPr="00E93CC9">
        <w:t xml:space="preserve">he specific details and circumstances in </w:t>
      </w:r>
      <w:r w:rsidR="006F22C1">
        <w:t>a</w:t>
      </w:r>
      <w:r w:rsidR="006F22C1" w:rsidRPr="00E93CC9">
        <w:t xml:space="preserve"> notice of proposed </w:t>
      </w:r>
      <w:r w:rsidR="00D762B6">
        <w:t>removal</w:t>
      </w:r>
      <w:r w:rsidR="006F22C1">
        <w:t>, which is provided to the employee</w:t>
      </w:r>
      <w:r w:rsidR="006F22C1" w:rsidRPr="00E93CC9">
        <w:t xml:space="preserve">. For more information </w:t>
      </w:r>
      <w:r w:rsidR="00903216" w:rsidRPr="00873248">
        <w:t xml:space="preserve">please contact </w:t>
      </w:r>
      <w:r w:rsidR="00903216">
        <w:t>[Agency HR Officer]</w:t>
      </w:r>
      <w:r w:rsidR="00903216" w:rsidRPr="00873248">
        <w:t xml:space="preserve">, at (202) </w:t>
      </w:r>
      <w:r w:rsidR="00903216">
        <w:t>###</w:t>
      </w:r>
      <w:r w:rsidR="00903216" w:rsidRPr="00873248">
        <w:t>-</w:t>
      </w:r>
      <w:r w:rsidR="00903216">
        <w:t xml:space="preserve">#### </w:t>
      </w:r>
      <w:r w:rsidR="00903216" w:rsidRPr="00873248">
        <w:t xml:space="preserve">or </w:t>
      </w:r>
      <w:hyperlink r:id="rId7" w:history="1">
        <w:r w:rsidR="00903216" w:rsidRPr="00FE3F80">
          <w:rPr>
            <w:rStyle w:val="Hyperlink"/>
          </w:rPr>
          <w:t>email.address@dc.gov</w:t>
        </w:r>
      </w:hyperlink>
      <w:r w:rsidR="00903216" w:rsidRPr="00873248">
        <w:t>.</w:t>
      </w:r>
    </w:p>
    <w:p w14:paraId="592E37B7" w14:textId="77777777" w:rsidR="006F22C1" w:rsidRPr="00E93CC9" w:rsidRDefault="006F22C1" w:rsidP="006F22C1"/>
    <w:p w14:paraId="4BFF3DC2" w14:textId="77777777" w:rsidR="00DB404A" w:rsidRPr="00E93CC9" w:rsidRDefault="00DB404A" w:rsidP="00DB404A"/>
    <w:p w14:paraId="5124B216" w14:textId="77777777" w:rsidR="00DB404A" w:rsidRPr="00E93CC9" w:rsidRDefault="00DB404A" w:rsidP="00DB404A"/>
    <w:p w14:paraId="07D0E916" w14:textId="77777777" w:rsidR="00DB404A" w:rsidRPr="00E93CC9" w:rsidRDefault="00DB404A" w:rsidP="00DB404A">
      <w:r w:rsidRPr="00E93CC9">
        <w:t>Sincerely,</w:t>
      </w:r>
    </w:p>
    <w:p w14:paraId="748AA477" w14:textId="77777777" w:rsidR="00DB404A" w:rsidRDefault="00DB404A" w:rsidP="00DB404A"/>
    <w:p w14:paraId="05D46145" w14:textId="402D6C36" w:rsidR="00DB404A" w:rsidRPr="00BA43C7" w:rsidRDefault="00CD4882" w:rsidP="00DB404A">
      <w:pPr>
        <w:rPr>
          <w:b/>
        </w:rPr>
      </w:pPr>
      <w:r>
        <w:rPr>
          <w:b/>
        </w:rPr>
        <w:t>/s/Jane Doe</w:t>
      </w:r>
    </w:p>
    <w:p w14:paraId="3FA4473E" w14:textId="77777777" w:rsidR="00DB404A" w:rsidRPr="00E93CC9" w:rsidRDefault="00DB404A" w:rsidP="00DB404A"/>
    <w:p w14:paraId="1C4DF1B0" w14:textId="37BFE723" w:rsidR="00DB404A" w:rsidRPr="00E93CC9" w:rsidRDefault="00CD4882" w:rsidP="00DB404A">
      <w:r>
        <w:t>Jane Doe</w:t>
      </w:r>
    </w:p>
    <w:p w14:paraId="753DB072" w14:textId="717E6834" w:rsidR="00DB404A" w:rsidRPr="00E93CC9" w:rsidRDefault="00CD4882" w:rsidP="00DB404A">
      <w:r>
        <w:t>Agency HR Officer</w:t>
      </w:r>
    </w:p>
    <w:p w14:paraId="5AA6F881" w14:textId="77777777" w:rsidR="00DB404A" w:rsidRPr="00E93CC9" w:rsidRDefault="00DB404A" w:rsidP="00DB404A"/>
    <w:p w14:paraId="529846B4" w14:textId="77777777" w:rsidR="00DB404A" w:rsidRPr="00E93CC9" w:rsidRDefault="00DB404A" w:rsidP="00DB404A"/>
    <w:p w14:paraId="5FE2F433" w14:textId="77777777" w:rsidR="00DB404A" w:rsidRPr="00E93CC9" w:rsidRDefault="00DB404A" w:rsidP="00DB404A">
      <w:r w:rsidRPr="00E93CC9">
        <w:t>Attachments</w:t>
      </w:r>
    </w:p>
    <w:p w14:paraId="05F552DB" w14:textId="77777777" w:rsidR="00BA43C7" w:rsidRDefault="00BA43C7" w:rsidP="00BA43C7">
      <w:pPr>
        <w:spacing w:after="120"/>
        <w:rPr>
          <w:rFonts w:eastAsiaTheme="majorEastAsia"/>
        </w:rPr>
        <w:sectPr w:rsidR="00BA43C7" w:rsidSect="00AE40F7">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272"/>
        </w:sectPr>
      </w:pPr>
    </w:p>
    <w:p w14:paraId="564546B7" w14:textId="77777777" w:rsidR="00E1799B" w:rsidRDefault="00E1799B" w:rsidP="00E1799B">
      <w:pPr>
        <w:rPr>
          <w:rFonts w:eastAsiaTheme="majorEastAsia"/>
          <w:noProof/>
        </w:rPr>
      </w:pPr>
      <w:r>
        <w:rPr>
          <w:rFonts w:eastAsiaTheme="majorEastAsia"/>
          <w:noProof/>
        </w:rPr>
        <w:lastRenderedPageBreak/>
        <w:t>[Agency Department]</w:t>
      </w:r>
    </w:p>
    <w:p w14:paraId="536440E1" w14:textId="3212F725" w:rsidR="00E1799B" w:rsidRDefault="00E1799B" w:rsidP="00E1799B">
      <w:pPr>
        <w:rPr>
          <w:rFonts w:eastAsiaTheme="majorEastAsia"/>
        </w:rPr>
      </w:pPr>
      <w:r>
        <w:rPr>
          <w:rFonts w:eastAsiaTheme="majorEastAsia"/>
        </w:rPr>
        <w:fldChar w:fldCharType="begin"/>
      </w:r>
      <w:r>
        <w:rPr>
          <w:rFonts w:eastAsiaTheme="majorEastAsia"/>
        </w:rPr>
        <w:instrText xml:space="preserve"> SAVEDATE  \@ "MMMM d, yyyy"  \* MERGEFORMAT </w:instrText>
      </w:r>
      <w:r>
        <w:rPr>
          <w:rFonts w:eastAsiaTheme="majorEastAsia"/>
        </w:rPr>
        <w:fldChar w:fldCharType="separate"/>
      </w:r>
      <w:r w:rsidR="002A347C">
        <w:rPr>
          <w:rFonts w:eastAsiaTheme="majorEastAsia"/>
          <w:noProof/>
        </w:rPr>
        <w:t>March 22, 2022</w:t>
      </w:r>
      <w:r>
        <w:rPr>
          <w:rFonts w:eastAsiaTheme="majorEastAsia"/>
        </w:rPr>
        <w:fldChar w:fldCharType="end"/>
      </w:r>
    </w:p>
    <w:p w14:paraId="4819EC8D" w14:textId="77777777" w:rsidR="00E1799B" w:rsidRPr="00F717EA" w:rsidRDefault="00E1799B" w:rsidP="00E1799B">
      <w:pPr>
        <w:rPr>
          <w:rFonts w:eastAsiaTheme="majorEastAsia"/>
          <w:noProof/>
        </w:rPr>
      </w:pPr>
      <w:r w:rsidRPr="00F717EA">
        <w:rPr>
          <w:rFonts w:eastAsiaTheme="majorEastAsia"/>
          <w:noProof/>
        </w:rPr>
        <w:t>[Agency Address]</w:t>
      </w:r>
    </w:p>
    <w:p w14:paraId="767F8A68" w14:textId="77777777" w:rsidR="00BA43C7" w:rsidRPr="00E93CC9" w:rsidRDefault="00BA43C7" w:rsidP="00BA43C7">
      <w:pPr>
        <w:ind w:right="6030"/>
      </w:pPr>
    </w:p>
    <w:p w14:paraId="15ED9E36" w14:textId="7794A337" w:rsidR="00BA43C7" w:rsidRPr="00E93CC9" w:rsidRDefault="006F4255" w:rsidP="00BA43C7">
      <w:pPr>
        <w:rPr>
          <w:b/>
        </w:rPr>
      </w:pPr>
      <w:sdt>
        <w:sdtPr>
          <w:rPr>
            <w:b/>
          </w:rPr>
          <w:alias w:val="Employee First Name"/>
          <w:tag w:val="Employee_x0020_First_x0020_Name"/>
          <w:id w:val="-703558038"/>
          <w:placeholder>
            <w:docPart w:val="DB2447D64BD74712BB7D92652744CA00"/>
          </w:placeholder>
          <w:showingPlcHdr/>
          <w:text/>
        </w:sdtPr>
        <w:sdtEndPr/>
        <w:sdtContent>
          <w:r w:rsidR="006F22C1" w:rsidRPr="001D0A07">
            <w:rPr>
              <w:rStyle w:val="PlaceholderText"/>
            </w:rPr>
            <w:t>[Employee First Name]</w:t>
          </w:r>
        </w:sdtContent>
      </w:sdt>
      <w:r w:rsidR="006F22C1" w:rsidRPr="006F22C1">
        <w:rPr>
          <w:b/>
        </w:rPr>
        <w:t xml:space="preserve"> </w:t>
      </w:r>
      <w:sdt>
        <w:sdtPr>
          <w:rPr>
            <w:b/>
          </w:rPr>
          <w:alias w:val="Employee Last Name"/>
          <w:tag w:val="Employee_x0020_Last_x0020_Name"/>
          <w:id w:val="-847253829"/>
          <w:placeholder>
            <w:docPart w:val="DE0426BAA3EB481F9C9C5532D876280B"/>
          </w:placeholder>
          <w:showingPlcHdr/>
          <w:text/>
        </w:sdtPr>
        <w:sdtEndPr/>
        <w:sdtContent>
          <w:r w:rsidR="006F22C1" w:rsidRPr="001D0A07">
            <w:rPr>
              <w:rStyle w:val="PlaceholderText"/>
            </w:rPr>
            <w:t>[Employee Last Name]</w:t>
          </w:r>
        </w:sdtContent>
      </w:sdt>
      <w:r w:rsidR="006F22C1">
        <w:rPr>
          <w:b/>
        </w:rPr>
        <w:t xml:space="preserve">, </w:t>
      </w:r>
      <w:sdt>
        <w:sdtPr>
          <w:rPr>
            <w:b/>
          </w:rPr>
          <w:alias w:val="Job Title"/>
          <w:tag w:val="Job_x0020_Title"/>
          <w:id w:val="138939133"/>
          <w:placeholder>
            <w:docPart w:val="A168205237994A3491700197F8D039E4"/>
          </w:placeholder>
          <w:showingPlcHdr/>
          <w:text/>
        </w:sdtPr>
        <w:sdtEndPr/>
        <w:sdtContent>
          <w:r w:rsidR="006F22C1" w:rsidRPr="001D0A07">
            <w:rPr>
              <w:rStyle w:val="PlaceholderText"/>
            </w:rPr>
            <w:t>[Job Title]</w:t>
          </w:r>
        </w:sdtContent>
      </w:sdt>
    </w:p>
    <w:sdt>
      <w:sdtPr>
        <w:alias w:val="Street Address"/>
        <w:tag w:val="Street_x0020_Address"/>
        <w:id w:val="-1558309155"/>
        <w:placeholder>
          <w:docPart w:val="9CFA44FD79BE4F5BB15274396ABB63CF"/>
        </w:placeholder>
        <w:showingPlcHdr/>
        <w:text/>
      </w:sdtPr>
      <w:sdtEndPr/>
      <w:sdtContent>
        <w:p w14:paraId="546568E8" w14:textId="77777777" w:rsidR="006F22C1" w:rsidRDefault="006F22C1" w:rsidP="006F22C1">
          <w:r w:rsidRPr="00E93CC9">
            <w:rPr>
              <w:rStyle w:val="PlaceholderText"/>
            </w:rPr>
            <w:t>[Street Address]</w:t>
          </w:r>
        </w:p>
      </w:sdtContent>
    </w:sdt>
    <w:p w14:paraId="10B7A338" w14:textId="3413DA24" w:rsidR="00BA43C7" w:rsidRPr="00E93CC9" w:rsidRDefault="006F4255" w:rsidP="00BA43C7">
      <w:sdt>
        <w:sdtPr>
          <w:alias w:val="City"/>
          <w:tag w:val="City"/>
          <w:id w:val="1932390041"/>
          <w:placeholder>
            <w:docPart w:val="B8AE67CAFE724FB9B7D1143CD47B05FD"/>
          </w:placeholder>
          <w:showingPlcHdr/>
          <w:text/>
        </w:sdtPr>
        <w:sdtEndPr/>
        <w:sdtContent>
          <w:r w:rsidR="006F22C1" w:rsidRPr="00E93CC9">
            <w:rPr>
              <w:rStyle w:val="PlaceholderText"/>
            </w:rPr>
            <w:t>[City]</w:t>
          </w:r>
        </w:sdtContent>
      </w:sdt>
      <w:r w:rsidR="00B920EF">
        <w:t xml:space="preserve">, </w:t>
      </w:r>
      <w:sdt>
        <w:sdtPr>
          <w:rPr>
            <w:caps/>
          </w:rPr>
          <w:alias w:val="State"/>
          <w:tag w:val="State"/>
          <w:id w:val="766967186"/>
          <w:placeholder>
            <w:docPart w:val="8A41DD1998184353ADA0AAFC044A3DEF"/>
          </w:placeholder>
          <w:showingPlcHdr/>
          <w:text/>
        </w:sdtPr>
        <w:sdtEndPr/>
        <w:sdtContent>
          <w:r w:rsidR="006F22C1" w:rsidRPr="00E93CC9">
            <w:rPr>
              <w:rStyle w:val="PlaceholderText"/>
              <w:caps/>
            </w:rPr>
            <w:t>[State]</w:t>
          </w:r>
        </w:sdtContent>
      </w:sdt>
      <w:r w:rsidR="00B920EF">
        <w:t xml:space="preserve"> </w:t>
      </w:r>
      <w:r w:rsidR="006C4DE4">
        <w:t xml:space="preserve"> </w:t>
      </w:r>
    </w:p>
    <w:p w14:paraId="6FFD57A9" w14:textId="77777777" w:rsidR="00BA43C7" w:rsidRPr="00D811BA" w:rsidRDefault="00BA43C7" w:rsidP="00BA43C7">
      <w:pPr>
        <w:spacing w:after="120"/>
        <w:rPr>
          <w:rFonts w:eastAsiaTheme="majorEastAsia"/>
        </w:rPr>
      </w:pPr>
    </w:p>
    <w:p w14:paraId="6518D0B3" w14:textId="0821F038" w:rsidR="00BA43C7" w:rsidRPr="009C040C" w:rsidRDefault="00BA43C7" w:rsidP="00BA43C7">
      <w:pPr>
        <w:tabs>
          <w:tab w:val="left" w:pos="900"/>
        </w:tabs>
        <w:spacing w:after="360"/>
        <w:ind w:left="900" w:hanging="900"/>
        <w:jc w:val="left"/>
        <w:rPr>
          <w:rFonts w:eastAsiaTheme="majorEastAsia"/>
          <w:b/>
          <w:szCs w:val="20"/>
        </w:rPr>
      </w:pPr>
      <w:r w:rsidRPr="00B90A6B">
        <w:rPr>
          <w:rFonts w:eastAsiaTheme="majorEastAsia"/>
          <w:szCs w:val="20"/>
        </w:rPr>
        <w:t>Su</w:t>
      </w:r>
      <w:r w:rsidRPr="005358A9">
        <w:rPr>
          <w:rFonts w:eastAsiaTheme="majorEastAsia"/>
          <w:szCs w:val="20"/>
        </w:rPr>
        <w:t xml:space="preserve">bject: </w:t>
      </w:r>
      <w:r w:rsidR="00B505D3" w:rsidRPr="002147A0">
        <w:rPr>
          <w:rFonts w:eastAsiaTheme="majorEastAsia"/>
          <w:b/>
          <w:bCs/>
          <w:szCs w:val="20"/>
        </w:rPr>
        <w:t>Notice of</w:t>
      </w:r>
      <w:r w:rsidR="00B505D3">
        <w:rPr>
          <w:rFonts w:eastAsiaTheme="majorEastAsia"/>
          <w:szCs w:val="20"/>
        </w:rPr>
        <w:t xml:space="preserve"> </w:t>
      </w:r>
      <w:r w:rsidR="006A5A94">
        <w:rPr>
          <w:rFonts w:eastAsiaTheme="majorEastAsia"/>
          <w:b/>
          <w:bCs/>
          <w:szCs w:val="20"/>
        </w:rPr>
        <w:t xml:space="preserve">Proposed </w:t>
      </w:r>
      <w:r w:rsidR="00707AED">
        <w:rPr>
          <w:b/>
          <w:bCs/>
          <w:szCs w:val="20"/>
        </w:rPr>
        <w:t>Removal</w:t>
      </w:r>
    </w:p>
    <w:p w14:paraId="040B48DC" w14:textId="6DED1427" w:rsidR="00BA43C7" w:rsidRPr="00B90A6B" w:rsidRDefault="00BA43C7" w:rsidP="00BA43C7">
      <w:pPr>
        <w:rPr>
          <w:szCs w:val="20"/>
        </w:rPr>
      </w:pPr>
      <w:r w:rsidRPr="00B90A6B">
        <w:rPr>
          <w:szCs w:val="20"/>
        </w:rPr>
        <w:t xml:space="preserve">Dear </w:t>
      </w:r>
      <w:sdt>
        <w:sdtPr>
          <w:rPr>
            <w:szCs w:val="20"/>
          </w:rPr>
          <w:alias w:val="Empl Prefix"/>
          <w:tag w:val="Empl_x0020_Prefix"/>
          <w:id w:val="2110007642"/>
          <w:placeholder>
            <w:docPart w:val="3DB73D915C584E6E964C4159069DF445"/>
          </w:placeholder>
          <w:showingPlcHdr/>
          <w:dropDownList>
            <w:listItem w:value="[Empl Prefix]"/>
          </w:dropDownList>
        </w:sdtPr>
        <w:sdtEndPr/>
        <w:sdtContent>
          <w:r w:rsidR="006F22C1" w:rsidRPr="00B90A6B">
            <w:rPr>
              <w:rStyle w:val="PlaceholderText"/>
              <w:szCs w:val="20"/>
            </w:rPr>
            <w:t>[Empl Prefix]</w:t>
          </w:r>
        </w:sdtContent>
      </w:sdt>
      <w:r w:rsidR="003F02FD">
        <w:rPr>
          <w:szCs w:val="20"/>
        </w:rPr>
        <w:t xml:space="preserve">. </w:t>
      </w:r>
      <w:sdt>
        <w:sdtPr>
          <w:rPr>
            <w:szCs w:val="20"/>
          </w:rPr>
          <w:alias w:val="Employee Last Name"/>
          <w:tag w:val="Employee_x0020_Last_x0020_Name"/>
          <w:id w:val="453601089"/>
          <w:placeholder>
            <w:docPart w:val="1B4A9B9841384D28993597F6F9B47106"/>
          </w:placeholder>
          <w:showingPlcHdr/>
          <w:text/>
        </w:sdtPr>
        <w:sdtEndPr/>
        <w:sdtContent>
          <w:r w:rsidR="006F22C1" w:rsidRPr="00B90A6B">
            <w:rPr>
              <w:rStyle w:val="PlaceholderText"/>
              <w:szCs w:val="20"/>
            </w:rPr>
            <w:t>[Employee Last Name]</w:t>
          </w:r>
        </w:sdtContent>
      </w:sdt>
      <w:r w:rsidRPr="00B90A6B">
        <w:rPr>
          <w:szCs w:val="20"/>
        </w:rPr>
        <w:t>:</w:t>
      </w:r>
    </w:p>
    <w:p w14:paraId="3FF6CDA1" w14:textId="77777777" w:rsidR="00BA43C7" w:rsidRPr="00B90A6B" w:rsidRDefault="00BA43C7" w:rsidP="00BA43C7">
      <w:pPr>
        <w:rPr>
          <w:szCs w:val="20"/>
        </w:rPr>
      </w:pPr>
    </w:p>
    <w:p w14:paraId="7A3B6BAE" w14:textId="31F4F216" w:rsidR="00BA43C7" w:rsidRPr="00B90A6B" w:rsidRDefault="00360EC0" w:rsidP="00BA43C7">
      <w:pPr>
        <w:rPr>
          <w:szCs w:val="20"/>
        </w:rPr>
      </w:pPr>
      <w:r>
        <w:rPr>
          <w:szCs w:val="20"/>
        </w:rPr>
        <w:t>[</w:t>
      </w:r>
      <w:r>
        <w:rPr>
          <w:b/>
          <w:bCs/>
          <w:szCs w:val="20"/>
        </w:rPr>
        <w:t>Insert agency name</w:t>
      </w:r>
      <w:r>
        <w:rPr>
          <w:szCs w:val="20"/>
        </w:rPr>
        <w:t>]</w:t>
      </w:r>
      <w:r w:rsidR="00BA43C7" w:rsidRPr="00B90A6B">
        <w:rPr>
          <w:szCs w:val="20"/>
        </w:rPr>
        <w:t xml:space="preserve"> is </w:t>
      </w:r>
      <w:r w:rsidR="0005169A">
        <w:rPr>
          <w:szCs w:val="20"/>
        </w:rPr>
        <w:t>proposing to remove you from</w:t>
      </w:r>
      <w:r w:rsidR="00845C9B">
        <w:rPr>
          <w:szCs w:val="20"/>
        </w:rPr>
        <w:t xml:space="preserve"> </w:t>
      </w:r>
      <w:r w:rsidR="00BA43C7" w:rsidRPr="00B90A6B">
        <w:rPr>
          <w:szCs w:val="20"/>
        </w:rPr>
        <w:t>your employment as a</w:t>
      </w:r>
      <w:r w:rsidR="00DE58F5">
        <w:rPr>
          <w:szCs w:val="20"/>
        </w:rPr>
        <w:t xml:space="preserve"> </w:t>
      </w:r>
      <w:sdt>
        <w:sdtPr>
          <w:rPr>
            <w:szCs w:val="20"/>
          </w:rPr>
          <w:alias w:val="Job Title"/>
          <w:tag w:val="Job_x0020_Title"/>
          <w:id w:val="-801458360"/>
          <w:placeholder>
            <w:docPart w:val="43BF1885F94E41E3A21AD19B8B6B2E00"/>
          </w:placeholder>
          <w:showingPlcHdr/>
          <w:text/>
        </w:sdtPr>
        <w:sdtEndPr/>
        <w:sdtContent>
          <w:r w:rsidR="006F22C1" w:rsidRPr="00B90A6B">
            <w:rPr>
              <w:rStyle w:val="PlaceholderText"/>
              <w:szCs w:val="20"/>
            </w:rPr>
            <w:t>[Job Title]</w:t>
          </w:r>
        </w:sdtContent>
      </w:sdt>
      <w:r w:rsidR="00BA43C7" w:rsidRPr="00B90A6B">
        <w:rPr>
          <w:szCs w:val="20"/>
        </w:rPr>
        <w:t xml:space="preserve">. </w:t>
      </w:r>
    </w:p>
    <w:p w14:paraId="549EFC61" w14:textId="77777777" w:rsidR="00BA43C7" w:rsidRPr="00B90A6B" w:rsidRDefault="00BA43C7" w:rsidP="00BA43C7">
      <w:pPr>
        <w:rPr>
          <w:szCs w:val="20"/>
        </w:rPr>
      </w:pPr>
    </w:p>
    <w:p w14:paraId="5944278F" w14:textId="574E0480" w:rsidR="00BA43C7" w:rsidRPr="00B90A6B" w:rsidRDefault="00BA43C7" w:rsidP="00BA43C7">
      <w:pPr>
        <w:rPr>
          <w:szCs w:val="20"/>
        </w:rPr>
      </w:pPr>
      <w:r w:rsidRPr="00B90A6B">
        <w:rPr>
          <w:b/>
          <w:szCs w:val="20"/>
        </w:rPr>
        <w:t>Disciplinary Cause.</w:t>
      </w:r>
      <w:r w:rsidRPr="00B90A6B">
        <w:rPr>
          <w:szCs w:val="20"/>
        </w:rPr>
        <w:t xml:space="preserve"> This action is being </w:t>
      </w:r>
      <w:r w:rsidR="00B83222">
        <w:rPr>
          <w:szCs w:val="20"/>
        </w:rPr>
        <w:t>taken for</w:t>
      </w:r>
      <w:r w:rsidRPr="00B90A6B">
        <w:rPr>
          <w:szCs w:val="20"/>
        </w:rPr>
        <w:t xml:space="preserve"> the following reason</w:t>
      </w:r>
      <w:r w:rsidR="00B83222">
        <w:rPr>
          <w:szCs w:val="20"/>
        </w:rPr>
        <w:t>(s)</w:t>
      </w:r>
      <w:r w:rsidRPr="00B90A6B">
        <w:rPr>
          <w:szCs w:val="20"/>
        </w:rPr>
        <w:t>:</w:t>
      </w:r>
    </w:p>
    <w:p w14:paraId="56630477" w14:textId="77777777" w:rsidR="00A30282" w:rsidRPr="00B90A6B" w:rsidRDefault="00A30282" w:rsidP="00A30282">
      <w:pPr>
        <w:rPr>
          <w:szCs w:val="20"/>
        </w:rPr>
      </w:pPr>
    </w:p>
    <w:p w14:paraId="7D33DBAD" w14:textId="453CA00C" w:rsidR="006E4CB2" w:rsidRPr="006E4CB2" w:rsidRDefault="006E4CB2" w:rsidP="006E4CB2">
      <w:pPr>
        <w:rPr>
          <w:szCs w:val="20"/>
        </w:rPr>
      </w:pPr>
      <w:r w:rsidRPr="006E4CB2">
        <w:rPr>
          <w:szCs w:val="20"/>
        </w:rPr>
        <w:t xml:space="preserve">As of </w:t>
      </w:r>
      <w:sdt>
        <w:sdtPr>
          <w:rPr>
            <w:szCs w:val="20"/>
          </w:rPr>
          <w:alias w:val="Violation Date"/>
          <w:tag w:val="[Violation Date]"/>
          <w:id w:val="932315026"/>
          <w:placeholder>
            <w:docPart w:val="E598A788AD204C08899102E25B4B6A05"/>
          </w:placeholder>
          <w:showingPlcHdr/>
          <w:date w:fullDate="2015-02-24T00:00:00Z">
            <w:dateFormat w:val="MMMM d, yyyy"/>
            <w:lid w:val="en-US"/>
            <w:storeMappedDataAs w:val="dateTime"/>
            <w:calendar w:val="gregorian"/>
          </w:date>
        </w:sdtPr>
        <w:sdtEndPr/>
        <w:sdtContent>
          <w:r w:rsidRPr="006E4CB2">
            <w:t>[Violation Date]</w:t>
          </w:r>
        </w:sdtContent>
      </w:sdt>
      <w:r w:rsidRPr="006E4CB2">
        <w:rPr>
          <w:szCs w:val="20"/>
        </w:rPr>
        <w:t>, you have not provided proof of full vaccination against COVID-19, or you have failed to submit weekly negative COVID-19 test results as part of an approved or pending accommodation request. (Conduct Prejudicial to the District Government, Failure</w:t>
      </w:r>
      <w:r w:rsidR="006D0F3C">
        <w:rPr>
          <w:szCs w:val="20"/>
        </w:rPr>
        <w:t xml:space="preserve"> or Refusal</w:t>
      </w:r>
      <w:r w:rsidRPr="006E4CB2">
        <w:rPr>
          <w:szCs w:val="20"/>
        </w:rPr>
        <w:t xml:space="preserve"> to Follow Instructions, and Safety and Health Violations, in violation of 6-B DCMR §§ 1605.4(a), (d) and (</w:t>
      </w:r>
      <w:proofErr w:type="spellStart"/>
      <w:r w:rsidRPr="006E4CB2">
        <w:rPr>
          <w:szCs w:val="20"/>
        </w:rPr>
        <w:t>i</w:t>
      </w:r>
      <w:proofErr w:type="spellEnd"/>
      <w:r w:rsidRPr="006E4CB2">
        <w:rPr>
          <w:szCs w:val="20"/>
        </w:rPr>
        <w:t>)</w:t>
      </w:r>
      <w:r w:rsidR="00145E71">
        <w:rPr>
          <w:szCs w:val="20"/>
        </w:rPr>
        <w:t>.</w:t>
      </w:r>
      <w:r w:rsidRPr="006E4CB2">
        <w:rPr>
          <w:szCs w:val="20"/>
        </w:rPr>
        <w:t xml:space="preserve">) </w:t>
      </w:r>
    </w:p>
    <w:p w14:paraId="643650FF" w14:textId="77777777" w:rsidR="002E15AE" w:rsidRDefault="002E15AE" w:rsidP="00A57EE6">
      <w:pPr>
        <w:spacing w:line="240" w:lineRule="auto"/>
        <w:rPr>
          <w:szCs w:val="20"/>
        </w:rPr>
      </w:pPr>
    </w:p>
    <w:p w14:paraId="62D924B2" w14:textId="2EED8E83" w:rsidR="002E15AE" w:rsidRPr="00A57EE6" w:rsidRDefault="002E15AE" w:rsidP="00A57EE6">
      <w:pPr>
        <w:spacing w:line="240" w:lineRule="auto"/>
        <w:rPr>
          <w:szCs w:val="20"/>
        </w:rPr>
      </w:pPr>
      <w:r w:rsidRPr="006E4D4B">
        <w:rPr>
          <w:szCs w:val="20"/>
        </w:rPr>
        <w:t xml:space="preserve">On [Date], you were verbally counseled for your failure to comply with the </w:t>
      </w:r>
      <w:proofErr w:type="gramStart"/>
      <w:r w:rsidRPr="006E4D4B">
        <w:rPr>
          <w:szCs w:val="20"/>
        </w:rPr>
        <w:t>District</w:t>
      </w:r>
      <w:proofErr w:type="gramEnd"/>
      <w:r w:rsidRPr="006E4D4B">
        <w:rPr>
          <w:szCs w:val="20"/>
        </w:rPr>
        <w:t xml:space="preserve"> government’s vaccination policy. On [Date], you were suspended for five days for your second violation of the </w:t>
      </w:r>
      <w:proofErr w:type="gramStart"/>
      <w:r w:rsidRPr="006E4D4B">
        <w:rPr>
          <w:szCs w:val="20"/>
        </w:rPr>
        <w:t>District’s</w:t>
      </w:r>
      <w:proofErr w:type="gramEnd"/>
      <w:r w:rsidRPr="006E4D4B">
        <w:rPr>
          <w:szCs w:val="20"/>
        </w:rPr>
        <w:t xml:space="preserve"> vaccination policy. </w:t>
      </w:r>
      <w:r>
        <w:rPr>
          <w:szCs w:val="20"/>
        </w:rPr>
        <w:t xml:space="preserve">This constitutes your third violation of the </w:t>
      </w:r>
      <w:proofErr w:type="gramStart"/>
      <w:r>
        <w:rPr>
          <w:szCs w:val="20"/>
        </w:rPr>
        <w:t>District’s</w:t>
      </w:r>
      <w:proofErr w:type="gramEnd"/>
      <w:r>
        <w:rPr>
          <w:szCs w:val="20"/>
        </w:rPr>
        <w:t xml:space="preserve"> vaccination policy. </w:t>
      </w:r>
    </w:p>
    <w:p w14:paraId="0D76810F" w14:textId="77777777" w:rsidR="00BA43C7" w:rsidRPr="00B90A6B" w:rsidRDefault="00BA43C7" w:rsidP="00BA43C7">
      <w:pPr>
        <w:rPr>
          <w:szCs w:val="20"/>
        </w:rPr>
      </w:pPr>
    </w:p>
    <w:p w14:paraId="1641CF7A" w14:textId="24365DEE" w:rsidR="00BA43C7" w:rsidRPr="00B90A6B" w:rsidRDefault="00BA43C7" w:rsidP="00BA43C7">
      <w:pPr>
        <w:ind w:left="720"/>
        <w:rPr>
          <w:i/>
          <w:szCs w:val="20"/>
        </w:rPr>
      </w:pPr>
      <w:r w:rsidRPr="00B90A6B">
        <w:rPr>
          <w:i/>
          <w:szCs w:val="20"/>
        </w:rPr>
        <w:t xml:space="preserve">Proposed </w:t>
      </w:r>
      <w:r w:rsidR="006A5A94">
        <w:rPr>
          <w:i/>
          <w:szCs w:val="20"/>
        </w:rPr>
        <w:t xml:space="preserve">Agency </w:t>
      </w:r>
      <w:r w:rsidRPr="00B90A6B">
        <w:rPr>
          <w:i/>
          <w:szCs w:val="20"/>
        </w:rPr>
        <w:t xml:space="preserve">Action: </w:t>
      </w:r>
      <w:r w:rsidR="00707AED">
        <w:rPr>
          <w:b/>
          <w:i/>
          <w:szCs w:val="20"/>
        </w:rPr>
        <w:t>Removal</w:t>
      </w:r>
      <w:r w:rsidRPr="00B90A6B">
        <w:rPr>
          <w:i/>
          <w:szCs w:val="20"/>
        </w:rPr>
        <w:t xml:space="preserve">  </w:t>
      </w:r>
    </w:p>
    <w:p w14:paraId="75C1498B" w14:textId="77777777" w:rsidR="00BA43C7" w:rsidRPr="00B90A6B" w:rsidRDefault="00BA43C7" w:rsidP="00BA43C7">
      <w:pPr>
        <w:ind w:left="720"/>
        <w:rPr>
          <w:i/>
          <w:szCs w:val="20"/>
        </w:rPr>
      </w:pPr>
    </w:p>
    <w:p w14:paraId="132F4B9D" w14:textId="29D03725" w:rsidR="00BA43C7" w:rsidRPr="00B90A6B" w:rsidRDefault="00367FB8" w:rsidP="00BA43C7">
      <w:pPr>
        <w:rPr>
          <w:szCs w:val="20"/>
        </w:rPr>
      </w:pPr>
      <w:r>
        <w:rPr>
          <w:szCs w:val="20"/>
        </w:rPr>
        <w:t xml:space="preserve">The proposed </w:t>
      </w:r>
      <w:r w:rsidR="0003385F">
        <w:rPr>
          <w:szCs w:val="20"/>
        </w:rPr>
        <w:t>removal</w:t>
      </w:r>
      <w:r>
        <w:rPr>
          <w:szCs w:val="20"/>
        </w:rPr>
        <w:t xml:space="preserve"> serves as an independent </w:t>
      </w:r>
      <w:r w:rsidR="00CD64C4">
        <w:rPr>
          <w:szCs w:val="20"/>
        </w:rPr>
        <w:t>adverse</w:t>
      </w:r>
      <w:r>
        <w:rPr>
          <w:szCs w:val="20"/>
        </w:rPr>
        <w:t xml:space="preserve"> action for each of the enumerated causes above</w:t>
      </w:r>
      <w:r w:rsidR="00CD64C4">
        <w:rPr>
          <w:szCs w:val="20"/>
        </w:rPr>
        <w:t>.</w:t>
      </w:r>
      <w:r>
        <w:rPr>
          <w:szCs w:val="20"/>
        </w:rPr>
        <w:t xml:space="preserve"> </w:t>
      </w:r>
      <w:r w:rsidR="00BA43C7" w:rsidRPr="00B90A6B">
        <w:rPr>
          <w:szCs w:val="20"/>
        </w:rPr>
        <w:t>Evidence supporting the above cause</w:t>
      </w:r>
      <w:r w:rsidR="00CD64C4">
        <w:rPr>
          <w:szCs w:val="20"/>
        </w:rPr>
        <w:t>s</w:t>
      </w:r>
      <w:r w:rsidR="00BA43C7" w:rsidRPr="00B90A6B">
        <w:rPr>
          <w:szCs w:val="20"/>
        </w:rPr>
        <w:t xml:space="preserve"> can be found in the enclosed attachments to this notice.</w:t>
      </w:r>
    </w:p>
    <w:p w14:paraId="18749217" w14:textId="77777777" w:rsidR="00BA43C7" w:rsidRPr="00B90A6B" w:rsidRDefault="00BA43C7" w:rsidP="00BA43C7">
      <w:pPr>
        <w:rPr>
          <w:szCs w:val="20"/>
        </w:rPr>
      </w:pPr>
    </w:p>
    <w:p w14:paraId="119BC950" w14:textId="37EC2D42" w:rsidR="00365EF7" w:rsidRPr="00873248" w:rsidRDefault="00365EF7" w:rsidP="00365EF7">
      <w:pPr>
        <w:spacing w:after="240"/>
      </w:pPr>
      <w:r w:rsidRPr="00873248">
        <w:rPr>
          <w:szCs w:val="20"/>
        </w:rPr>
        <w:t>In accordance with Mayor’s Order</w:t>
      </w:r>
      <w:r w:rsidR="002072CB">
        <w:rPr>
          <w:szCs w:val="20"/>
        </w:rPr>
        <w:t xml:space="preserve"> 2021-099 and</w:t>
      </w:r>
      <w:r w:rsidRPr="00873248">
        <w:rPr>
          <w:szCs w:val="20"/>
        </w:rPr>
        <w:t xml:space="preserve"> 2021-</w:t>
      </w:r>
      <w:r>
        <w:rPr>
          <w:szCs w:val="20"/>
        </w:rPr>
        <w:t>147</w:t>
      </w:r>
      <w:r w:rsidR="002072CB">
        <w:rPr>
          <w:szCs w:val="20"/>
        </w:rPr>
        <w:t>,</w:t>
      </w:r>
      <w:r>
        <w:rPr>
          <w:szCs w:val="20"/>
        </w:rPr>
        <w:t xml:space="preserve"> </w:t>
      </w:r>
      <w:r w:rsidRPr="00873248">
        <w:rPr>
          <w:szCs w:val="20"/>
        </w:rPr>
        <w:t xml:space="preserve">and Issuance No. </w:t>
      </w:r>
      <w:r>
        <w:rPr>
          <w:szCs w:val="20"/>
        </w:rPr>
        <w:t>2022-3</w:t>
      </w:r>
      <w:r w:rsidRPr="00873248">
        <w:rPr>
          <w:szCs w:val="20"/>
        </w:rPr>
        <w:t>, all District government employees must submit full proof of vaccination</w:t>
      </w:r>
      <w:r w:rsidR="00516B80">
        <w:rPr>
          <w:szCs w:val="20"/>
        </w:rPr>
        <w:t xml:space="preserve"> which includes receipt of a booster within six weeks of being eligible to receive a booster. </w:t>
      </w:r>
      <w:r>
        <w:rPr>
          <w:szCs w:val="20"/>
        </w:rPr>
        <w:t xml:space="preserve">Employees with an approved </w:t>
      </w:r>
      <w:r w:rsidR="00A82F73">
        <w:rPr>
          <w:szCs w:val="20"/>
        </w:rPr>
        <w:t xml:space="preserve">or pending </w:t>
      </w:r>
      <w:r>
        <w:rPr>
          <w:szCs w:val="20"/>
        </w:rPr>
        <w:t xml:space="preserve">accommodation </w:t>
      </w:r>
      <w:r w:rsidR="00A82F73">
        <w:rPr>
          <w:szCs w:val="20"/>
        </w:rPr>
        <w:t xml:space="preserve">request </w:t>
      </w:r>
      <w:r>
        <w:rPr>
          <w:szCs w:val="20"/>
        </w:rPr>
        <w:t xml:space="preserve">must submit a weekly negative COVID-19 test. </w:t>
      </w:r>
      <w:r>
        <w:t>Your failure to adhere to this policy violates the standards outlined in the Mayor’s Order</w:t>
      </w:r>
      <w:r w:rsidR="0026682A">
        <w:t>s</w:t>
      </w:r>
      <w:r w:rsidR="00A82F73">
        <w:t xml:space="preserve"> 2021-</w:t>
      </w:r>
      <w:r w:rsidR="0026682A">
        <w:t>099 and</w:t>
      </w:r>
      <w:r w:rsidR="00A82F73">
        <w:t xml:space="preserve"> 2021-147</w:t>
      </w:r>
      <w:r w:rsidR="0026682A">
        <w:t>,</w:t>
      </w:r>
      <w:r>
        <w:t xml:space="preserve"> and DCH</w:t>
      </w:r>
      <w:r w:rsidR="00A82F73">
        <w:t>R</w:t>
      </w:r>
      <w:r>
        <w:t xml:space="preserve"> Issuance</w:t>
      </w:r>
      <w:r w:rsidR="00A82F73">
        <w:t xml:space="preserve"> 2022-3</w:t>
      </w:r>
      <w:r>
        <w:t xml:space="preserve">.  </w:t>
      </w:r>
    </w:p>
    <w:p w14:paraId="3728C414" w14:textId="38FD7996" w:rsidR="00570820" w:rsidRDefault="00570820" w:rsidP="00570820">
      <w:pPr>
        <w:spacing w:after="240"/>
      </w:pPr>
      <w:bookmarkStart w:id="0" w:name="_Hlk34122950"/>
      <w:r w:rsidRPr="003C025B">
        <w:t xml:space="preserve">Based on the conduct outlined above and in consideration of the relevant </w:t>
      </w:r>
      <w:r w:rsidRPr="003C025B">
        <w:rPr>
          <w:i/>
        </w:rPr>
        <w:t>Douglas</w:t>
      </w:r>
      <w:r w:rsidRPr="003C025B">
        <w:t xml:space="preserve"> factors, we are compelled to </w:t>
      </w:r>
      <w:r w:rsidR="00CE296F">
        <w:t>propose to</w:t>
      </w:r>
      <w:r w:rsidRPr="003C025B">
        <w:t xml:space="preserve"> </w:t>
      </w:r>
      <w:r w:rsidR="000259B2">
        <w:t xml:space="preserve">remove you from your position. </w:t>
      </w:r>
      <w:r>
        <w:t xml:space="preserve"> </w:t>
      </w:r>
    </w:p>
    <w:bookmarkEnd w:id="0"/>
    <w:p w14:paraId="78528494" w14:textId="14821EFD" w:rsidR="00BA43C7" w:rsidRDefault="00BA43C7" w:rsidP="00BA43C7">
      <w:pPr>
        <w:rPr>
          <w:szCs w:val="20"/>
        </w:rPr>
      </w:pPr>
      <w:r w:rsidRPr="00B90A6B">
        <w:rPr>
          <w:b/>
          <w:szCs w:val="20"/>
        </w:rPr>
        <w:t xml:space="preserve">Review Process. </w:t>
      </w:r>
      <w:r w:rsidRPr="00B90A6B">
        <w:rPr>
          <w:szCs w:val="20"/>
        </w:rPr>
        <w:t>You have the right to challenge this action and may secure an attorney or other representative, at your own expense. You are encouraged to fully review the accompanying materials supporting this proposed action.</w:t>
      </w:r>
    </w:p>
    <w:p w14:paraId="721FB883" w14:textId="45F6772B" w:rsidR="00402035" w:rsidRDefault="00402035" w:rsidP="00BA43C7">
      <w:pPr>
        <w:rPr>
          <w:szCs w:val="20"/>
        </w:rPr>
      </w:pPr>
    </w:p>
    <w:p w14:paraId="7E199215" w14:textId="015112FE" w:rsidR="00402035" w:rsidRPr="00B90A6B" w:rsidRDefault="00402035" w:rsidP="00402035">
      <w:pPr>
        <w:rPr>
          <w:szCs w:val="20"/>
        </w:rPr>
      </w:pPr>
      <w:r w:rsidRPr="00B90A6B">
        <w:rPr>
          <w:szCs w:val="20"/>
        </w:rPr>
        <w:lastRenderedPageBreak/>
        <w:t xml:space="preserve">You, or your representative, have the right to submit a written response to </w:t>
      </w:r>
      <w:sdt>
        <w:sdtPr>
          <w:rPr>
            <w:szCs w:val="20"/>
          </w:rPr>
          <w:alias w:val="HO_Name"/>
          <w:tag w:val="HO_Name"/>
          <w:id w:val="805435167"/>
          <w:placeholder>
            <w:docPart w:val="D643713D809C404F93E79F9B5374287C"/>
          </w:placeholder>
          <w:showingPlcHdr/>
          <w:text/>
        </w:sdtPr>
        <w:sdtEndPr/>
        <w:sdtContent>
          <w:r w:rsidRPr="00B90A6B">
            <w:rPr>
              <w:rStyle w:val="PlaceholderText"/>
              <w:szCs w:val="20"/>
            </w:rPr>
            <w:t>[HO_Name]</w:t>
          </w:r>
        </w:sdtContent>
      </w:sdt>
      <w:r w:rsidRPr="00B90A6B">
        <w:rPr>
          <w:szCs w:val="20"/>
        </w:rPr>
        <w:t xml:space="preserve">, the designated hearing officer who will review this action. With any response, you are encouraged to include affidavits or other documents that you would like considered. Any written response must be sent to the hearing officer within ten (10) days from the date </w:t>
      </w:r>
      <w:r w:rsidR="00F87C41">
        <w:rPr>
          <w:szCs w:val="20"/>
        </w:rPr>
        <w:t>of service of this notice</w:t>
      </w:r>
      <w:r w:rsidRPr="00B90A6B">
        <w:rPr>
          <w:szCs w:val="20"/>
        </w:rPr>
        <w:t xml:space="preserve">. You may contact the hearing officer by phone at </w:t>
      </w:r>
      <w:sdt>
        <w:sdtPr>
          <w:rPr>
            <w:szCs w:val="20"/>
          </w:rPr>
          <w:alias w:val="HO_Phone"/>
          <w:tag w:val="HO_Phone"/>
          <w:id w:val="-1389571043"/>
          <w:placeholder>
            <w:docPart w:val="C800A70F80A440A09CE5832CE78C0C2F"/>
          </w:placeholder>
          <w:showingPlcHdr/>
          <w:text/>
        </w:sdtPr>
        <w:sdtEndPr/>
        <w:sdtContent>
          <w:r w:rsidRPr="00B90A6B">
            <w:rPr>
              <w:rStyle w:val="PlaceholderText"/>
              <w:szCs w:val="20"/>
            </w:rPr>
            <w:t>[HO_Phone]</w:t>
          </w:r>
        </w:sdtContent>
      </w:sdt>
      <w:r w:rsidRPr="00B90A6B">
        <w:rPr>
          <w:szCs w:val="20"/>
        </w:rPr>
        <w:t xml:space="preserve"> or by e-mail to </w:t>
      </w:r>
      <w:sdt>
        <w:sdtPr>
          <w:rPr>
            <w:szCs w:val="20"/>
          </w:rPr>
          <w:alias w:val="HO_Email"/>
          <w:tag w:val="HO_Email"/>
          <w:id w:val="-436442424"/>
          <w:placeholder>
            <w:docPart w:val="115E5C6E5025470D972F8B9652ACB6E9"/>
          </w:placeholder>
          <w:showingPlcHdr/>
          <w:text/>
        </w:sdtPr>
        <w:sdtEndPr/>
        <w:sdtContent>
          <w:r w:rsidRPr="00B90A6B">
            <w:rPr>
              <w:rStyle w:val="PlaceholderText"/>
              <w:szCs w:val="20"/>
            </w:rPr>
            <w:t>[HO_Email]</w:t>
          </w:r>
        </w:sdtContent>
      </w:sdt>
      <w:r w:rsidRPr="00B90A6B">
        <w:rPr>
          <w:szCs w:val="20"/>
        </w:rPr>
        <w:t>.</w:t>
      </w:r>
      <w:r w:rsidR="00F11180">
        <w:rPr>
          <w:szCs w:val="20"/>
        </w:rPr>
        <w:t xml:space="preserve"> </w:t>
      </w:r>
      <w:r w:rsidR="00F11180">
        <w:t>As a written part of your response, you must raise every defense, fact, or matter in extenuation, exculpation, or mitigation which you have knowledge of</w:t>
      </w:r>
      <w:r w:rsidR="00870667">
        <w:t>,</w:t>
      </w:r>
      <w:r w:rsidR="00F11180">
        <w:t xml:space="preserve"> or reasonably should have knowledge o</w:t>
      </w:r>
      <w:r w:rsidR="00BB1E24">
        <w:t>f</w:t>
      </w:r>
      <w:r w:rsidR="00870667">
        <w:t>,</w:t>
      </w:r>
      <w:r w:rsidR="00F11180">
        <w:t xml:space="preserve"> which is relevant to a reason for which you took an action (or failed to take an action) </w:t>
      </w:r>
      <w:r w:rsidR="004E247C">
        <w:t>w</w:t>
      </w:r>
      <w:r w:rsidR="00F11180">
        <w:t xml:space="preserve">hich is a subject of the </w:t>
      </w:r>
      <w:r w:rsidR="00354B28">
        <w:t xml:space="preserve">notice of </w:t>
      </w:r>
      <w:r w:rsidR="00E661C6">
        <w:t>proposed removal</w:t>
      </w:r>
      <w:r w:rsidR="00F11180">
        <w:t xml:space="preserve">. Your failure to raise a known defense, fact, or matter shall constitute a waiver of such defense, fact, or matter in all subsequent proceedings. </w:t>
      </w:r>
    </w:p>
    <w:p w14:paraId="1B4696F2" w14:textId="77777777" w:rsidR="00402035" w:rsidRPr="00B90A6B" w:rsidRDefault="00402035" w:rsidP="00BA43C7">
      <w:pPr>
        <w:rPr>
          <w:szCs w:val="20"/>
        </w:rPr>
      </w:pPr>
    </w:p>
    <w:p w14:paraId="544D263C" w14:textId="2787FDD0" w:rsidR="00BA43C7" w:rsidRPr="00B90A6B" w:rsidRDefault="00BA43C7" w:rsidP="00BA43C7">
      <w:pPr>
        <w:rPr>
          <w:szCs w:val="20"/>
        </w:rPr>
      </w:pPr>
      <w:r w:rsidRPr="00B90A6B">
        <w:rPr>
          <w:b/>
          <w:szCs w:val="20"/>
        </w:rPr>
        <w:t xml:space="preserve">Final Decision. </w:t>
      </w:r>
      <w:r w:rsidRPr="00B90A6B">
        <w:rPr>
          <w:szCs w:val="20"/>
        </w:rPr>
        <w:t xml:space="preserve">Based on the hearing officer’s review and recommendation, supporting documentation and any materials you provide, the </w:t>
      </w:r>
      <w:r w:rsidR="00402035">
        <w:rPr>
          <w:szCs w:val="20"/>
        </w:rPr>
        <w:t>D</w:t>
      </w:r>
      <w:r w:rsidRPr="00B90A6B">
        <w:rPr>
          <w:szCs w:val="20"/>
        </w:rPr>
        <w:t xml:space="preserve">eciding </w:t>
      </w:r>
      <w:r w:rsidR="00402035">
        <w:rPr>
          <w:szCs w:val="20"/>
        </w:rPr>
        <w:t>O</w:t>
      </w:r>
      <w:r w:rsidRPr="00B90A6B">
        <w:rPr>
          <w:szCs w:val="20"/>
        </w:rPr>
        <w:t xml:space="preserve">fficial, </w:t>
      </w:r>
      <w:r w:rsidR="00E51F13">
        <w:rPr>
          <w:szCs w:val="20"/>
        </w:rPr>
        <w:t>[Deciding Official]</w:t>
      </w:r>
      <w:r w:rsidRPr="00B90A6B">
        <w:rPr>
          <w:szCs w:val="20"/>
        </w:rPr>
        <w:t xml:space="preserve">, </w:t>
      </w:r>
      <w:r w:rsidR="00E51F13">
        <w:rPr>
          <w:szCs w:val="20"/>
        </w:rPr>
        <w:t>[Deciding Official Title]</w:t>
      </w:r>
      <w:r w:rsidRPr="00B90A6B">
        <w:rPr>
          <w:szCs w:val="20"/>
        </w:rPr>
        <w:t xml:space="preserve">, will issue a final determination, which will be sent to your address of record. </w:t>
      </w:r>
    </w:p>
    <w:p w14:paraId="2EC0B97E" w14:textId="77777777" w:rsidR="00BA43C7" w:rsidRPr="00B90A6B" w:rsidRDefault="00BA43C7" w:rsidP="00BA43C7">
      <w:pPr>
        <w:rPr>
          <w:szCs w:val="20"/>
        </w:rPr>
      </w:pPr>
    </w:p>
    <w:p w14:paraId="3298ED9E" w14:textId="77777777" w:rsidR="00BA43C7" w:rsidRPr="00B90A6B" w:rsidRDefault="00BA43C7" w:rsidP="00BA43C7">
      <w:pPr>
        <w:rPr>
          <w:szCs w:val="20"/>
        </w:rPr>
      </w:pPr>
    </w:p>
    <w:p w14:paraId="2FE08DE2" w14:textId="77777777" w:rsidR="00BA43C7" w:rsidRPr="00B90A6B" w:rsidRDefault="00BA43C7" w:rsidP="00BA43C7">
      <w:pPr>
        <w:rPr>
          <w:szCs w:val="20"/>
        </w:rPr>
      </w:pPr>
      <w:r w:rsidRPr="00B90A6B">
        <w:rPr>
          <w:szCs w:val="20"/>
        </w:rPr>
        <w:t xml:space="preserve">Sincerely, </w:t>
      </w:r>
    </w:p>
    <w:p w14:paraId="54AFD584" w14:textId="77777777" w:rsidR="00BA43C7" w:rsidRPr="00E93CC9" w:rsidRDefault="00BA43C7" w:rsidP="00BA43C7"/>
    <w:p w14:paraId="789F0E8E" w14:textId="77777777" w:rsidR="00BA43C7" w:rsidRPr="00E93CC9" w:rsidRDefault="00BA43C7" w:rsidP="00BA43C7"/>
    <w:p w14:paraId="08FE431E" w14:textId="77777777" w:rsidR="00BA43C7" w:rsidRPr="00E93CC9" w:rsidRDefault="00BA43C7" w:rsidP="00BA43C7"/>
    <w:tbl>
      <w:tblPr>
        <w:tblW w:w="0" w:type="auto"/>
        <w:tblLook w:val="01E0" w:firstRow="1" w:lastRow="1" w:firstColumn="1" w:lastColumn="1" w:noHBand="0" w:noVBand="0"/>
      </w:tblPr>
      <w:tblGrid>
        <w:gridCol w:w="4320"/>
        <w:gridCol w:w="1710"/>
      </w:tblGrid>
      <w:tr w:rsidR="00BA43C7" w:rsidRPr="00E93CC9" w14:paraId="4297F145" w14:textId="77777777" w:rsidTr="003D7348">
        <w:trPr>
          <w:gridAfter w:val="1"/>
          <w:wAfter w:w="1710" w:type="dxa"/>
        </w:trPr>
        <w:tc>
          <w:tcPr>
            <w:tcW w:w="4320" w:type="dxa"/>
            <w:tcBorders>
              <w:bottom w:val="dotted" w:sz="4" w:space="0" w:color="auto"/>
            </w:tcBorders>
          </w:tcPr>
          <w:p w14:paraId="1D618E2C" w14:textId="0658CD64" w:rsidR="00BA43C7" w:rsidRPr="0075766A" w:rsidRDefault="0088669A" w:rsidP="00DA68C4">
            <w:pPr>
              <w:ind w:right="1512"/>
              <w:rPr>
                <w:b/>
              </w:rPr>
            </w:pPr>
            <w:r>
              <w:rPr>
                <w:b/>
              </w:rPr>
              <w:t xml:space="preserve">/s/ </w:t>
            </w:r>
            <w:r w:rsidR="00CC08F7">
              <w:rPr>
                <w:b/>
              </w:rPr>
              <w:t>John Doe</w:t>
            </w:r>
          </w:p>
        </w:tc>
      </w:tr>
      <w:tr w:rsidR="00BA43C7" w:rsidRPr="00E93CC9" w14:paraId="299BF774" w14:textId="77777777" w:rsidTr="00B66F3D">
        <w:trPr>
          <w:trHeight w:val="143"/>
        </w:trPr>
        <w:tc>
          <w:tcPr>
            <w:tcW w:w="6030" w:type="dxa"/>
            <w:gridSpan w:val="2"/>
            <w:tcBorders>
              <w:top w:val="dotted" w:sz="4" w:space="0" w:color="auto"/>
            </w:tcBorders>
          </w:tcPr>
          <w:p w14:paraId="5A0FC240" w14:textId="15327080" w:rsidR="00BA43C7" w:rsidRPr="00E93CC9" w:rsidRDefault="00BA43C7" w:rsidP="00DA68C4">
            <w:r w:rsidRPr="00E93CC9">
              <w:t>Proposing Official</w:t>
            </w:r>
          </w:p>
        </w:tc>
      </w:tr>
    </w:tbl>
    <w:p w14:paraId="5F70EDB0" w14:textId="77777777" w:rsidR="008C6E0F" w:rsidRDefault="008C6E0F" w:rsidP="00BA43C7"/>
    <w:p w14:paraId="0A5B5CE5" w14:textId="77777777" w:rsidR="008C6E0F" w:rsidRDefault="008C6E0F" w:rsidP="008C6E0F">
      <w:r>
        <w:br w:type="page"/>
      </w:r>
    </w:p>
    <w:p w14:paraId="6E077C81" w14:textId="77777777" w:rsidR="008C6E0F" w:rsidRPr="00E93CC9" w:rsidRDefault="008C6E0F" w:rsidP="008C6E0F">
      <w:pPr>
        <w:jc w:val="center"/>
        <w:rPr>
          <w:b/>
        </w:rPr>
      </w:pPr>
      <w:r w:rsidRPr="00E93CC9">
        <w:rPr>
          <w:b/>
        </w:rPr>
        <w:lastRenderedPageBreak/>
        <w:t>CERTIFICATE OF SERVICE</w:t>
      </w:r>
    </w:p>
    <w:p w14:paraId="30404D5C" w14:textId="77777777" w:rsidR="008C6E0F" w:rsidRPr="00E93CC9" w:rsidRDefault="008C6E0F" w:rsidP="008C6E0F">
      <w:pPr>
        <w:jc w:val="center"/>
        <w:rPr>
          <w:b/>
        </w:rPr>
      </w:pPr>
    </w:p>
    <w:p w14:paraId="2DE49CDD" w14:textId="0A963E9E" w:rsidR="00C627CF" w:rsidRPr="00E93CC9" w:rsidRDefault="008C6E0F" w:rsidP="00C627CF">
      <w:r w:rsidRPr="007A0B03">
        <w:t>On ______</w:t>
      </w:r>
      <w:r>
        <w:t>__________</w:t>
      </w:r>
      <w:r w:rsidRPr="007A0B03">
        <w:t xml:space="preserve">_____, a copy of this notice of proposed removal, along with supporting materials was </w:t>
      </w:r>
      <w:r w:rsidR="00C627CF">
        <w:t xml:space="preserve">provided to </w:t>
      </w:r>
      <w:sdt>
        <w:sdtPr>
          <w:alias w:val="Full Name"/>
          <w:tag w:val="FullName"/>
          <w:id w:val="-1235167543"/>
          <w:placeholder>
            <w:docPart w:val="62003A47B85549EBB86949F1E9710974"/>
          </w:placeholder>
          <w:showingPlcHdr/>
          <w:text/>
        </w:sdtPr>
        <w:sdtEndPr/>
        <w:sdtContent>
          <w:r w:rsidR="00551A78" w:rsidRPr="005905F4">
            <w:rPr>
              <w:rStyle w:val="PlaceholderText"/>
            </w:rPr>
            <w:t>[Full Name]</w:t>
          </w:r>
        </w:sdtContent>
      </w:sdt>
      <w:r w:rsidR="00C627CF">
        <w:t xml:space="preserve"> </w:t>
      </w:r>
      <w:sdt>
        <w:sdtPr>
          <w:alias w:val="Home Address Street"/>
          <w:tag w:val="HomeAddressStreet"/>
          <w:id w:val="1474554275"/>
          <w:placeholder>
            <w:docPart w:val="E0B8033F5ED840C48E8694A9F6D1AB5A"/>
          </w:placeholder>
          <w:showingPlcHdr/>
          <w:text/>
        </w:sdtPr>
        <w:sdtEndPr/>
        <w:sdtContent>
          <w:r w:rsidR="00551A78" w:rsidRPr="00B15E95">
            <w:rPr>
              <w:rStyle w:val="PlaceholderText"/>
            </w:rPr>
            <w:t>[Home Address Street]</w:t>
          </w:r>
        </w:sdtContent>
      </w:sdt>
      <w:r w:rsidR="00C627CF">
        <w:t xml:space="preserve"> </w:t>
      </w:r>
      <w:sdt>
        <w:sdtPr>
          <w:alias w:val="Home Address City"/>
          <w:tag w:val="HomeAddressCity"/>
          <w:id w:val="-539667663"/>
          <w:placeholder>
            <w:docPart w:val="66C1E77DD1824A4D8FAB6A1D33EEF505"/>
          </w:placeholder>
          <w:showingPlcHdr/>
          <w:text/>
        </w:sdtPr>
        <w:sdtEndPr/>
        <w:sdtContent>
          <w:r w:rsidR="00551A78" w:rsidRPr="00B15E95">
            <w:rPr>
              <w:rStyle w:val="PlaceholderText"/>
            </w:rPr>
            <w:t>[Home Address City]</w:t>
          </w:r>
        </w:sdtContent>
      </w:sdt>
      <w:r w:rsidR="00C627CF">
        <w:t xml:space="preserve">, </w:t>
      </w:r>
      <w:sdt>
        <w:sdtPr>
          <w:alias w:val="State/Province"/>
          <w:tag w:val="WorkState"/>
          <w:id w:val="-671795706"/>
          <w:placeholder>
            <w:docPart w:val="0F7D078F98034CE1BDCBCECDE5D3287D"/>
          </w:placeholder>
          <w:showingPlcHdr/>
          <w:text/>
        </w:sdtPr>
        <w:sdtEndPr/>
        <w:sdtContent>
          <w:r w:rsidR="00551A78" w:rsidRPr="00B15E95">
            <w:rPr>
              <w:rStyle w:val="PlaceholderText"/>
            </w:rPr>
            <w:t>[State/Province]</w:t>
          </w:r>
        </w:sdtContent>
      </w:sdt>
      <w:r w:rsidR="00C627CF">
        <w:t xml:space="preserve"> </w:t>
      </w:r>
      <w:sdt>
        <w:sdtPr>
          <w:alias w:val="ZIP/Postal Code"/>
          <w:tag w:val="WorkZip"/>
          <w:id w:val="-476070910"/>
          <w:placeholder>
            <w:docPart w:val="97EEE12A692B41CCBDCDC54DD03CDB3B"/>
          </w:placeholder>
          <w:showingPlcHdr/>
          <w:text/>
        </w:sdtPr>
        <w:sdtEndPr/>
        <w:sdtContent>
          <w:r w:rsidR="00551A78" w:rsidRPr="001D0A07">
            <w:rPr>
              <w:rStyle w:val="PlaceholderText"/>
            </w:rPr>
            <w:t>[ZIP/Postal Code]</w:t>
          </w:r>
        </w:sdtContent>
      </w:sdt>
      <w:r w:rsidR="00C627CF">
        <w:t>, via:</w:t>
      </w:r>
    </w:p>
    <w:p w14:paraId="366286FA" w14:textId="77777777" w:rsidR="008C6E0F" w:rsidRPr="007A0B03" w:rsidRDefault="008C6E0F" w:rsidP="00C627CF">
      <w:pPr>
        <w:ind w:left="720"/>
      </w:pPr>
    </w:p>
    <w:p w14:paraId="7CE1039A" w14:textId="77777777" w:rsidR="008C6E0F" w:rsidRPr="007A0B03" w:rsidRDefault="008C6E0F" w:rsidP="008C6E0F">
      <w:pPr>
        <w:pStyle w:val="CommentText"/>
        <w:numPr>
          <w:ilvl w:val="0"/>
          <w:numId w:val="4"/>
        </w:numPr>
        <w:spacing w:line="480" w:lineRule="auto"/>
        <w:rPr>
          <w:rFonts w:ascii="Century Gothic" w:hAnsi="Century Gothic"/>
        </w:rPr>
      </w:pPr>
      <w:r w:rsidRPr="007A0B03">
        <w:rPr>
          <w:rFonts w:ascii="Century Gothic" w:hAnsi="Century Gothic"/>
        </w:rPr>
        <w:t>Hand Delivered</w:t>
      </w:r>
    </w:p>
    <w:p w14:paraId="5F542287" w14:textId="77777777" w:rsidR="008C6E0F" w:rsidRPr="007A0B03" w:rsidRDefault="008C6E0F" w:rsidP="008C6E0F">
      <w:pPr>
        <w:pStyle w:val="CommentText"/>
        <w:numPr>
          <w:ilvl w:val="0"/>
          <w:numId w:val="4"/>
        </w:numPr>
        <w:spacing w:line="480" w:lineRule="auto"/>
        <w:rPr>
          <w:rFonts w:ascii="Century Gothic" w:hAnsi="Century Gothic"/>
        </w:rPr>
      </w:pPr>
      <w:r w:rsidRPr="007A0B03">
        <w:rPr>
          <w:rFonts w:ascii="Century Gothic" w:hAnsi="Century Gothic"/>
        </w:rPr>
        <w:t>U</w:t>
      </w:r>
      <w:r>
        <w:rPr>
          <w:rFonts w:ascii="Century Gothic" w:hAnsi="Century Gothic"/>
        </w:rPr>
        <w:t>S</w:t>
      </w:r>
      <w:r w:rsidRPr="007A0B03">
        <w:rPr>
          <w:rFonts w:ascii="Century Gothic" w:hAnsi="Century Gothic"/>
        </w:rPr>
        <w:t>PS Certified Mailed (U</w:t>
      </w:r>
      <w:r>
        <w:rPr>
          <w:rFonts w:ascii="Century Gothic" w:hAnsi="Century Gothic"/>
        </w:rPr>
        <w:t>S</w:t>
      </w:r>
      <w:r w:rsidRPr="007A0B03">
        <w:rPr>
          <w:rFonts w:ascii="Century Gothic" w:hAnsi="Century Gothic"/>
        </w:rPr>
        <w:t>PS No.</w:t>
      </w:r>
      <w:r>
        <w:rPr>
          <w:rFonts w:ascii="Century Gothic" w:hAnsi="Century Gothic"/>
        </w:rPr>
        <w:t>_______________________________</w:t>
      </w:r>
      <w:r w:rsidRPr="007A0B03">
        <w:rPr>
          <w:rFonts w:ascii="Century Gothic" w:hAnsi="Century Gothic"/>
        </w:rPr>
        <w:t>)</w:t>
      </w:r>
    </w:p>
    <w:p w14:paraId="39BD915A" w14:textId="08F2A0FB" w:rsidR="008C6E0F" w:rsidRDefault="008C6E0F" w:rsidP="008C6E0F">
      <w:pPr>
        <w:pStyle w:val="CommentText"/>
        <w:numPr>
          <w:ilvl w:val="0"/>
          <w:numId w:val="4"/>
        </w:numPr>
        <w:spacing w:line="480" w:lineRule="auto"/>
        <w:rPr>
          <w:rFonts w:ascii="Century Gothic" w:hAnsi="Century Gothic"/>
        </w:rPr>
      </w:pPr>
      <w:r>
        <w:rPr>
          <w:rFonts w:ascii="Century Gothic" w:hAnsi="Century Gothic"/>
        </w:rPr>
        <w:t>FedEx Next Day (FedEx No.</w:t>
      </w:r>
      <w:r w:rsidRPr="007A0B03">
        <w:rPr>
          <w:rFonts w:ascii="Century Gothic" w:hAnsi="Century Gothic"/>
        </w:rPr>
        <w:t xml:space="preserve"> </w:t>
      </w:r>
      <w:r>
        <w:rPr>
          <w:rFonts w:ascii="Century Gothic" w:hAnsi="Century Gothic"/>
        </w:rPr>
        <w:t>_________________________________)</w:t>
      </w:r>
    </w:p>
    <w:p w14:paraId="5F166904" w14:textId="79C7A241" w:rsidR="00D5550E" w:rsidRDefault="00D5550E" w:rsidP="00D5550E">
      <w:pPr>
        <w:pStyle w:val="CommentText"/>
        <w:spacing w:line="480" w:lineRule="auto"/>
        <w:rPr>
          <w:rFonts w:ascii="Century Gothic" w:hAnsi="Century Gothic"/>
        </w:rPr>
      </w:pPr>
    </w:p>
    <w:p w14:paraId="52B65761" w14:textId="01A2F07A" w:rsidR="00D5550E" w:rsidRPr="00E93CC9" w:rsidRDefault="00D5550E" w:rsidP="00D5550E">
      <w:pPr>
        <w:rPr>
          <w:b/>
        </w:rPr>
      </w:pPr>
      <w:bookmarkStart w:id="1" w:name="_Hlk67576539"/>
      <w:r w:rsidRPr="00E93CC9">
        <w:rPr>
          <w:b/>
        </w:rPr>
        <w:tab/>
        <w:t xml:space="preserve"> </w:t>
      </w:r>
    </w:p>
    <w:p w14:paraId="38430725" w14:textId="2FA826FF" w:rsidR="00D5550E" w:rsidRPr="00E93CC9" w:rsidRDefault="00D5550E" w:rsidP="00D5550E">
      <w:r w:rsidRPr="00E93CC9">
        <w:tab/>
      </w:r>
    </w:p>
    <w:p w14:paraId="7E75E749" w14:textId="23C1EFF7" w:rsidR="00D5550E" w:rsidRPr="00E93CC9" w:rsidRDefault="00D5550E" w:rsidP="00D5550E">
      <w:r w:rsidRPr="00E93CC9">
        <w:tab/>
      </w:r>
    </w:p>
    <w:bookmarkEnd w:id="1"/>
    <w:p w14:paraId="7AA895B7" w14:textId="77777777" w:rsidR="00D5550E" w:rsidRPr="007A0B03" w:rsidRDefault="00D5550E" w:rsidP="00D5550E">
      <w:pPr>
        <w:pStyle w:val="CommentText"/>
        <w:spacing w:line="480" w:lineRule="auto"/>
        <w:ind w:left="720"/>
        <w:rPr>
          <w:rFonts w:ascii="Century Gothic" w:hAnsi="Century Gothic"/>
        </w:rPr>
      </w:pPr>
    </w:p>
    <w:p w14:paraId="387DEA49" w14:textId="11A043F9" w:rsidR="008C6E0F" w:rsidRDefault="008C6E0F" w:rsidP="008C6E0F"/>
    <w:p w14:paraId="4C5C70D0" w14:textId="77777777" w:rsidR="00402035" w:rsidRPr="00E93CC9" w:rsidRDefault="00402035" w:rsidP="00402035">
      <w:pPr>
        <w:ind w:left="720"/>
      </w:pPr>
    </w:p>
    <w:p w14:paraId="5191BC06" w14:textId="77777777" w:rsidR="008C6E0F" w:rsidRPr="00E93CC9" w:rsidRDefault="008C6E0F" w:rsidP="008C6E0F">
      <w:r w:rsidRPr="00E93CC9">
        <w:tab/>
      </w:r>
      <w:r w:rsidRPr="00E93CC9">
        <w:tab/>
      </w:r>
    </w:p>
    <w:tbl>
      <w:tblPr>
        <w:tblW w:w="9812" w:type="dxa"/>
        <w:tblLook w:val="01E0" w:firstRow="1" w:lastRow="1" w:firstColumn="1" w:lastColumn="1" w:noHBand="0" w:noVBand="0"/>
      </w:tblPr>
      <w:tblGrid>
        <w:gridCol w:w="559"/>
        <w:gridCol w:w="4049"/>
        <w:gridCol w:w="236"/>
        <w:gridCol w:w="4732"/>
        <w:gridCol w:w="236"/>
      </w:tblGrid>
      <w:tr w:rsidR="008C6E0F" w:rsidRPr="00E93CC9" w14:paraId="0EDCBC93" w14:textId="77777777" w:rsidTr="003C5F32">
        <w:tc>
          <w:tcPr>
            <w:tcW w:w="559" w:type="dxa"/>
          </w:tcPr>
          <w:p w14:paraId="5EE71349" w14:textId="77777777" w:rsidR="008C6E0F" w:rsidRPr="00E93CC9" w:rsidRDefault="008C6E0F" w:rsidP="003C5F32"/>
        </w:tc>
        <w:tc>
          <w:tcPr>
            <w:tcW w:w="4049" w:type="dxa"/>
            <w:tcBorders>
              <w:bottom w:val="dotted" w:sz="4" w:space="0" w:color="auto"/>
            </w:tcBorders>
          </w:tcPr>
          <w:p w14:paraId="61DBC0F1" w14:textId="77777777" w:rsidR="008C6E0F" w:rsidRPr="00E93CC9" w:rsidRDefault="008C6E0F" w:rsidP="003C5F32"/>
        </w:tc>
        <w:tc>
          <w:tcPr>
            <w:tcW w:w="4968" w:type="dxa"/>
            <w:gridSpan w:val="2"/>
            <w:tcBorders>
              <w:bottom w:val="dotted" w:sz="4" w:space="0" w:color="auto"/>
            </w:tcBorders>
          </w:tcPr>
          <w:p w14:paraId="4685CD32" w14:textId="77777777" w:rsidR="008C6E0F" w:rsidRPr="00E93CC9" w:rsidRDefault="008C6E0F" w:rsidP="003C5F32">
            <w:pPr>
              <w:framePr w:hSpace="180" w:wrap="around" w:vAnchor="text" w:hAnchor="margin" w:xAlign="center" w:y="304"/>
            </w:pPr>
          </w:p>
        </w:tc>
        <w:tc>
          <w:tcPr>
            <w:tcW w:w="236" w:type="dxa"/>
            <w:tcBorders>
              <w:bottom w:val="dotted" w:sz="4" w:space="0" w:color="auto"/>
            </w:tcBorders>
          </w:tcPr>
          <w:p w14:paraId="161DC35E" w14:textId="77777777" w:rsidR="008C6E0F" w:rsidRPr="00E93CC9" w:rsidRDefault="008C6E0F" w:rsidP="003C5F32">
            <w:pPr>
              <w:framePr w:hSpace="180" w:wrap="around" w:vAnchor="text" w:hAnchor="margin" w:xAlign="center" w:y="304"/>
            </w:pPr>
          </w:p>
        </w:tc>
      </w:tr>
      <w:tr w:rsidR="008C6E0F" w:rsidRPr="00E93CC9" w14:paraId="7571AEFF" w14:textId="77777777" w:rsidTr="003C5F32">
        <w:trPr>
          <w:gridAfter w:val="1"/>
          <w:wAfter w:w="236" w:type="dxa"/>
          <w:trHeight w:val="143"/>
        </w:trPr>
        <w:tc>
          <w:tcPr>
            <w:tcW w:w="559" w:type="dxa"/>
          </w:tcPr>
          <w:p w14:paraId="453B1B8F" w14:textId="77777777" w:rsidR="008C6E0F" w:rsidRPr="00E93CC9" w:rsidRDefault="008C6E0F" w:rsidP="003C5F32"/>
        </w:tc>
        <w:tc>
          <w:tcPr>
            <w:tcW w:w="4049" w:type="dxa"/>
          </w:tcPr>
          <w:p w14:paraId="079D13B8" w14:textId="77777777" w:rsidR="008C6E0F" w:rsidRPr="00E93CC9" w:rsidRDefault="008C6E0F" w:rsidP="003C5F32">
            <w:pPr>
              <w:framePr w:hSpace="180" w:wrap="around" w:vAnchor="text" w:hAnchor="margin" w:xAlign="center" w:y="304"/>
            </w:pPr>
            <w:r w:rsidRPr="00E93CC9">
              <w:t>SUPERVISING OFFICIAL</w:t>
            </w:r>
            <w:r>
              <w:t xml:space="preserve"> </w:t>
            </w:r>
          </w:p>
          <w:p w14:paraId="300A3A5C" w14:textId="77777777" w:rsidR="008C6E0F" w:rsidRPr="00E93CC9" w:rsidRDefault="008C6E0F" w:rsidP="003C5F32">
            <w:pPr>
              <w:framePr w:hSpace="180" w:wrap="around" w:vAnchor="text" w:hAnchor="margin" w:xAlign="center" w:y="304"/>
            </w:pPr>
            <w:r w:rsidRPr="00E93CC9" w:rsidDel="00836378">
              <w:t xml:space="preserve"> </w:t>
            </w:r>
            <w:r>
              <w:t>(</w:t>
            </w:r>
            <w:proofErr w:type="gramStart"/>
            <w:r>
              <w:t>printed</w:t>
            </w:r>
            <w:proofErr w:type="gramEnd"/>
            <w:r>
              <w:t xml:space="preserve"> name)</w:t>
            </w:r>
          </w:p>
        </w:tc>
        <w:tc>
          <w:tcPr>
            <w:tcW w:w="236" w:type="dxa"/>
          </w:tcPr>
          <w:p w14:paraId="136D9DF6" w14:textId="77777777" w:rsidR="008C6E0F" w:rsidRPr="00E93CC9" w:rsidRDefault="008C6E0F" w:rsidP="003C5F32">
            <w:pPr>
              <w:framePr w:hSpace="180" w:wrap="around" w:vAnchor="text" w:hAnchor="margin" w:xAlign="center" w:y="304"/>
            </w:pPr>
            <w:r>
              <w:t xml:space="preserve"> </w:t>
            </w:r>
          </w:p>
        </w:tc>
        <w:tc>
          <w:tcPr>
            <w:tcW w:w="4732" w:type="dxa"/>
            <w:tcBorders>
              <w:top w:val="dotted" w:sz="4" w:space="0" w:color="auto"/>
            </w:tcBorders>
          </w:tcPr>
          <w:p w14:paraId="6F51A53B" w14:textId="77777777" w:rsidR="008C6E0F" w:rsidRPr="00E93CC9" w:rsidRDefault="008C6E0F" w:rsidP="003C5F32">
            <w:r w:rsidRPr="00E93CC9">
              <w:t>SUPERVISING OFFICIAL</w:t>
            </w:r>
          </w:p>
          <w:p w14:paraId="2A3CB17C" w14:textId="77777777" w:rsidR="008C6E0F" w:rsidRPr="0011429D" w:rsidRDefault="008C6E0F" w:rsidP="003C5F32">
            <w:r w:rsidRPr="00E93CC9" w:rsidDel="00836378">
              <w:t xml:space="preserve"> </w:t>
            </w:r>
            <w:r>
              <w:t>(signature)</w:t>
            </w:r>
          </w:p>
        </w:tc>
      </w:tr>
    </w:tbl>
    <w:p w14:paraId="25535B62" w14:textId="77777777" w:rsidR="008C6E0F" w:rsidRDefault="008C6E0F" w:rsidP="008C6E0F"/>
    <w:p w14:paraId="09E58410" w14:textId="77777777" w:rsidR="008C6E0F" w:rsidRDefault="008C6E0F" w:rsidP="008C6E0F"/>
    <w:p w14:paraId="45081BE6" w14:textId="77777777" w:rsidR="008C6E0F" w:rsidRDefault="008C6E0F" w:rsidP="008C6E0F"/>
    <w:p w14:paraId="63232856" w14:textId="77777777" w:rsidR="008C6E0F" w:rsidRDefault="008C6E0F" w:rsidP="008C6E0F"/>
    <w:p w14:paraId="56CF46A7" w14:textId="77777777" w:rsidR="008C6E0F" w:rsidRPr="00E93CC9" w:rsidRDefault="008C6E0F" w:rsidP="008C6E0F">
      <w:pPr>
        <w:jc w:val="center"/>
        <w:rPr>
          <w:b/>
        </w:rPr>
      </w:pPr>
      <w:r>
        <w:rPr>
          <w:b/>
        </w:rPr>
        <w:t>EMPLOYEE RECEIPT</w:t>
      </w:r>
    </w:p>
    <w:p w14:paraId="68D66595" w14:textId="77777777" w:rsidR="008C6E0F" w:rsidRPr="00E93CC9" w:rsidRDefault="008C6E0F" w:rsidP="008C6E0F">
      <w:pPr>
        <w:jc w:val="center"/>
        <w:rPr>
          <w:b/>
        </w:rPr>
      </w:pPr>
    </w:p>
    <w:p w14:paraId="0403FB12" w14:textId="1C8907DE" w:rsidR="008C6E0F" w:rsidRPr="00E93CC9" w:rsidRDefault="008C6E0F" w:rsidP="008C6E0F">
      <w:r>
        <w:t>I received a</w:t>
      </w:r>
      <w:r w:rsidRPr="00E93CC9">
        <w:t xml:space="preserve"> copy of this notice of proposed removal, along with </w:t>
      </w:r>
      <w:r>
        <w:t xml:space="preserve">the identified </w:t>
      </w:r>
      <w:r w:rsidRPr="00E93CC9">
        <w:t>supporting materials</w:t>
      </w:r>
      <w:r>
        <w:t xml:space="preserve">. </w:t>
      </w:r>
      <w:r w:rsidRPr="000002F0">
        <w:rPr>
          <w:u w:val="single"/>
        </w:rPr>
        <w:t>My signature below serves only to acknowledge receipt</w:t>
      </w:r>
      <w:r>
        <w:t xml:space="preserve">.  </w:t>
      </w:r>
    </w:p>
    <w:p w14:paraId="27C39145" w14:textId="77777777" w:rsidR="008C6E0F" w:rsidRPr="00E93CC9" w:rsidRDefault="008C6E0F" w:rsidP="008C6E0F"/>
    <w:p w14:paraId="14A8D298" w14:textId="77777777" w:rsidR="008C6E0F" w:rsidRPr="00E93CC9" w:rsidRDefault="008C6E0F" w:rsidP="008C6E0F"/>
    <w:p w14:paraId="2BA3D27C" w14:textId="77777777" w:rsidR="008C6E0F" w:rsidRPr="00E93CC9" w:rsidRDefault="008C6E0F" w:rsidP="008C6E0F">
      <w:r w:rsidRPr="00E93CC9">
        <w:t xml:space="preserve"> </w:t>
      </w:r>
    </w:p>
    <w:tbl>
      <w:tblPr>
        <w:tblW w:w="0" w:type="auto"/>
        <w:tblLook w:val="01E0" w:firstRow="1" w:lastRow="1" w:firstColumn="1" w:lastColumn="1" w:noHBand="0" w:noVBand="0"/>
      </w:tblPr>
      <w:tblGrid>
        <w:gridCol w:w="648"/>
        <w:gridCol w:w="5310"/>
      </w:tblGrid>
      <w:tr w:rsidR="008C6E0F" w:rsidRPr="00E93CC9" w14:paraId="779AC862" w14:textId="77777777" w:rsidTr="003C5F32">
        <w:tc>
          <w:tcPr>
            <w:tcW w:w="648" w:type="dxa"/>
          </w:tcPr>
          <w:p w14:paraId="46CE9A8A" w14:textId="77777777" w:rsidR="008C6E0F" w:rsidRPr="00E93CC9" w:rsidRDefault="008C6E0F" w:rsidP="003C5F32"/>
        </w:tc>
        <w:tc>
          <w:tcPr>
            <w:tcW w:w="5310" w:type="dxa"/>
            <w:tcBorders>
              <w:bottom w:val="dotted" w:sz="4" w:space="0" w:color="auto"/>
            </w:tcBorders>
          </w:tcPr>
          <w:p w14:paraId="7F0B8283" w14:textId="77777777" w:rsidR="008C6E0F" w:rsidRPr="00E93CC9" w:rsidRDefault="008C6E0F" w:rsidP="003C5F32"/>
        </w:tc>
      </w:tr>
      <w:tr w:rsidR="008C6E0F" w:rsidRPr="00276BA7" w14:paraId="349CF1E6" w14:textId="77777777" w:rsidTr="003C5F32">
        <w:trPr>
          <w:trHeight w:val="143"/>
        </w:trPr>
        <w:tc>
          <w:tcPr>
            <w:tcW w:w="648" w:type="dxa"/>
          </w:tcPr>
          <w:p w14:paraId="08064DEB" w14:textId="77777777" w:rsidR="008C6E0F" w:rsidRPr="00276BA7" w:rsidRDefault="008C6E0F" w:rsidP="003C5F32"/>
        </w:tc>
        <w:tc>
          <w:tcPr>
            <w:tcW w:w="5310" w:type="dxa"/>
            <w:tcBorders>
              <w:top w:val="dotted" w:sz="4" w:space="0" w:color="auto"/>
            </w:tcBorders>
          </w:tcPr>
          <w:p w14:paraId="3C6E1595" w14:textId="77777777" w:rsidR="00402035" w:rsidRPr="00276BA7" w:rsidRDefault="006F4255" w:rsidP="00402035">
            <w:sdt>
              <w:sdtPr>
                <w:alias w:val="Employee First Name"/>
                <w:tag w:val="Employee_x0020_First_x0020_Name"/>
                <w:id w:val="-492181301"/>
                <w:placeholder>
                  <w:docPart w:val="E2140CAB851B411481EE17AC30B24B14"/>
                </w:placeholder>
                <w:showingPlcHdr/>
                <w:text/>
              </w:sdtPr>
              <w:sdtEndPr/>
              <w:sdtContent>
                <w:r w:rsidR="00402035" w:rsidRPr="00276BA7">
                  <w:rPr>
                    <w:rStyle w:val="PlaceholderText"/>
                  </w:rPr>
                  <w:t>[Employee First Name]</w:t>
                </w:r>
              </w:sdtContent>
            </w:sdt>
            <w:r w:rsidR="00402035" w:rsidRPr="00276BA7">
              <w:t xml:space="preserve"> </w:t>
            </w:r>
            <w:sdt>
              <w:sdtPr>
                <w:alias w:val="Employee Last Name"/>
                <w:tag w:val="Employee_x0020_Last_x0020_Name"/>
                <w:id w:val="240834861"/>
                <w:placeholder>
                  <w:docPart w:val="BEB30E49C68740968C3340796E938317"/>
                </w:placeholder>
                <w:showingPlcHdr/>
                <w:text/>
              </w:sdtPr>
              <w:sdtEndPr/>
              <w:sdtContent>
                <w:r w:rsidR="00402035" w:rsidRPr="00276BA7">
                  <w:rPr>
                    <w:rStyle w:val="PlaceholderText"/>
                  </w:rPr>
                  <w:t>[Employee Last Name]</w:t>
                </w:r>
              </w:sdtContent>
            </w:sdt>
          </w:p>
          <w:p w14:paraId="7E08D9EA" w14:textId="77777777" w:rsidR="008C6E0F" w:rsidRPr="00276BA7" w:rsidRDefault="008C6E0F" w:rsidP="003C5F32"/>
        </w:tc>
      </w:tr>
    </w:tbl>
    <w:p w14:paraId="03F8E331" w14:textId="77777777" w:rsidR="008C6E0F" w:rsidRPr="00E93CC9" w:rsidRDefault="008C6E0F" w:rsidP="008C6E0F"/>
    <w:tbl>
      <w:tblPr>
        <w:tblW w:w="0" w:type="auto"/>
        <w:tblLook w:val="01E0" w:firstRow="1" w:lastRow="1" w:firstColumn="1" w:lastColumn="1" w:noHBand="0" w:noVBand="0"/>
      </w:tblPr>
      <w:tblGrid>
        <w:gridCol w:w="648"/>
        <w:gridCol w:w="2502"/>
      </w:tblGrid>
      <w:tr w:rsidR="008C6E0F" w:rsidRPr="00E93CC9" w14:paraId="341B88A0" w14:textId="77777777" w:rsidTr="003C5F32">
        <w:tc>
          <w:tcPr>
            <w:tcW w:w="648" w:type="dxa"/>
          </w:tcPr>
          <w:p w14:paraId="7E309215" w14:textId="77777777" w:rsidR="008C6E0F" w:rsidRPr="00E93CC9" w:rsidRDefault="008C6E0F" w:rsidP="003C5F32"/>
        </w:tc>
        <w:tc>
          <w:tcPr>
            <w:tcW w:w="2502" w:type="dxa"/>
            <w:tcBorders>
              <w:bottom w:val="dotted" w:sz="4" w:space="0" w:color="auto"/>
            </w:tcBorders>
          </w:tcPr>
          <w:p w14:paraId="2861342E" w14:textId="77777777" w:rsidR="008C6E0F" w:rsidRPr="00E93CC9" w:rsidRDefault="008C6E0F" w:rsidP="003C5F32"/>
        </w:tc>
      </w:tr>
      <w:tr w:rsidR="008C6E0F" w:rsidRPr="00E93CC9" w14:paraId="2407A924" w14:textId="77777777" w:rsidTr="003C5F32">
        <w:trPr>
          <w:trHeight w:val="143"/>
        </w:trPr>
        <w:tc>
          <w:tcPr>
            <w:tcW w:w="648" w:type="dxa"/>
          </w:tcPr>
          <w:p w14:paraId="1F5539A5" w14:textId="77777777" w:rsidR="008C6E0F" w:rsidRPr="00E93CC9" w:rsidRDefault="008C6E0F" w:rsidP="003C5F32"/>
        </w:tc>
        <w:tc>
          <w:tcPr>
            <w:tcW w:w="2502" w:type="dxa"/>
            <w:tcBorders>
              <w:top w:val="dotted" w:sz="4" w:space="0" w:color="auto"/>
            </w:tcBorders>
          </w:tcPr>
          <w:p w14:paraId="2391286A" w14:textId="77777777" w:rsidR="008C6E0F" w:rsidRPr="000002F0" w:rsidRDefault="008C6E0F" w:rsidP="003C5F32">
            <w:pPr>
              <w:rPr>
                <w:caps/>
              </w:rPr>
            </w:pPr>
            <w:r w:rsidRPr="000002F0">
              <w:t>Date</w:t>
            </w:r>
          </w:p>
          <w:p w14:paraId="12C82A33" w14:textId="77777777" w:rsidR="008C6E0F" w:rsidRPr="00E93CC9" w:rsidRDefault="008C6E0F" w:rsidP="003C5F32"/>
        </w:tc>
      </w:tr>
    </w:tbl>
    <w:p w14:paraId="37379491" w14:textId="78BCA451" w:rsidR="00DA6DEB" w:rsidRDefault="00DA6DEB" w:rsidP="009C040C">
      <w:pPr>
        <w:rPr>
          <w:rFonts w:eastAsiaTheme="majorEastAsia"/>
        </w:rPr>
      </w:pPr>
    </w:p>
    <w:p w14:paraId="77F8B4DA" w14:textId="77777777" w:rsidR="00DA6DEB" w:rsidRDefault="00DA6DEB">
      <w:pPr>
        <w:spacing w:line="240" w:lineRule="auto"/>
        <w:jc w:val="left"/>
        <w:rPr>
          <w:rFonts w:eastAsiaTheme="majorEastAsia"/>
        </w:rPr>
      </w:pPr>
      <w:r>
        <w:rPr>
          <w:rFonts w:eastAsiaTheme="majorEastAsia"/>
        </w:rPr>
        <w:br w:type="page"/>
      </w:r>
    </w:p>
    <w:p w14:paraId="166F1084" w14:textId="77777777" w:rsidR="00DA6DEB" w:rsidRPr="004357E2" w:rsidRDefault="00DA6DEB" w:rsidP="00DA6DEB">
      <w:pPr>
        <w:pStyle w:val="Heading1"/>
        <w:jc w:val="center"/>
        <w:rPr>
          <w:rFonts w:eastAsia="MS Gothic" w:cs="Calibri"/>
        </w:rPr>
      </w:pPr>
      <w:r w:rsidRPr="004357E2">
        <w:rPr>
          <w:rFonts w:eastAsia="MS Gothic" w:cs="Calibri"/>
        </w:rPr>
        <w:lastRenderedPageBreak/>
        <w:t>Establishing the Appropriate Action</w:t>
      </w:r>
    </w:p>
    <w:p w14:paraId="3DD95312" w14:textId="77777777" w:rsidR="00DA6DEB" w:rsidRPr="004357E2" w:rsidRDefault="00DA6DEB" w:rsidP="00DA6DEB">
      <w:pPr>
        <w:rPr>
          <w:rFonts w:eastAsia="MS Gothic" w:cs="Calibri"/>
        </w:rPr>
      </w:pPr>
    </w:p>
    <w:p w14:paraId="5554BF71" w14:textId="2490E21C" w:rsidR="00DA6DEB" w:rsidRDefault="00DA6DEB" w:rsidP="00DA6DEB">
      <w:pPr>
        <w:rPr>
          <w:rFonts w:eastAsia="MS Gothic" w:cs="Calibri"/>
        </w:rPr>
      </w:pPr>
      <w:r w:rsidRPr="004357E2">
        <w:rPr>
          <w:rFonts w:eastAsia="MS Gothic" w:cs="Calibri"/>
        </w:rPr>
        <w:t>Consistent with 6B DCMR § 1606, the following factors were considered by the D.C. Department of Resources when establishing the separation action in this case:</w:t>
      </w:r>
    </w:p>
    <w:p w14:paraId="5E1C802D" w14:textId="77777777" w:rsidR="00D578E2" w:rsidRPr="004357E2" w:rsidRDefault="00D578E2" w:rsidP="00D578E2">
      <w:pPr>
        <w:rPr>
          <w:rFonts w:eastAsia="MS Gothic" w:cs="Calibri"/>
        </w:rPr>
      </w:pPr>
    </w:p>
    <w:p w14:paraId="2F412D17" w14:textId="6A046D74" w:rsidR="00DA6DEB" w:rsidRPr="004357E2" w:rsidRDefault="00D578E2" w:rsidP="00A76F93">
      <w:pPr>
        <w:spacing w:after="120"/>
        <w:rPr>
          <w:rFonts w:eastAsia="MS Gothic" w:cs="Calibri"/>
        </w:rPr>
      </w:pPr>
      <w:r>
        <w:rPr>
          <w:rFonts w:eastAsia="MS Gothic" w:cs="Calibri"/>
          <w:b/>
          <w:bCs/>
        </w:rPr>
        <w:t xml:space="preserve">NOTE: </w:t>
      </w:r>
      <w:r>
        <w:rPr>
          <w:rFonts w:eastAsia="MS Gothic" w:cs="Calibri"/>
        </w:rPr>
        <w:t xml:space="preserve">Agencies must conduct a separate penalty factor analysis for each cause. Therefore, the factor analysis below is required for each enumerated cause supporting the discipline. If an agency wishes to utilize one Douglas Factor sheet, then each analysis section must enumerate each independent cause and analysis based on that relevant factor. </w:t>
      </w:r>
    </w:p>
    <w:tbl>
      <w:tblPr>
        <w:tblStyle w:val="GridTable4-Accent21"/>
        <w:tblW w:w="0" w:type="auto"/>
        <w:tblInd w:w="0" w:type="dxa"/>
        <w:tblLook w:val="04A0" w:firstRow="1" w:lastRow="0" w:firstColumn="1" w:lastColumn="0" w:noHBand="0" w:noVBand="1"/>
      </w:tblPr>
      <w:tblGrid>
        <w:gridCol w:w="1255"/>
        <w:gridCol w:w="3870"/>
        <w:gridCol w:w="4225"/>
      </w:tblGrid>
      <w:tr w:rsidR="00DA6DEB" w:rsidRPr="004357E2" w14:paraId="25C2359D" w14:textId="77777777" w:rsidTr="002D5C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hideMark/>
          </w:tcPr>
          <w:p w14:paraId="726B996E" w14:textId="77777777" w:rsidR="00DA6DEB" w:rsidRPr="004357E2" w:rsidRDefault="00DA6DEB" w:rsidP="002D5CD4">
            <w:pPr>
              <w:jc w:val="center"/>
              <w:rPr>
                <w:rFonts w:eastAsia="MS Gothic" w:cs="Calibri"/>
              </w:rPr>
            </w:pPr>
            <w:r w:rsidRPr="004357E2">
              <w:rPr>
                <w:rFonts w:eastAsia="MS Gothic" w:cs="Calibri"/>
              </w:rPr>
              <w:br w:type="page"/>
              <w:t>1606.2</w:t>
            </w:r>
          </w:p>
        </w:tc>
        <w:tc>
          <w:tcPr>
            <w:tcW w:w="3870" w:type="dxa"/>
            <w:hideMark/>
          </w:tcPr>
          <w:p w14:paraId="24E9F524" w14:textId="77777777" w:rsidR="00DA6DEB" w:rsidRPr="004357E2" w:rsidRDefault="00DA6DEB" w:rsidP="002D5CD4">
            <w:pPr>
              <w:cnfStyle w:val="100000000000" w:firstRow="1" w:lastRow="0" w:firstColumn="0" w:lastColumn="0" w:oddVBand="0" w:evenVBand="0" w:oddHBand="0" w:evenHBand="0" w:firstRowFirstColumn="0" w:firstRowLastColumn="0" w:lastRowFirstColumn="0" w:lastRowLastColumn="0"/>
              <w:rPr>
                <w:rFonts w:eastAsia="MS Gothic" w:cs="Calibri"/>
              </w:rPr>
            </w:pPr>
            <w:r w:rsidRPr="004357E2">
              <w:rPr>
                <w:rFonts w:eastAsia="MS Gothic" w:cs="Calibri"/>
              </w:rPr>
              <w:t>Description</w:t>
            </w:r>
          </w:p>
        </w:tc>
        <w:tc>
          <w:tcPr>
            <w:tcW w:w="4225" w:type="dxa"/>
            <w:hideMark/>
          </w:tcPr>
          <w:p w14:paraId="3E6E3A5F" w14:textId="77777777" w:rsidR="00DA6DEB" w:rsidRPr="004357E2" w:rsidRDefault="00DA6DEB" w:rsidP="002D5CD4">
            <w:pPr>
              <w:cnfStyle w:val="100000000000" w:firstRow="1" w:lastRow="0" w:firstColumn="0" w:lastColumn="0" w:oddVBand="0" w:evenVBand="0" w:oddHBand="0" w:evenHBand="0" w:firstRowFirstColumn="0" w:firstRowLastColumn="0" w:lastRowFirstColumn="0" w:lastRowLastColumn="0"/>
              <w:rPr>
                <w:rFonts w:eastAsia="MS Gothic" w:cs="Calibri"/>
              </w:rPr>
            </w:pPr>
            <w:r w:rsidRPr="004357E2">
              <w:rPr>
                <w:rFonts w:eastAsia="MS Gothic" w:cs="Calibri"/>
              </w:rPr>
              <w:t>Analysis</w:t>
            </w:r>
          </w:p>
        </w:tc>
      </w:tr>
      <w:tr w:rsidR="00DA6DEB" w:rsidRPr="004357E2" w14:paraId="3DA08AA3" w14:textId="77777777" w:rsidTr="002D5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268F9F7A" w14:textId="77777777" w:rsidR="00DA6DEB" w:rsidRPr="004357E2" w:rsidRDefault="00DA6DEB" w:rsidP="00DA6DEB">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6EE5E42F" w14:textId="46E7EEAE" w:rsidR="00DA6DEB" w:rsidRPr="004357E2" w:rsidRDefault="00C112E7" w:rsidP="002D5CD4">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 xml:space="preserve">Nature and seriousness of </w:t>
            </w:r>
            <w:r w:rsidR="00606A7B">
              <w:rPr>
                <w:rFonts w:eastAsia="MS Gothic" w:cs="Calibri"/>
                <w:b/>
                <w:bCs/>
                <w:sz w:val="18"/>
                <w:szCs w:val="18"/>
              </w:rPr>
              <w:t>the misconduct or performance deficit</w:t>
            </w:r>
            <w:r>
              <w:rPr>
                <w:rFonts w:eastAsia="MS Gothic" w:cs="Calibri"/>
                <w:b/>
                <w:bCs/>
                <w:sz w:val="18"/>
                <w:szCs w:val="18"/>
              </w:rPr>
              <w:t xml:space="preserve">, and its relationship to the employee’s duties, position, and responsibilities, including whether the offense was intentional, </w:t>
            </w:r>
            <w:proofErr w:type="gramStart"/>
            <w:r>
              <w:rPr>
                <w:rFonts w:eastAsia="MS Gothic" w:cs="Calibri"/>
                <w:b/>
                <w:bCs/>
                <w:sz w:val="18"/>
                <w:szCs w:val="18"/>
              </w:rPr>
              <w:t>technical</w:t>
            </w:r>
            <w:proofErr w:type="gramEnd"/>
            <w:r>
              <w:rPr>
                <w:rFonts w:eastAsia="MS Gothic" w:cs="Calibri"/>
                <w:b/>
                <w:bCs/>
                <w:sz w:val="18"/>
                <w:szCs w:val="18"/>
              </w:rPr>
              <w:t xml:space="preserve"> or inadvertent</w:t>
            </w:r>
            <w:r w:rsidR="00573E35">
              <w:rPr>
                <w:rFonts w:eastAsia="MS Gothic" w:cs="Calibri"/>
                <w:b/>
                <w:bCs/>
                <w:sz w:val="18"/>
                <w:szCs w:val="18"/>
              </w:rPr>
              <w:t>;</w:t>
            </w:r>
            <w:r>
              <w:rPr>
                <w:rFonts w:eastAsia="MS Gothic" w:cs="Calibri"/>
                <w:b/>
                <w:bCs/>
                <w:sz w:val="18"/>
                <w:szCs w:val="18"/>
              </w:rPr>
              <w:t xml:space="preserve"> was committed maliciously or for gain; or was frequently repeated</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5DE4F7D9" w14:textId="41021A49" w:rsidR="00D366FD" w:rsidRDefault="00DA6DEB"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sidRPr="004357E2">
              <w:rPr>
                <w:rFonts w:eastAsia="MS Gothic" w:cs="Calibri"/>
                <w:sz w:val="18"/>
                <w:szCs w:val="18"/>
              </w:rPr>
              <w:t xml:space="preserve">On </w:t>
            </w:r>
            <w:r>
              <w:rPr>
                <w:rFonts w:eastAsia="MS Gothic" w:cs="Calibri"/>
                <w:sz w:val="18"/>
                <w:szCs w:val="18"/>
              </w:rPr>
              <w:t xml:space="preserve">[Date], [Employee Name], failed </w:t>
            </w:r>
            <w:r w:rsidR="00E84370">
              <w:rPr>
                <w:rFonts w:eastAsia="MS Gothic" w:cs="Calibri"/>
                <w:sz w:val="18"/>
                <w:szCs w:val="18"/>
              </w:rPr>
              <w:t>for a third time to</w:t>
            </w:r>
            <w:r>
              <w:rPr>
                <w:rFonts w:eastAsia="MS Gothic" w:cs="Calibri"/>
                <w:sz w:val="18"/>
                <w:szCs w:val="18"/>
              </w:rPr>
              <w:t xml:space="preserve"> comply with the </w:t>
            </w:r>
            <w:proofErr w:type="gramStart"/>
            <w:r>
              <w:rPr>
                <w:rFonts w:eastAsia="MS Gothic" w:cs="Calibri"/>
                <w:sz w:val="18"/>
                <w:szCs w:val="18"/>
              </w:rPr>
              <w:t>District</w:t>
            </w:r>
            <w:proofErr w:type="gramEnd"/>
            <w:r>
              <w:rPr>
                <w:rFonts w:eastAsia="MS Gothic" w:cs="Calibri"/>
                <w:sz w:val="18"/>
                <w:szCs w:val="18"/>
              </w:rPr>
              <w:t xml:space="preserve"> government’s vaccination policy described in I-2022-3 and Mayor’s Order</w:t>
            </w:r>
            <w:r w:rsidR="00F175EC">
              <w:rPr>
                <w:rFonts w:eastAsia="MS Gothic" w:cs="Calibri"/>
                <w:sz w:val="18"/>
                <w:szCs w:val="18"/>
              </w:rPr>
              <w:t>s</w:t>
            </w:r>
            <w:r>
              <w:rPr>
                <w:rFonts w:eastAsia="MS Gothic" w:cs="Calibri"/>
                <w:sz w:val="18"/>
                <w:szCs w:val="18"/>
              </w:rPr>
              <w:t xml:space="preserve"> 2021-14</w:t>
            </w:r>
            <w:r w:rsidR="00052851">
              <w:rPr>
                <w:rFonts w:eastAsia="MS Gothic" w:cs="Calibri"/>
                <w:sz w:val="18"/>
                <w:szCs w:val="18"/>
              </w:rPr>
              <w:t>7 and 2021-099</w:t>
            </w:r>
            <w:r>
              <w:rPr>
                <w:rFonts w:eastAsia="MS Gothic" w:cs="Calibri"/>
                <w:sz w:val="18"/>
                <w:szCs w:val="18"/>
              </w:rPr>
              <w:t xml:space="preserve"> by failing to </w:t>
            </w:r>
            <w:r w:rsidRPr="00A453CB">
              <w:rPr>
                <w:rFonts w:eastAsia="MS Gothic" w:cs="Calibri"/>
                <w:sz w:val="18"/>
                <w:szCs w:val="18"/>
                <w:highlight w:val="yellow"/>
              </w:rPr>
              <w:t>[CHOOSE ONE</w:t>
            </w:r>
            <w:r>
              <w:rPr>
                <w:rFonts w:eastAsia="MS Gothic" w:cs="Calibri"/>
                <w:sz w:val="18"/>
                <w:szCs w:val="18"/>
              </w:rPr>
              <w:t>: [provide proof of full vaccination</w:t>
            </w:r>
            <w:r w:rsidR="00052851">
              <w:rPr>
                <w:rFonts w:eastAsia="MS Gothic" w:cs="Calibri"/>
                <w:sz w:val="18"/>
                <w:szCs w:val="18"/>
              </w:rPr>
              <w:t>] or</w:t>
            </w:r>
            <w:r w:rsidR="00052851" w:rsidDel="00052851">
              <w:rPr>
                <w:rFonts w:eastAsia="MS Gothic" w:cs="Calibri"/>
                <w:sz w:val="18"/>
                <w:szCs w:val="18"/>
              </w:rPr>
              <w:t xml:space="preserve"> </w:t>
            </w:r>
            <w:r>
              <w:rPr>
                <w:rFonts w:eastAsia="MS Gothic" w:cs="Calibri"/>
                <w:sz w:val="18"/>
                <w:szCs w:val="18"/>
              </w:rPr>
              <w:t xml:space="preserve">[failing to submit a negative weekly test for COVID-19 as part of an approved </w:t>
            </w:r>
            <w:r w:rsidR="00D729E7">
              <w:rPr>
                <w:rFonts w:eastAsia="MS Gothic" w:cs="Calibri"/>
                <w:sz w:val="18"/>
                <w:szCs w:val="18"/>
              </w:rPr>
              <w:t xml:space="preserve">or pending </w:t>
            </w:r>
            <w:r>
              <w:rPr>
                <w:rFonts w:eastAsia="MS Gothic" w:cs="Calibri"/>
                <w:sz w:val="18"/>
                <w:szCs w:val="18"/>
              </w:rPr>
              <w:t>accommodation</w:t>
            </w:r>
            <w:r w:rsidR="00D729E7">
              <w:rPr>
                <w:rFonts w:eastAsia="MS Gothic" w:cs="Calibri"/>
                <w:sz w:val="18"/>
                <w:szCs w:val="18"/>
              </w:rPr>
              <w:t xml:space="preserve"> request</w:t>
            </w:r>
            <w:r>
              <w:rPr>
                <w:rFonts w:eastAsia="MS Gothic" w:cs="Calibri"/>
                <w:sz w:val="18"/>
                <w:szCs w:val="18"/>
              </w:rPr>
              <w:t>].</w:t>
            </w:r>
          </w:p>
          <w:p w14:paraId="704ECEB1" w14:textId="740423F9" w:rsidR="00DA6DEB" w:rsidRDefault="00DA6DEB"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Employee Name] serves as a [Position Title]. Primary duties include [Position Duties].</w:t>
            </w:r>
          </w:p>
          <w:p w14:paraId="4F885E90" w14:textId="10E3C32A" w:rsidR="00DA6DEB" w:rsidRPr="004357E2" w:rsidRDefault="00873CB7"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594391864"/>
                <w:placeholder>
                  <w:docPart w:val="1A1C3E6E27F14164B62BE20C62754E9B"/>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DA6DEB" w:rsidRPr="004357E2" w14:paraId="029E1BAE" w14:textId="77777777" w:rsidTr="002D5CD4">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52F35E43" w14:textId="77777777" w:rsidR="00DA6DEB" w:rsidRPr="004357E2" w:rsidRDefault="00DA6DEB" w:rsidP="00DA6DEB">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5D742261" w14:textId="2B2F49C5" w:rsidR="00DA6DEB" w:rsidRPr="004357E2" w:rsidRDefault="00076F05" w:rsidP="002D5CD4">
            <w:pPr>
              <w:jc w:val="left"/>
              <w:cnfStyle w:val="000000000000" w:firstRow="0" w:lastRow="0" w:firstColumn="0" w:lastColumn="0" w:oddVBand="0" w:evenVBand="0" w:oddHBand="0"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Job level and employment type</w:t>
            </w:r>
            <w:r>
              <w:rPr>
                <w:rFonts w:eastAsia="MS Gothic" w:cs="Calibri"/>
                <w:b/>
                <w:bCs/>
                <w:sz w:val="18"/>
                <w:szCs w:val="18"/>
              </w:rPr>
              <w:t>, including supervisory or fiduciary role, contacts with the public, and prominence of the position</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292BCBD2" w14:textId="2406A354" w:rsidR="00DA6DEB" w:rsidRDefault="00DA6DEB"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Serves as a grade [Grade] [Position Title].</w:t>
            </w:r>
          </w:p>
          <w:p w14:paraId="4B57CE9C" w14:textId="3A64B065" w:rsidR="00DA6DEB" w:rsidRPr="004357E2" w:rsidRDefault="00873CB7"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71727555"/>
                <w:placeholder>
                  <w:docPart w:val="70D5E7C35946428E82B9112A9E3047FD"/>
                </w:placeholder>
                <w:showingPlcHdr/>
                <w:comboBox>
                  <w:listItem w:value="Choose an item."/>
                  <w:listItem w:displayText="Aggravating" w:value="Aggravating"/>
                  <w:listItem w:displayText="Mtigating" w:value="Mtigating"/>
                  <w:listItem w:displayText="Neutral" w:value="Neutral"/>
                </w:comboBox>
              </w:sdtPr>
              <w:sdtEndPr/>
              <w:sdtContent>
                <w:r w:rsidRPr="006E2073">
                  <w:rPr>
                    <w:rFonts w:eastAsia="MS Gothic" w:cs="Calibri"/>
                    <w:sz w:val="18"/>
                    <w:szCs w:val="18"/>
                  </w:rPr>
                  <w:t>Choose an item.</w:t>
                </w:r>
              </w:sdtContent>
            </w:sdt>
          </w:p>
        </w:tc>
      </w:tr>
      <w:tr w:rsidR="00DA6DEB" w:rsidRPr="004357E2" w14:paraId="27B35D8D" w14:textId="77777777" w:rsidTr="002D5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6988FFF" w14:textId="77777777" w:rsidR="00DA6DEB" w:rsidRPr="004357E2" w:rsidRDefault="00DA6DEB" w:rsidP="00DA6DEB">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25D8DC71" w14:textId="77777777" w:rsidR="00DA6DEB" w:rsidRPr="004357E2" w:rsidRDefault="00DA6DEB" w:rsidP="002D5CD4">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Disciplinary record</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54F3F4F3" w14:textId="180D7B90" w:rsidR="00DA6DEB" w:rsidRPr="004357E2" w:rsidRDefault="00DA6DEB"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highlight w:val="yellow"/>
              </w:rPr>
            </w:pPr>
            <w:r w:rsidRPr="004357E2">
              <w:rPr>
                <w:rFonts w:eastAsia="MS Gothic" w:cs="Calibri"/>
                <w:sz w:val="18"/>
                <w:szCs w:val="18"/>
                <w:highlight w:val="yellow"/>
              </w:rPr>
              <w:t xml:space="preserve">** Indicate any prior discipline </w:t>
            </w:r>
            <w:r w:rsidR="00993A72">
              <w:rPr>
                <w:rFonts w:eastAsia="MS Gothic" w:cs="Calibri"/>
                <w:sz w:val="18"/>
                <w:szCs w:val="18"/>
                <w:highlight w:val="yellow"/>
              </w:rPr>
              <w:t>such as previous vaccination policy discipline</w:t>
            </w:r>
            <w:r w:rsidRPr="004357E2">
              <w:rPr>
                <w:rFonts w:eastAsia="MS Gothic" w:cs="Calibri"/>
                <w:sz w:val="18"/>
                <w:szCs w:val="18"/>
                <w:highlight w:val="yellow"/>
              </w:rPr>
              <w:t>**</w:t>
            </w:r>
          </w:p>
          <w:p w14:paraId="2E08EE86" w14:textId="15E6334B" w:rsidR="00DA6DEB" w:rsidRPr="004357E2" w:rsidRDefault="00873CB7"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highlight w:val="yellow"/>
              </w:rPr>
            </w:pPr>
            <w:r>
              <w:rPr>
                <w:rFonts w:eastAsia="MS Gothic" w:cs="Calibri"/>
                <w:sz w:val="18"/>
                <w:szCs w:val="18"/>
              </w:rPr>
              <w:t xml:space="preserve">This factor is considered: </w:t>
            </w:r>
            <w:sdt>
              <w:sdtPr>
                <w:rPr>
                  <w:rFonts w:eastAsia="MS Gothic" w:cs="Calibri"/>
                  <w:sz w:val="18"/>
                  <w:szCs w:val="18"/>
                </w:rPr>
                <w:alias w:val="Ranking"/>
                <w:tag w:val="FactorRank"/>
                <w:id w:val="173544295"/>
                <w:placeholder>
                  <w:docPart w:val="76D0DB0B799A4947ACED2BEA12A64EA4"/>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120C49" w:rsidRPr="004357E2" w14:paraId="7CCB903D" w14:textId="77777777" w:rsidTr="002D5CD4">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2718C004" w14:textId="77777777" w:rsidR="00120C49" w:rsidRPr="004357E2" w:rsidRDefault="00120C49" w:rsidP="00120C49">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7B8B3277" w14:textId="542C7E55" w:rsidR="00120C49" w:rsidRPr="004357E2" w:rsidRDefault="00120C49" w:rsidP="00120C49">
            <w:pPr>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sidRPr="004357E2">
              <w:rPr>
                <w:rFonts w:eastAsia="MS Gothic" w:cs="Calibri"/>
                <w:b/>
                <w:bCs/>
                <w:sz w:val="18"/>
                <w:szCs w:val="18"/>
              </w:rPr>
              <w:t>Work record</w:t>
            </w:r>
            <w:r w:rsidRPr="004357E2">
              <w:rPr>
                <w:rFonts w:eastAsia="MS Gothic" w:cs="Calibri"/>
                <w:sz w:val="18"/>
                <w:szCs w:val="18"/>
              </w:rPr>
              <w:t xml:space="preserve"> </w:t>
            </w:r>
            <w:r w:rsidRPr="003D64C8">
              <w:rPr>
                <w:rFonts w:eastAsia="MS Gothic" w:cs="Calibri"/>
                <w:b/>
                <w:bCs/>
                <w:sz w:val="18"/>
                <w:szCs w:val="18"/>
              </w:rPr>
              <w:t xml:space="preserve">(including length of service, performance, ability to get along with colleagues, and dependability) </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9ECA50A" w14:textId="77777777" w:rsidR="00120C49" w:rsidRPr="004357E2" w:rsidRDefault="00120C49"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sidRPr="004357E2">
              <w:rPr>
                <w:rFonts w:eastAsia="MS Gothic" w:cs="Calibri"/>
                <w:sz w:val="18"/>
                <w:szCs w:val="18"/>
              </w:rPr>
              <w:t xml:space="preserve">This employee has worked with the agency for </w:t>
            </w:r>
            <w:r w:rsidRPr="004357E2">
              <w:rPr>
                <w:rFonts w:eastAsia="MS Gothic" w:cs="Calibri"/>
                <w:sz w:val="18"/>
                <w:szCs w:val="18"/>
                <w:highlight w:val="yellow"/>
              </w:rPr>
              <w:t>XX</w:t>
            </w:r>
            <w:r w:rsidRPr="004357E2">
              <w:rPr>
                <w:rFonts w:eastAsia="MS Gothic" w:cs="Calibri"/>
                <w:sz w:val="18"/>
                <w:szCs w:val="18"/>
              </w:rPr>
              <w:t xml:space="preserve"> years.</w:t>
            </w:r>
          </w:p>
          <w:p w14:paraId="3AD984C3" w14:textId="76F37F1F" w:rsidR="00120C49" w:rsidRPr="004357E2" w:rsidRDefault="00120C49"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sidRPr="004357E2">
              <w:rPr>
                <w:rFonts w:eastAsia="MS Gothic" w:cs="Calibri"/>
                <w:sz w:val="18"/>
                <w:szCs w:val="18"/>
              </w:rPr>
              <w:t xml:space="preserve">Over the past three years, the employee has received </w:t>
            </w:r>
            <w:r w:rsidRPr="004357E2">
              <w:rPr>
                <w:rFonts w:eastAsia="MS Gothic" w:cs="Calibri"/>
                <w:sz w:val="18"/>
                <w:szCs w:val="18"/>
                <w:highlight w:val="yellow"/>
              </w:rPr>
              <w:t>XXX</w:t>
            </w:r>
            <w:r w:rsidRPr="004357E2">
              <w:rPr>
                <w:rFonts w:eastAsia="MS Gothic" w:cs="Calibri"/>
                <w:sz w:val="18"/>
                <w:szCs w:val="18"/>
              </w:rPr>
              <w:t xml:space="preserve"> performance ratings. </w:t>
            </w:r>
          </w:p>
          <w:p w14:paraId="45C6F5AC" w14:textId="1C4C7D2D" w:rsidR="00120C49" w:rsidRPr="004357E2" w:rsidRDefault="00873CB7"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220248074"/>
                <w:placeholder>
                  <w:docPart w:val="C6895E91AB02413799A0C1E14D5CEEDE"/>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120C49" w:rsidRPr="004357E2" w14:paraId="0E3B98A9" w14:textId="77777777" w:rsidTr="002D5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28695C50" w14:textId="77777777" w:rsidR="00120C49" w:rsidRPr="004357E2" w:rsidRDefault="00120C49" w:rsidP="00120C49">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6D072F1E" w14:textId="52C4681A" w:rsidR="00120C49" w:rsidRPr="004357E2" w:rsidRDefault="001E7691" w:rsidP="00120C49">
            <w:pPr>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b/>
                <w:bCs/>
                <w:sz w:val="18"/>
                <w:szCs w:val="18"/>
              </w:rPr>
              <w:t>The effect of the offense upon the employee’s ability to perform at a satisfactory level and its effect upon the c</w:t>
            </w:r>
            <w:r w:rsidRPr="004357E2">
              <w:rPr>
                <w:rFonts w:eastAsia="MS Gothic" w:cs="Calibri"/>
                <w:b/>
                <w:bCs/>
                <w:sz w:val="18"/>
                <w:szCs w:val="18"/>
              </w:rPr>
              <w:t xml:space="preserve">onfidence in the employee </w:t>
            </w:r>
            <w:r w:rsidRPr="003D64C8">
              <w:rPr>
                <w:rFonts w:eastAsia="MS Gothic" w:cs="Calibri"/>
                <w:b/>
                <w:bCs/>
                <w:sz w:val="18"/>
                <w:szCs w:val="18"/>
              </w:rPr>
              <w:t>to perform assigned duties</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1A86C44" w14:textId="53DA88C8" w:rsidR="00120C49" w:rsidRPr="004357E2" w:rsidRDefault="00120C49"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e </w:t>
            </w:r>
            <w:proofErr w:type="gramStart"/>
            <w:r>
              <w:rPr>
                <w:rFonts w:eastAsia="MS Gothic" w:cs="Calibri"/>
                <w:sz w:val="18"/>
                <w:szCs w:val="18"/>
              </w:rPr>
              <w:t>District</w:t>
            </w:r>
            <w:proofErr w:type="gramEnd"/>
            <w:r>
              <w:rPr>
                <w:rFonts w:eastAsia="MS Gothic" w:cs="Calibri"/>
                <w:sz w:val="18"/>
                <w:szCs w:val="18"/>
              </w:rPr>
              <w:t xml:space="preserve"> government’s vaccination policy is critical to internal safety and security protocols. Employees </w:t>
            </w:r>
            <w:r w:rsidR="00CD3AA9">
              <w:rPr>
                <w:rFonts w:eastAsia="MS Gothic" w:cs="Calibri"/>
                <w:sz w:val="18"/>
                <w:szCs w:val="18"/>
              </w:rPr>
              <w:t xml:space="preserve">put </w:t>
            </w:r>
            <w:r w:rsidR="000402EF">
              <w:rPr>
                <w:rFonts w:eastAsia="MS Gothic" w:cs="Calibri"/>
                <w:sz w:val="18"/>
                <w:szCs w:val="18"/>
              </w:rPr>
              <w:t>others at risk and</w:t>
            </w:r>
            <w:r>
              <w:rPr>
                <w:rFonts w:eastAsia="MS Gothic" w:cs="Calibri"/>
                <w:sz w:val="18"/>
                <w:szCs w:val="18"/>
              </w:rPr>
              <w:t xml:space="preserve"> are unable to perform their duties if they are in violation of legal requirements established by Mayor’s Order</w:t>
            </w:r>
            <w:r w:rsidR="00673E44">
              <w:rPr>
                <w:rFonts w:eastAsia="MS Gothic" w:cs="Calibri"/>
                <w:sz w:val="18"/>
                <w:szCs w:val="18"/>
              </w:rPr>
              <w:t>s</w:t>
            </w:r>
            <w:r>
              <w:rPr>
                <w:rFonts w:eastAsia="MS Gothic" w:cs="Calibri"/>
                <w:sz w:val="18"/>
                <w:szCs w:val="18"/>
              </w:rPr>
              <w:t xml:space="preserve"> 2021-147</w:t>
            </w:r>
            <w:r w:rsidR="00673E44">
              <w:rPr>
                <w:rFonts w:eastAsia="MS Gothic" w:cs="Calibri"/>
                <w:sz w:val="18"/>
                <w:szCs w:val="18"/>
              </w:rPr>
              <w:t xml:space="preserve"> and 2021-099</w:t>
            </w:r>
            <w:r w:rsidR="00C829B1">
              <w:rPr>
                <w:rFonts w:eastAsia="MS Gothic" w:cs="Calibri"/>
                <w:sz w:val="18"/>
                <w:szCs w:val="18"/>
              </w:rPr>
              <w:t>; and I-2022-3</w:t>
            </w:r>
            <w:r>
              <w:rPr>
                <w:rFonts w:eastAsia="MS Gothic" w:cs="Calibri"/>
                <w:sz w:val="18"/>
                <w:szCs w:val="18"/>
              </w:rPr>
              <w:t>.</w:t>
            </w:r>
          </w:p>
          <w:p w14:paraId="354E0C53" w14:textId="73091DA3" w:rsidR="00120C49" w:rsidRPr="004357E2" w:rsidRDefault="00873CB7"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lastRenderedPageBreak/>
              <w:t xml:space="preserve">This factor is considered: </w:t>
            </w:r>
            <w:sdt>
              <w:sdtPr>
                <w:rPr>
                  <w:rFonts w:eastAsia="MS Gothic" w:cs="Calibri"/>
                  <w:sz w:val="18"/>
                  <w:szCs w:val="18"/>
                </w:rPr>
                <w:alias w:val="Ranking"/>
                <w:tag w:val="FactorRank"/>
                <w:id w:val="1004629157"/>
                <w:placeholder>
                  <w:docPart w:val="AD90F01560BD486B9B827A7E238E319A"/>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120C49" w:rsidRPr="004357E2" w14:paraId="005F90C9" w14:textId="77777777" w:rsidTr="002D5CD4">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F5C3578" w14:textId="77777777" w:rsidR="00120C49" w:rsidRPr="004357E2" w:rsidRDefault="00120C49" w:rsidP="00120C49">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2F7C02EA" w14:textId="3C607B79" w:rsidR="00120C49" w:rsidRPr="004357E2" w:rsidRDefault="00355AB7" w:rsidP="00120C49">
            <w:pPr>
              <w:jc w:val="left"/>
              <w:cnfStyle w:val="000000000000" w:firstRow="0" w:lastRow="0" w:firstColumn="0" w:lastColumn="0" w:oddVBand="0" w:evenVBand="0" w:oddHBand="0"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Consistency of</w:t>
            </w:r>
            <w:r>
              <w:rPr>
                <w:rFonts w:eastAsia="MS Gothic" w:cs="Calibri"/>
                <w:b/>
                <w:bCs/>
                <w:sz w:val="18"/>
                <w:szCs w:val="18"/>
              </w:rPr>
              <w:t xml:space="preserve"> the penalty with those imposed upon other employees for the same or similar offenses</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4388A3B0" w14:textId="77777777" w:rsidR="00120C49" w:rsidRPr="004357E2" w:rsidRDefault="00120C49"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p>
          <w:p w14:paraId="6BFC5C82" w14:textId="5C6DA639" w:rsidR="00120C49" w:rsidRPr="004357E2" w:rsidRDefault="00120C49"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Removal</w:t>
            </w:r>
            <w:r w:rsidRPr="004357E2">
              <w:rPr>
                <w:rFonts w:eastAsia="MS Gothic" w:cs="Calibri"/>
                <w:sz w:val="18"/>
                <w:szCs w:val="18"/>
              </w:rPr>
              <w:t xml:space="preserve"> is consistently applied </w:t>
            </w:r>
            <w:r>
              <w:rPr>
                <w:rFonts w:eastAsia="MS Gothic" w:cs="Calibri"/>
                <w:sz w:val="18"/>
                <w:szCs w:val="18"/>
              </w:rPr>
              <w:t>for third offenses of the vaccination policy described in I-2022-3</w:t>
            </w:r>
            <w:r w:rsidRPr="004357E2">
              <w:rPr>
                <w:rFonts w:eastAsia="MS Gothic" w:cs="Calibri"/>
                <w:sz w:val="18"/>
                <w:szCs w:val="18"/>
              </w:rPr>
              <w:t>.</w:t>
            </w:r>
          </w:p>
          <w:p w14:paraId="4B75C6FC" w14:textId="77CCEB70" w:rsidR="00120C49" w:rsidRPr="004357E2" w:rsidRDefault="00873CB7"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923764926"/>
                <w:placeholder>
                  <w:docPart w:val="9576E153D39D46EDA7128390B63E1369"/>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120C49" w:rsidRPr="004357E2" w14:paraId="3F35972B" w14:textId="77777777" w:rsidTr="002D5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6D421D53" w14:textId="77777777" w:rsidR="00120C49" w:rsidRPr="004357E2" w:rsidRDefault="00120C49" w:rsidP="00120C49">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1C6BDCBC" w14:textId="089421A8" w:rsidR="00120C49" w:rsidRPr="004357E2" w:rsidRDefault="00B069FE" w:rsidP="00120C49">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Pr>
                <w:rFonts w:eastAsia="MS Gothic" w:cs="Calibri"/>
                <w:b/>
                <w:bCs/>
                <w:sz w:val="18"/>
                <w:szCs w:val="18"/>
              </w:rPr>
              <w:t>Consistency of the penalty with the table of illustrative penalties (§ 1607)</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24B14922" w14:textId="35DBDBA2" w:rsidR="00120C49" w:rsidRPr="004357E2" w:rsidRDefault="00120C49"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sidRPr="004357E2">
              <w:rPr>
                <w:rFonts w:eastAsia="MS Gothic" w:cs="Calibri"/>
                <w:sz w:val="18"/>
                <w:szCs w:val="18"/>
              </w:rPr>
              <w:t>Separation is within the range of penalties established in DPM Chapter 16.</w:t>
            </w:r>
          </w:p>
          <w:p w14:paraId="404F59D2" w14:textId="7EBF1905" w:rsidR="00120C49" w:rsidRPr="004357E2" w:rsidRDefault="00873CB7"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308782282"/>
                <w:placeholder>
                  <w:docPart w:val="E1BBA423438747BA929047D66D721C3E"/>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120C49" w:rsidRPr="004357E2" w14:paraId="27BC4992" w14:textId="77777777" w:rsidTr="002D5CD4">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5F52A36" w14:textId="77777777" w:rsidR="00120C49" w:rsidRPr="004357E2" w:rsidRDefault="00120C49" w:rsidP="00120C49">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29610813" w14:textId="72256BDD" w:rsidR="00120C49" w:rsidRPr="004357E2" w:rsidRDefault="00A231C7" w:rsidP="00120C49">
            <w:pPr>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b/>
                <w:bCs/>
                <w:sz w:val="18"/>
                <w:szCs w:val="18"/>
              </w:rPr>
              <w:t xml:space="preserve">The notoriety of the offense or its impact upon the reputation of the agency or the </w:t>
            </w:r>
            <w:proofErr w:type="gramStart"/>
            <w:r>
              <w:rPr>
                <w:rFonts w:eastAsia="MS Gothic" w:cs="Calibri"/>
                <w:b/>
                <w:bCs/>
                <w:sz w:val="18"/>
                <w:szCs w:val="18"/>
              </w:rPr>
              <w:t>District</w:t>
            </w:r>
            <w:proofErr w:type="gramEnd"/>
            <w:r>
              <w:rPr>
                <w:rFonts w:eastAsia="MS Gothic" w:cs="Calibri"/>
                <w:b/>
                <w:bCs/>
                <w:sz w:val="18"/>
                <w:szCs w:val="18"/>
              </w:rPr>
              <w:t xml:space="preserve"> government</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38ADCBF0" w14:textId="7BBD7BC1" w:rsidR="00120C49" w:rsidRPr="004357E2" w:rsidRDefault="00120C49" w:rsidP="006E2073">
            <w:pPr>
              <w:spacing w:before="120" w:after="120"/>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sidRPr="004357E2">
              <w:rPr>
                <w:rFonts w:eastAsia="MS Gothic" w:cs="Calibri"/>
                <w:sz w:val="18"/>
                <w:szCs w:val="18"/>
              </w:rPr>
              <w:t>As a matter of policy</w:t>
            </w:r>
            <w:r>
              <w:rPr>
                <w:rFonts w:eastAsia="MS Gothic" w:cs="Calibri"/>
                <w:sz w:val="18"/>
                <w:szCs w:val="18"/>
              </w:rPr>
              <w:t xml:space="preserve"> publicly issued by the Mayor, all District government employees must be fully vaccinated and boosted if eligible or submit to weekly testing if they have an approved or pending accommodation request</w:t>
            </w:r>
            <w:r w:rsidRPr="004357E2">
              <w:rPr>
                <w:rFonts w:eastAsia="MS Gothic" w:cs="Calibri"/>
                <w:sz w:val="18"/>
                <w:szCs w:val="18"/>
              </w:rPr>
              <w:t>.</w:t>
            </w:r>
            <w:r>
              <w:rPr>
                <w:rFonts w:eastAsia="MS Gothic" w:cs="Calibri"/>
                <w:sz w:val="18"/>
                <w:szCs w:val="18"/>
              </w:rPr>
              <w:t xml:space="preserve"> The reputation of the </w:t>
            </w:r>
            <w:proofErr w:type="gramStart"/>
            <w:r>
              <w:rPr>
                <w:rFonts w:eastAsia="MS Gothic" w:cs="Calibri"/>
                <w:sz w:val="18"/>
                <w:szCs w:val="18"/>
              </w:rPr>
              <w:t>District</w:t>
            </w:r>
            <w:proofErr w:type="gramEnd"/>
            <w:r>
              <w:rPr>
                <w:rFonts w:eastAsia="MS Gothic" w:cs="Calibri"/>
                <w:sz w:val="18"/>
                <w:szCs w:val="18"/>
              </w:rPr>
              <w:t xml:space="preserve"> government is adversely impacted as your noncompliance with this policy means you have failed to adhere to a Mayor</w:t>
            </w:r>
            <w:r w:rsidR="00E92106">
              <w:rPr>
                <w:rFonts w:eastAsia="MS Gothic" w:cs="Calibri"/>
                <w:sz w:val="18"/>
                <w:szCs w:val="18"/>
              </w:rPr>
              <w:t>al</w:t>
            </w:r>
            <w:r>
              <w:rPr>
                <w:rFonts w:eastAsia="MS Gothic" w:cs="Calibri"/>
                <w:sz w:val="18"/>
                <w:szCs w:val="18"/>
              </w:rPr>
              <w:t xml:space="preserve"> Order impos</w:t>
            </w:r>
            <w:r w:rsidR="00363F99">
              <w:rPr>
                <w:rFonts w:eastAsia="MS Gothic" w:cs="Calibri"/>
                <w:sz w:val="18"/>
                <w:szCs w:val="18"/>
              </w:rPr>
              <w:t>ing</w:t>
            </w:r>
            <w:r>
              <w:rPr>
                <w:rFonts w:eastAsia="MS Gothic" w:cs="Calibri"/>
                <w:sz w:val="18"/>
                <w:szCs w:val="18"/>
              </w:rPr>
              <w:t xml:space="preserve"> requirement</w:t>
            </w:r>
            <w:r w:rsidR="00363F99">
              <w:rPr>
                <w:rFonts w:eastAsia="MS Gothic" w:cs="Calibri"/>
                <w:sz w:val="18"/>
                <w:szCs w:val="18"/>
              </w:rPr>
              <w:t>s</w:t>
            </w:r>
            <w:r>
              <w:rPr>
                <w:rFonts w:eastAsia="MS Gothic" w:cs="Calibri"/>
                <w:sz w:val="18"/>
                <w:szCs w:val="18"/>
              </w:rPr>
              <w:t xml:space="preserve"> related to safety and health. The </w:t>
            </w:r>
            <w:proofErr w:type="gramStart"/>
            <w:r>
              <w:rPr>
                <w:rFonts w:eastAsia="MS Gothic" w:cs="Calibri"/>
                <w:sz w:val="18"/>
                <w:szCs w:val="18"/>
              </w:rPr>
              <w:t>District</w:t>
            </w:r>
            <w:proofErr w:type="gramEnd"/>
            <w:r>
              <w:rPr>
                <w:rFonts w:eastAsia="MS Gothic" w:cs="Calibri"/>
                <w:sz w:val="18"/>
                <w:szCs w:val="18"/>
              </w:rPr>
              <w:t xml:space="preserve"> government’s reputation is undermined when employees fail to adhere to health and safety related measures. </w:t>
            </w:r>
          </w:p>
          <w:p w14:paraId="051C3F7D" w14:textId="5D39E766" w:rsidR="00120C49" w:rsidRPr="004357E2" w:rsidRDefault="00873CB7"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59936351"/>
                <w:placeholder>
                  <w:docPart w:val="A49D35A6A2C34FEDA4AB5188F7C40DD7"/>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2A0EA6" w:rsidRPr="004357E2" w14:paraId="274D867E" w14:textId="77777777" w:rsidTr="002D5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7D5F317D" w14:textId="77777777" w:rsidR="002A0EA6" w:rsidRPr="004357E2" w:rsidRDefault="002A0EA6" w:rsidP="002A0EA6">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47FA853E" w14:textId="16B12D4B" w:rsidR="002A0EA6" w:rsidRPr="004357E2" w:rsidRDefault="002A0EA6" w:rsidP="002A0EA6">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 xml:space="preserve">Clarity </w:t>
            </w:r>
            <w:r>
              <w:rPr>
                <w:rFonts w:eastAsia="MS Gothic" w:cs="Calibri"/>
                <w:b/>
                <w:bCs/>
                <w:sz w:val="18"/>
                <w:szCs w:val="18"/>
              </w:rPr>
              <w:t>with which employee was on notice of any rules that were violated, or had been warned about the conduct in question</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3913CC1" w14:textId="437673DB" w:rsidR="002A0EA6" w:rsidRDefault="002A0EA6"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sidRPr="004357E2">
              <w:rPr>
                <w:rFonts w:eastAsia="MS Gothic" w:cs="Calibri"/>
                <w:sz w:val="18"/>
                <w:szCs w:val="18"/>
              </w:rPr>
              <w:t xml:space="preserve">Employee received notice of the </w:t>
            </w:r>
            <w:r>
              <w:rPr>
                <w:rFonts w:eastAsia="MS Gothic" w:cs="Calibri"/>
                <w:sz w:val="18"/>
                <w:szCs w:val="18"/>
              </w:rPr>
              <w:t xml:space="preserve">requirement </w:t>
            </w:r>
            <w:r w:rsidRPr="004357E2">
              <w:rPr>
                <w:rFonts w:eastAsia="MS Gothic" w:cs="Calibri"/>
                <w:sz w:val="18"/>
                <w:szCs w:val="18"/>
              </w:rPr>
              <w:t>on</w:t>
            </w:r>
            <w:r>
              <w:rPr>
                <w:rFonts w:eastAsia="MS Gothic" w:cs="Calibri"/>
                <w:sz w:val="18"/>
                <w:szCs w:val="18"/>
              </w:rPr>
              <w:t xml:space="preserve"> [Insert dates communications were sent to employee about policy]. On</w:t>
            </w:r>
            <w:r w:rsidRPr="004357E2">
              <w:rPr>
                <w:rFonts w:eastAsia="MS Gothic" w:cs="Calibri"/>
                <w:sz w:val="18"/>
                <w:szCs w:val="18"/>
              </w:rPr>
              <w:t xml:space="preserve"> </w:t>
            </w:r>
            <w:r>
              <w:rPr>
                <w:rFonts w:eastAsia="MS Gothic" w:cs="Calibri"/>
                <w:sz w:val="18"/>
                <w:szCs w:val="18"/>
              </w:rPr>
              <w:t xml:space="preserve">[Date], [employee] was verbally counseled for their initial violation of the policy. On [Date], [employee] was suspended for five days due to their second violation of the policy. The employee was reminded of the policy and provided notice on how to comply during both the verbal counseling and suspension phases. </w:t>
            </w:r>
          </w:p>
          <w:p w14:paraId="36564979" w14:textId="309C1861" w:rsidR="002A0EA6" w:rsidRPr="004357E2" w:rsidRDefault="00873CB7"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410264589"/>
                <w:placeholder>
                  <w:docPart w:val="65BED838072A435BBF8FDA75030CEEFF"/>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2A0EA6" w:rsidRPr="004357E2" w14:paraId="7BE197CE" w14:textId="77777777" w:rsidTr="002D5CD4">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642D59F3" w14:textId="77777777" w:rsidR="002A0EA6" w:rsidRPr="004357E2" w:rsidRDefault="002A0EA6" w:rsidP="002A0EA6">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3AE0B8BD" w14:textId="77777777" w:rsidR="002A0EA6" w:rsidRPr="004357E2" w:rsidRDefault="002A0EA6" w:rsidP="002A0EA6">
            <w:pPr>
              <w:jc w:val="left"/>
              <w:cnfStyle w:val="000000000000" w:firstRow="0" w:lastRow="0" w:firstColumn="0" w:lastColumn="0" w:oddVBand="0" w:evenVBand="0" w:oddHBand="0"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Potential for rehabilitation</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7CAC7949" w14:textId="557E0D7E" w:rsidR="002A0EA6" w:rsidRDefault="002A0EA6"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The vaccination policy provides agencies shall dismiss a proposed removal should an employee become fully vaccinated before a final decision is issued regarding this matter.]</w:t>
            </w:r>
          </w:p>
          <w:p w14:paraId="7F2F680D" w14:textId="77777777" w:rsidR="002A0EA6" w:rsidRDefault="002A0EA6"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OR</w:t>
            </w:r>
          </w:p>
          <w:p w14:paraId="1D84D116" w14:textId="63181A87" w:rsidR="002A0EA6" w:rsidRDefault="002A0EA6"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Employee must provide negative weekly COVID-19 testing as part an approved </w:t>
            </w:r>
            <w:r>
              <w:rPr>
                <w:rFonts w:eastAsia="MS Gothic" w:cs="Calibri"/>
                <w:sz w:val="18"/>
                <w:szCs w:val="18"/>
              </w:rPr>
              <w:lastRenderedPageBreak/>
              <w:t>accommodation. The employee has failed to submit a weekly test on [# of times employee has failed to submit weekly test] occurrences prior to the issue of this proposed removal.]</w:t>
            </w:r>
          </w:p>
          <w:p w14:paraId="5DC695F6" w14:textId="755856BA" w:rsidR="002A0EA6" w:rsidRPr="004357E2" w:rsidRDefault="002A0EA6"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If applicable, insert any potential for rehabilitation language unique to circumstances of employee case]</w:t>
            </w:r>
          </w:p>
          <w:p w14:paraId="0B55F696" w14:textId="6D581747" w:rsidR="002A0EA6" w:rsidRPr="004357E2" w:rsidRDefault="00873CB7"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51752784"/>
                <w:placeholder>
                  <w:docPart w:val="B70399F3C9E74191877F46BADE889C14"/>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2A0EA6" w:rsidRPr="004357E2" w14:paraId="31C97F86" w14:textId="77777777" w:rsidTr="002D5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889A656" w14:textId="77777777" w:rsidR="002A0EA6" w:rsidRPr="004357E2" w:rsidRDefault="002A0EA6" w:rsidP="002A0EA6">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73BEE551" w14:textId="39E8CD9F" w:rsidR="002A0EA6" w:rsidRPr="004357E2" w:rsidRDefault="00E757CB" w:rsidP="002A0EA6">
            <w:pPr>
              <w:jc w:val="left"/>
              <w:cnfStyle w:val="000000100000" w:firstRow="0" w:lastRow="0" w:firstColumn="0" w:lastColumn="0" w:oddVBand="0" w:evenVBand="0" w:oddHBand="1"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 xml:space="preserve">Mitigating circumstances </w:t>
            </w:r>
            <w:r>
              <w:rPr>
                <w:rFonts w:eastAsia="MS Gothic" w:cs="Calibri"/>
                <w:b/>
                <w:bCs/>
                <w:sz w:val="18"/>
                <w:szCs w:val="18"/>
              </w:rPr>
              <w:t>surrounding the offense</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0D5DD3D1" w14:textId="15C56591" w:rsidR="00873CB7" w:rsidRPr="004357E2" w:rsidRDefault="002A0EA6"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As these are fact specific, agencies should list any mitigating circumstances that would be relevant to an employee’s failure to comply with this policy based on the unique circumstances of that employee’s case*</w:t>
            </w:r>
            <w:r w:rsidR="00D0285A">
              <w:rPr>
                <w:rFonts w:eastAsia="MS Gothic" w:cs="Calibri"/>
                <w:sz w:val="18"/>
                <w:szCs w:val="18"/>
              </w:rPr>
              <w:t xml:space="preserve"> Please refer to 1606.2(k) for examples of mitigating circumstances</w:t>
            </w:r>
          </w:p>
          <w:p w14:paraId="79A7B4A1" w14:textId="52F6175A" w:rsidR="002A0EA6" w:rsidRPr="004357E2" w:rsidRDefault="00873CB7" w:rsidP="006E2073">
            <w:pPr>
              <w:spacing w:before="120" w:after="120"/>
              <w:jc w:val="left"/>
              <w:cnfStyle w:val="000000100000" w:firstRow="0" w:lastRow="0" w:firstColumn="0" w:lastColumn="0" w:oddVBand="0" w:evenVBand="0" w:oddHBand="1"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1021158328"/>
                <w:placeholder>
                  <w:docPart w:val="EA7BB0EEB5CE424A82A8D77A25D21125"/>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r w:rsidR="002A0EA6" w:rsidRPr="004357E2" w14:paraId="0F26E3BF" w14:textId="77777777" w:rsidTr="002D5CD4">
        <w:tc>
          <w:tcPr>
            <w:cnfStyle w:val="001000000000" w:firstRow="0" w:lastRow="0" w:firstColumn="1" w:lastColumn="0" w:oddVBand="0" w:evenVBand="0" w:oddHBand="0" w:evenHBand="0" w:firstRowFirstColumn="0" w:firstRowLastColumn="0" w:lastRowFirstColumn="0" w:lastRowLastColumn="0"/>
            <w:tcW w:w="125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A2DF50C" w14:textId="77777777" w:rsidR="002A0EA6" w:rsidRPr="004357E2" w:rsidRDefault="002A0EA6" w:rsidP="002A0EA6">
            <w:pPr>
              <w:numPr>
                <w:ilvl w:val="0"/>
                <w:numId w:val="14"/>
              </w:numPr>
              <w:contextualSpacing/>
              <w:jc w:val="left"/>
              <w:rPr>
                <w:rFonts w:eastAsia="MS Gothic" w:cs="Calibri"/>
              </w:rPr>
            </w:pPr>
          </w:p>
        </w:tc>
        <w:tc>
          <w:tcPr>
            <w:tcW w:w="3870"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hideMark/>
          </w:tcPr>
          <w:p w14:paraId="701E9E21" w14:textId="7CC892F3" w:rsidR="002A0EA6" w:rsidRPr="004357E2" w:rsidRDefault="00FD3513" w:rsidP="002A0EA6">
            <w:pPr>
              <w:jc w:val="left"/>
              <w:cnfStyle w:val="000000000000" w:firstRow="0" w:lastRow="0" w:firstColumn="0" w:lastColumn="0" w:oddVBand="0" w:evenVBand="0" w:oddHBand="0" w:evenHBand="0" w:firstRowFirstColumn="0" w:firstRowLastColumn="0" w:lastRowFirstColumn="0" w:lastRowLastColumn="0"/>
              <w:rPr>
                <w:rFonts w:eastAsia="MS Gothic" w:cs="Calibri"/>
                <w:b/>
                <w:bCs/>
                <w:sz w:val="18"/>
                <w:szCs w:val="18"/>
              </w:rPr>
            </w:pPr>
            <w:r w:rsidRPr="004357E2">
              <w:rPr>
                <w:rFonts w:eastAsia="MS Gothic" w:cs="Calibri"/>
                <w:b/>
                <w:bCs/>
                <w:sz w:val="18"/>
                <w:szCs w:val="18"/>
              </w:rPr>
              <w:t>Adequacy</w:t>
            </w:r>
            <w:r>
              <w:rPr>
                <w:rFonts w:eastAsia="MS Gothic" w:cs="Calibri"/>
                <w:b/>
                <w:bCs/>
                <w:sz w:val="18"/>
                <w:szCs w:val="18"/>
              </w:rPr>
              <w:t xml:space="preserve"> and effectiveness</w:t>
            </w:r>
            <w:r w:rsidRPr="004357E2">
              <w:rPr>
                <w:rFonts w:eastAsia="MS Gothic" w:cs="Calibri"/>
                <w:b/>
                <w:bCs/>
                <w:sz w:val="18"/>
                <w:szCs w:val="18"/>
              </w:rPr>
              <w:t xml:space="preserve"> of alternative sanctions</w:t>
            </w:r>
            <w:r>
              <w:rPr>
                <w:rFonts w:eastAsia="MS Gothic" w:cs="Calibri"/>
                <w:b/>
                <w:bCs/>
                <w:sz w:val="18"/>
                <w:szCs w:val="18"/>
              </w:rPr>
              <w:t xml:space="preserve"> to deter such conduct in the future by the employee or others.</w:t>
            </w:r>
          </w:p>
        </w:tc>
        <w:tc>
          <w:tcPr>
            <w:tcW w:w="4225" w:type="dxa"/>
            <w:tc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tcBorders>
            <w:vAlign w:val="center"/>
          </w:tcPr>
          <w:p w14:paraId="1D604EEF" w14:textId="3B2FA1C1" w:rsidR="002A0EA6" w:rsidRPr="004357E2" w:rsidRDefault="002A0EA6"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The agency previously verbally counseled the employee on [Date</w:t>
            </w:r>
            <w:proofErr w:type="gramStart"/>
            <w:r>
              <w:rPr>
                <w:rFonts w:eastAsia="MS Gothic" w:cs="Calibri"/>
                <w:sz w:val="18"/>
                <w:szCs w:val="18"/>
              </w:rPr>
              <w:t>], and</w:t>
            </w:r>
            <w:proofErr w:type="gramEnd"/>
            <w:r>
              <w:rPr>
                <w:rFonts w:eastAsia="MS Gothic" w:cs="Calibri"/>
                <w:sz w:val="18"/>
                <w:szCs w:val="18"/>
              </w:rPr>
              <w:t xml:space="preserve"> suspended the employee on [Date] for a second violation. Both are lesser sanctions than currently proposed. The employee’s continued noncompliance is indicative that progressively severe sanctions are warranted.</w:t>
            </w:r>
          </w:p>
          <w:p w14:paraId="12C0F294" w14:textId="2A64D12D" w:rsidR="002A0EA6" w:rsidRPr="004357E2" w:rsidRDefault="00873CB7" w:rsidP="006E2073">
            <w:pPr>
              <w:spacing w:before="120" w:after="120"/>
              <w:jc w:val="left"/>
              <w:cnfStyle w:val="000000000000" w:firstRow="0" w:lastRow="0" w:firstColumn="0" w:lastColumn="0" w:oddVBand="0" w:evenVBand="0" w:oddHBand="0" w:evenHBand="0" w:firstRowFirstColumn="0" w:firstRowLastColumn="0" w:lastRowFirstColumn="0" w:lastRowLastColumn="0"/>
              <w:rPr>
                <w:rFonts w:eastAsia="MS Gothic" w:cs="Calibri"/>
                <w:sz w:val="18"/>
                <w:szCs w:val="18"/>
              </w:rPr>
            </w:pPr>
            <w:r>
              <w:rPr>
                <w:rFonts w:eastAsia="MS Gothic" w:cs="Calibri"/>
                <w:sz w:val="18"/>
                <w:szCs w:val="18"/>
              </w:rPr>
              <w:t xml:space="preserve">This factor is considered: </w:t>
            </w:r>
            <w:sdt>
              <w:sdtPr>
                <w:rPr>
                  <w:rFonts w:eastAsia="MS Gothic" w:cs="Calibri"/>
                  <w:sz w:val="18"/>
                  <w:szCs w:val="18"/>
                </w:rPr>
                <w:alias w:val="Ranking"/>
                <w:tag w:val="FactorRank"/>
                <w:id w:val="2059048510"/>
                <w:placeholder>
                  <w:docPart w:val="2DE2F3BD69D34EA2B709CE5F02CD93D9"/>
                </w:placeholder>
                <w:showingPlcHdr/>
                <w:comboBox>
                  <w:listItem w:value="Choose an item."/>
                  <w:listItem w:displayText="Aggravating" w:value="Aggravating"/>
                  <w:listItem w:displayText="Mitigating" w:value="Mitigating"/>
                  <w:listItem w:displayText="Neutral" w:value="Neutral"/>
                </w:comboBox>
              </w:sdtPr>
              <w:sdtEndPr/>
              <w:sdtContent>
                <w:r w:rsidR="005F7478">
                  <w:rPr>
                    <w:rStyle w:val="PlaceholderText"/>
                  </w:rPr>
                  <w:t>Choose an item.</w:t>
                </w:r>
              </w:sdtContent>
            </w:sdt>
          </w:p>
        </w:tc>
      </w:tr>
    </w:tbl>
    <w:p w14:paraId="25EFB9EE" w14:textId="77777777" w:rsidR="00A04C3F" w:rsidRPr="00D811BA" w:rsidRDefault="00A04C3F" w:rsidP="009C040C">
      <w:pPr>
        <w:rPr>
          <w:rFonts w:eastAsiaTheme="majorEastAsia"/>
        </w:rPr>
      </w:pPr>
    </w:p>
    <w:sectPr w:rsidR="00A04C3F" w:rsidRPr="00D811BA" w:rsidSect="00AE40F7">
      <w:footerReference w:type="first" r:id="rId12"/>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68D2A" w14:textId="77777777" w:rsidR="006F4255" w:rsidRDefault="006F4255" w:rsidP="00BF6093">
      <w:r>
        <w:separator/>
      </w:r>
    </w:p>
    <w:p w14:paraId="394266F0" w14:textId="77777777" w:rsidR="006F4255" w:rsidRDefault="006F4255" w:rsidP="00BF6093"/>
    <w:p w14:paraId="4373E77E" w14:textId="77777777" w:rsidR="006F4255" w:rsidRDefault="006F4255" w:rsidP="00BF6093"/>
  </w:endnote>
  <w:endnote w:type="continuationSeparator" w:id="0">
    <w:p w14:paraId="0DC49205" w14:textId="77777777" w:rsidR="006F4255" w:rsidRDefault="006F4255" w:rsidP="00BF6093">
      <w:r>
        <w:continuationSeparator/>
      </w:r>
    </w:p>
    <w:p w14:paraId="492275A6" w14:textId="77777777" w:rsidR="006F4255" w:rsidRDefault="006F4255" w:rsidP="00BF6093"/>
    <w:p w14:paraId="4A08451C" w14:textId="77777777" w:rsidR="006F4255" w:rsidRDefault="006F4255" w:rsidP="00BF6093"/>
  </w:endnote>
  <w:endnote w:type="continuationNotice" w:id="1">
    <w:p w14:paraId="2E255162" w14:textId="77777777" w:rsidR="006F4255" w:rsidRDefault="006F42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6BA99" w14:textId="3036ADEB" w:rsidR="00AE40F7" w:rsidRDefault="00E24973" w:rsidP="00C2287D">
    <w:pPr>
      <w:pStyle w:val="Footer"/>
      <w:tabs>
        <w:tab w:val="clear" w:pos="8640"/>
        <w:tab w:val="right" w:pos="9360"/>
      </w:tabs>
    </w:pPr>
    <w:r>
      <w:tab/>
      <w:t>[Agency Address]</w:t>
    </w:r>
    <w:r>
      <w:tab/>
    </w:r>
    <w:r w:rsidR="00AE40F7">
      <w:fldChar w:fldCharType="begin"/>
    </w:r>
    <w:r w:rsidR="00AE40F7">
      <w:instrText xml:space="preserve"> PAGE   \* MERGEFORMAT </w:instrText>
    </w:r>
    <w:r w:rsidR="00AE40F7">
      <w:fldChar w:fldCharType="separate"/>
    </w:r>
    <w:r w:rsidR="00AE40F7">
      <w:t>1</w:t>
    </w:r>
    <w:r w:rsidR="00AE40F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48D8B" w14:textId="5A4C5C58" w:rsidR="00AE40F7" w:rsidRDefault="00E24973" w:rsidP="00C2287D">
    <w:pPr>
      <w:pStyle w:val="Footer"/>
      <w:jc w:val="center"/>
    </w:pPr>
    <w:r>
      <w:t>[Agency Addres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06FD" w14:textId="76FAAF82" w:rsidR="00DA68C4" w:rsidRDefault="00E24973" w:rsidP="00C2287D">
    <w:pPr>
      <w:pStyle w:val="Footer"/>
      <w:tabs>
        <w:tab w:val="clear" w:pos="8640"/>
        <w:tab w:val="right" w:pos="9360"/>
      </w:tabs>
    </w:pPr>
    <w:r>
      <w:tab/>
      <w:t>[Agency Address]</w:t>
    </w:r>
    <w:r>
      <w:tab/>
    </w:r>
    <w:r w:rsidR="00AE40F7">
      <w:fldChar w:fldCharType="begin"/>
    </w:r>
    <w:r w:rsidR="00AE40F7">
      <w:instrText xml:space="preserve"> PAGE   \* MERGEFORMAT </w:instrText>
    </w:r>
    <w:r w:rsidR="00AE40F7">
      <w:fldChar w:fldCharType="separate"/>
    </w:r>
    <w:r w:rsidR="00AE40F7">
      <w:t>1</w:t>
    </w:r>
    <w:r w:rsidR="00AE40F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7AA9B" w14:textId="77777777" w:rsidR="006F4255" w:rsidRDefault="006F4255" w:rsidP="00BF6093">
      <w:r>
        <w:separator/>
      </w:r>
    </w:p>
    <w:p w14:paraId="0BD8DC72" w14:textId="77777777" w:rsidR="006F4255" w:rsidRDefault="006F4255" w:rsidP="00BF6093"/>
    <w:p w14:paraId="198DB69E" w14:textId="77777777" w:rsidR="006F4255" w:rsidRDefault="006F4255" w:rsidP="00BF6093"/>
  </w:footnote>
  <w:footnote w:type="continuationSeparator" w:id="0">
    <w:p w14:paraId="57136B60" w14:textId="77777777" w:rsidR="006F4255" w:rsidRDefault="006F4255" w:rsidP="00BF6093">
      <w:r>
        <w:continuationSeparator/>
      </w:r>
    </w:p>
    <w:p w14:paraId="1F0B18B8" w14:textId="77777777" w:rsidR="006F4255" w:rsidRDefault="006F4255" w:rsidP="00BF6093"/>
    <w:p w14:paraId="07C01254" w14:textId="77777777" w:rsidR="006F4255" w:rsidRDefault="006F4255" w:rsidP="00BF6093"/>
  </w:footnote>
  <w:footnote w:type="continuationNotice" w:id="1">
    <w:p w14:paraId="06F43611" w14:textId="77777777" w:rsidR="006F4255" w:rsidRDefault="006F425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10EAF" w14:textId="660DFA23" w:rsidR="00DA68C4" w:rsidRDefault="00AE40F7" w:rsidP="00AE40F7">
    <w:pPr>
      <w:pStyle w:val="Header"/>
      <w:jc w:val="center"/>
    </w:pPr>
    <w:r>
      <w:t>[USE AGENCY LETTERHEAD]</w:t>
    </w:r>
  </w:p>
  <w:p w14:paraId="200D22F9" w14:textId="77777777" w:rsidR="00DA68C4" w:rsidRDefault="00DA68C4" w:rsidP="00BF609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C6E51" w14:textId="594C4054" w:rsidR="00773EAD" w:rsidRDefault="00773EAD" w:rsidP="00773EAD">
    <w:pPr>
      <w:pStyle w:val="Header"/>
      <w:jc w:val="center"/>
    </w:pPr>
    <w:r>
      <w:t>[USE AGENCY LETTER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60A2B"/>
    <w:multiLevelType w:val="hybridMultilevel"/>
    <w:tmpl w:val="95766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67806"/>
    <w:multiLevelType w:val="hybridMultilevel"/>
    <w:tmpl w:val="9F76FD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61A36"/>
    <w:multiLevelType w:val="hybridMultilevel"/>
    <w:tmpl w:val="6B6EFAC0"/>
    <w:lvl w:ilvl="0" w:tplc="418C10C0">
      <w:start w:val="1"/>
      <w:numFmt w:val="bullet"/>
      <w:lvlText w:val=""/>
      <w:lvlJc w:val="left"/>
      <w:pPr>
        <w:ind w:left="1440" w:hanging="360"/>
      </w:pPr>
      <w:rPr>
        <w:rFonts w:ascii="Symbol" w:hAnsi="Symbol" w:hint="default"/>
        <w:color w:val="C42423"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D81663"/>
    <w:multiLevelType w:val="hybridMultilevel"/>
    <w:tmpl w:val="021417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84E81"/>
    <w:multiLevelType w:val="hybridMultilevel"/>
    <w:tmpl w:val="BEBAA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1607BD"/>
    <w:multiLevelType w:val="hybridMultilevel"/>
    <w:tmpl w:val="C59C8598"/>
    <w:lvl w:ilvl="0" w:tplc="934438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A416C6"/>
    <w:multiLevelType w:val="hybridMultilevel"/>
    <w:tmpl w:val="6110F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58797A"/>
    <w:multiLevelType w:val="hybridMultilevel"/>
    <w:tmpl w:val="39608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1FD1"/>
    <w:multiLevelType w:val="hybridMultilevel"/>
    <w:tmpl w:val="BA609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F0166B"/>
    <w:multiLevelType w:val="hybridMultilevel"/>
    <w:tmpl w:val="89FC08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251713"/>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66232931"/>
    <w:multiLevelType w:val="hybridMultilevel"/>
    <w:tmpl w:val="E7D21858"/>
    <w:lvl w:ilvl="0" w:tplc="8D14B460">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F0233A1"/>
    <w:multiLevelType w:val="hybridMultilevel"/>
    <w:tmpl w:val="CC209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6"/>
  </w:num>
  <w:num w:numId="4">
    <w:abstractNumId w:val="11"/>
  </w:num>
  <w:num w:numId="5">
    <w:abstractNumId w:val="0"/>
  </w:num>
  <w:num w:numId="6">
    <w:abstractNumId w:val="7"/>
  </w:num>
  <w:num w:numId="7">
    <w:abstractNumId w:val="4"/>
  </w:num>
  <w:num w:numId="8">
    <w:abstractNumId w:val="5"/>
  </w:num>
  <w:num w:numId="9">
    <w:abstractNumId w:val="1"/>
  </w:num>
  <w:num w:numId="10">
    <w:abstractNumId w:val="9"/>
  </w:num>
  <w:num w:numId="11">
    <w:abstractNumId w:val="8"/>
  </w:num>
  <w:num w:numId="12">
    <w:abstractNumId w:val="3"/>
  </w:num>
  <w:num w:numId="13">
    <w:abstractNumId w:val="12"/>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A1tLSwMDW3NDZV0lEKTi0uzszPAykwqgUAWcCMsywAAAA="/>
  </w:docVars>
  <w:rsids>
    <w:rsidRoot w:val="00BA43C7"/>
    <w:rsid w:val="00000512"/>
    <w:rsid w:val="00000FD0"/>
    <w:rsid w:val="00001AD5"/>
    <w:rsid w:val="000042AA"/>
    <w:rsid w:val="000057C8"/>
    <w:rsid w:val="000116B1"/>
    <w:rsid w:val="00014C34"/>
    <w:rsid w:val="00020352"/>
    <w:rsid w:val="000259B2"/>
    <w:rsid w:val="0003385F"/>
    <w:rsid w:val="00036CC4"/>
    <w:rsid w:val="000402EF"/>
    <w:rsid w:val="00042E25"/>
    <w:rsid w:val="00045049"/>
    <w:rsid w:val="000450AE"/>
    <w:rsid w:val="00045CB6"/>
    <w:rsid w:val="000469A1"/>
    <w:rsid w:val="000471A6"/>
    <w:rsid w:val="000500F3"/>
    <w:rsid w:val="00050E23"/>
    <w:rsid w:val="0005169A"/>
    <w:rsid w:val="00052851"/>
    <w:rsid w:val="00060D5F"/>
    <w:rsid w:val="00065724"/>
    <w:rsid w:val="00066D20"/>
    <w:rsid w:val="00067DDC"/>
    <w:rsid w:val="00070361"/>
    <w:rsid w:val="00070CD0"/>
    <w:rsid w:val="00070E79"/>
    <w:rsid w:val="00072EF7"/>
    <w:rsid w:val="00073C89"/>
    <w:rsid w:val="00075490"/>
    <w:rsid w:val="00075E98"/>
    <w:rsid w:val="000764C6"/>
    <w:rsid w:val="00076F05"/>
    <w:rsid w:val="00077FF7"/>
    <w:rsid w:val="00081849"/>
    <w:rsid w:val="00082CBC"/>
    <w:rsid w:val="00082D0B"/>
    <w:rsid w:val="0008405C"/>
    <w:rsid w:val="00084343"/>
    <w:rsid w:val="00090644"/>
    <w:rsid w:val="0009365C"/>
    <w:rsid w:val="00096C07"/>
    <w:rsid w:val="000A0859"/>
    <w:rsid w:val="000A0B5A"/>
    <w:rsid w:val="000A50D7"/>
    <w:rsid w:val="000A5D16"/>
    <w:rsid w:val="000A7F23"/>
    <w:rsid w:val="000B1F62"/>
    <w:rsid w:val="000B6729"/>
    <w:rsid w:val="000C7419"/>
    <w:rsid w:val="000D6919"/>
    <w:rsid w:val="000D7A85"/>
    <w:rsid w:val="000E0A33"/>
    <w:rsid w:val="000E0F6E"/>
    <w:rsid w:val="000E3A05"/>
    <w:rsid w:val="000E5753"/>
    <w:rsid w:val="000E690B"/>
    <w:rsid w:val="000F23AB"/>
    <w:rsid w:val="000F6DD9"/>
    <w:rsid w:val="0010121C"/>
    <w:rsid w:val="001024DA"/>
    <w:rsid w:val="001034B1"/>
    <w:rsid w:val="001046C6"/>
    <w:rsid w:val="00110394"/>
    <w:rsid w:val="00112AC1"/>
    <w:rsid w:val="00120C49"/>
    <w:rsid w:val="00122452"/>
    <w:rsid w:val="00124D8F"/>
    <w:rsid w:val="00126070"/>
    <w:rsid w:val="00126674"/>
    <w:rsid w:val="00127961"/>
    <w:rsid w:val="00143FF4"/>
    <w:rsid w:val="00145E71"/>
    <w:rsid w:val="00150B53"/>
    <w:rsid w:val="00160C3B"/>
    <w:rsid w:val="001616BD"/>
    <w:rsid w:val="0016277B"/>
    <w:rsid w:val="001644A1"/>
    <w:rsid w:val="00167434"/>
    <w:rsid w:val="00182B25"/>
    <w:rsid w:val="00183789"/>
    <w:rsid w:val="00185726"/>
    <w:rsid w:val="00195B08"/>
    <w:rsid w:val="001963AD"/>
    <w:rsid w:val="001A2BC0"/>
    <w:rsid w:val="001A40EB"/>
    <w:rsid w:val="001A5C2A"/>
    <w:rsid w:val="001A66D4"/>
    <w:rsid w:val="001B18D0"/>
    <w:rsid w:val="001B6C48"/>
    <w:rsid w:val="001C24DD"/>
    <w:rsid w:val="001C5B40"/>
    <w:rsid w:val="001C7894"/>
    <w:rsid w:val="001D2D08"/>
    <w:rsid w:val="001D3531"/>
    <w:rsid w:val="001D4C1C"/>
    <w:rsid w:val="001D5C90"/>
    <w:rsid w:val="001D69E8"/>
    <w:rsid w:val="001D76C5"/>
    <w:rsid w:val="001E1D73"/>
    <w:rsid w:val="001E492A"/>
    <w:rsid w:val="001E60DA"/>
    <w:rsid w:val="001E7123"/>
    <w:rsid w:val="001E7691"/>
    <w:rsid w:val="001F1688"/>
    <w:rsid w:val="001F1982"/>
    <w:rsid w:val="001F61CB"/>
    <w:rsid w:val="002014A7"/>
    <w:rsid w:val="002072CB"/>
    <w:rsid w:val="002074BC"/>
    <w:rsid w:val="0021167F"/>
    <w:rsid w:val="002147A0"/>
    <w:rsid w:val="00214B42"/>
    <w:rsid w:val="002156F6"/>
    <w:rsid w:val="00220EF9"/>
    <w:rsid w:val="002230D2"/>
    <w:rsid w:val="002255DA"/>
    <w:rsid w:val="0023136D"/>
    <w:rsid w:val="00231CCB"/>
    <w:rsid w:val="00240D24"/>
    <w:rsid w:val="00242B60"/>
    <w:rsid w:val="002447F5"/>
    <w:rsid w:val="00250224"/>
    <w:rsid w:val="002520DC"/>
    <w:rsid w:val="00252985"/>
    <w:rsid w:val="002573CB"/>
    <w:rsid w:val="00261EA4"/>
    <w:rsid w:val="0026682A"/>
    <w:rsid w:val="002669BB"/>
    <w:rsid w:val="002759E6"/>
    <w:rsid w:val="00276BA7"/>
    <w:rsid w:val="00277D1F"/>
    <w:rsid w:val="002800BE"/>
    <w:rsid w:val="00284366"/>
    <w:rsid w:val="00284BBA"/>
    <w:rsid w:val="00286AA4"/>
    <w:rsid w:val="00291A8F"/>
    <w:rsid w:val="002936EE"/>
    <w:rsid w:val="00295F7A"/>
    <w:rsid w:val="002A0EA6"/>
    <w:rsid w:val="002A1116"/>
    <w:rsid w:val="002A139C"/>
    <w:rsid w:val="002A333C"/>
    <w:rsid w:val="002A347C"/>
    <w:rsid w:val="002A50BF"/>
    <w:rsid w:val="002A7D7F"/>
    <w:rsid w:val="002B1776"/>
    <w:rsid w:val="002B43B5"/>
    <w:rsid w:val="002B46D6"/>
    <w:rsid w:val="002C1244"/>
    <w:rsid w:val="002C21DB"/>
    <w:rsid w:val="002C558C"/>
    <w:rsid w:val="002C5D28"/>
    <w:rsid w:val="002C6674"/>
    <w:rsid w:val="002D0FC9"/>
    <w:rsid w:val="002D3906"/>
    <w:rsid w:val="002D4ED7"/>
    <w:rsid w:val="002D5CD4"/>
    <w:rsid w:val="002E15AE"/>
    <w:rsid w:val="002E7A82"/>
    <w:rsid w:val="002F1C1C"/>
    <w:rsid w:val="00301FB5"/>
    <w:rsid w:val="00314F7C"/>
    <w:rsid w:val="0032617B"/>
    <w:rsid w:val="00327A0C"/>
    <w:rsid w:val="00340DB6"/>
    <w:rsid w:val="003444B9"/>
    <w:rsid w:val="00344564"/>
    <w:rsid w:val="00344DDE"/>
    <w:rsid w:val="00345FD7"/>
    <w:rsid w:val="00351BF2"/>
    <w:rsid w:val="00352B60"/>
    <w:rsid w:val="00354B28"/>
    <w:rsid w:val="00355AB7"/>
    <w:rsid w:val="00360EC0"/>
    <w:rsid w:val="00363EE3"/>
    <w:rsid w:val="00363F99"/>
    <w:rsid w:val="003647ED"/>
    <w:rsid w:val="00365EF7"/>
    <w:rsid w:val="00367FB8"/>
    <w:rsid w:val="003737AD"/>
    <w:rsid w:val="00374EB7"/>
    <w:rsid w:val="003754EB"/>
    <w:rsid w:val="003755B5"/>
    <w:rsid w:val="00375AA5"/>
    <w:rsid w:val="00381494"/>
    <w:rsid w:val="0039289C"/>
    <w:rsid w:val="0039584C"/>
    <w:rsid w:val="003973FE"/>
    <w:rsid w:val="003A0DD0"/>
    <w:rsid w:val="003A5316"/>
    <w:rsid w:val="003A54F0"/>
    <w:rsid w:val="003A5D9B"/>
    <w:rsid w:val="003A6572"/>
    <w:rsid w:val="003B3128"/>
    <w:rsid w:val="003C3925"/>
    <w:rsid w:val="003C393C"/>
    <w:rsid w:val="003C3AC6"/>
    <w:rsid w:val="003C5EE8"/>
    <w:rsid w:val="003C5F32"/>
    <w:rsid w:val="003D0688"/>
    <w:rsid w:val="003D1131"/>
    <w:rsid w:val="003D6393"/>
    <w:rsid w:val="003D7348"/>
    <w:rsid w:val="003D7C64"/>
    <w:rsid w:val="003E4B78"/>
    <w:rsid w:val="003E57AE"/>
    <w:rsid w:val="003E74E3"/>
    <w:rsid w:val="003F00D6"/>
    <w:rsid w:val="003F02FD"/>
    <w:rsid w:val="003F21B9"/>
    <w:rsid w:val="003F3E69"/>
    <w:rsid w:val="00402035"/>
    <w:rsid w:val="00406CD4"/>
    <w:rsid w:val="00413ECC"/>
    <w:rsid w:val="00424875"/>
    <w:rsid w:val="00445C46"/>
    <w:rsid w:val="0045145F"/>
    <w:rsid w:val="00451CA9"/>
    <w:rsid w:val="0045465A"/>
    <w:rsid w:val="00460F7B"/>
    <w:rsid w:val="004726A3"/>
    <w:rsid w:val="004768DD"/>
    <w:rsid w:val="004839C8"/>
    <w:rsid w:val="0049244B"/>
    <w:rsid w:val="004975CB"/>
    <w:rsid w:val="004A0050"/>
    <w:rsid w:val="004A2229"/>
    <w:rsid w:val="004A2A67"/>
    <w:rsid w:val="004B24CB"/>
    <w:rsid w:val="004C2DA9"/>
    <w:rsid w:val="004D202C"/>
    <w:rsid w:val="004E1B3B"/>
    <w:rsid w:val="004E247C"/>
    <w:rsid w:val="004E4850"/>
    <w:rsid w:val="004E5947"/>
    <w:rsid w:val="004E767A"/>
    <w:rsid w:val="004F5C4A"/>
    <w:rsid w:val="005002A0"/>
    <w:rsid w:val="00507712"/>
    <w:rsid w:val="00507BE8"/>
    <w:rsid w:val="00516B80"/>
    <w:rsid w:val="00521240"/>
    <w:rsid w:val="00527CAB"/>
    <w:rsid w:val="005307CE"/>
    <w:rsid w:val="005358A9"/>
    <w:rsid w:val="00536D8F"/>
    <w:rsid w:val="00540B59"/>
    <w:rsid w:val="00551A78"/>
    <w:rsid w:val="00561873"/>
    <w:rsid w:val="005661A9"/>
    <w:rsid w:val="005668EB"/>
    <w:rsid w:val="00567397"/>
    <w:rsid w:val="00570820"/>
    <w:rsid w:val="00573E35"/>
    <w:rsid w:val="00580EE7"/>
    <w:rsid w:val="00584389"/>
    <w:rsid w:val="005861A7"/>
    <w:rsid w:val="0058799D"/>
    <w:rsid w:val="005924ED"/>
    <w:rsid w:val="00593B80"/>
    <w:rsid w:val="00594B06"/>
    <w:rsid w:val="00595BFA"/>
    <w:rsid w:val="0059627D"/>
    <w:rsid w:val="005A0037"/>
    <w:rsid w:val="005A01E2"/>
    <w:rsid w:val="005A2470"/>
    <w:rsid w:val="005A253F"/>
    <w:rsid w:val="005B5E64"/>
    <w:rsid w:val="005B7E92"/>
    <w:rsid w:val="005C0E9F"/>
    <w:rsid w:val="005C6C25"/>
    <w:rsid w:val="005D1B62"/>
    <w:rsid w:val="005D768F"/>
    <w:rsid w:val="005D7E8F"/>
    <w:rsid w:val="005E0025"/>
    <w:rsid w:val="005E5A85"/>
    <w:rsid w:val="005E6243"/>
    <w:rsid w:val="005F466B"/>
    <w:rsid w:val="005F7478"/>
    <w:rsid w:val="005F796A"/>
    <w:rsid w:val="00601B61"/>
    <w:rsid w:val="006025D4"/>
    <w:rsid w:val="00604064"/>
    <w:rsid w:val="00606A7B"/>
    <w:rsid w:val="00611511"/>
    <w:rsid w:val="00614524"/>
    <w:rsid w:val="006150A2"/>
    <w:rsid w:val="0061735A"/>
    <w:rsid w:val="00621C26"/>
    <w:rsid w:val="00623584"/>
    <w:rsid w:val="0062474E"/>
    <w:rsid w:val="00625FC6"/>
    <w:rsid w:val="006266D5"/>
    <w:rsid w:val="00632430"/>
    <w:rsid w:val="0063375F"/>
    <w:rsid w:val="0064044D"/>
    <w:rsid w:val="00643A95"/>
    <w:rsid w:val="0065238F"/>
    <w:rsid w:val="00654859"/>
    <w:rsid w:val="00655D7E"/>
    <w:rsid w:val="00656B39"/>
    <w:rsid w:val="006605C5"/>
    <w:rsid w:val="00660DCE"/>
    <w:rsid w:val="006628F1"/>
    <w:rsid w:val="00672F92"/>
    <w:rsid w:val="00673D30"/>
    <w:rsid w:val="00673E44"/>
    <w:rsid w:val="00676904"/>
    <w:rsid w:val="0067704C"/>
    <w:rsid w:val="0068208B"/>
    <w:rsid w:val="006820A1"/>
    <w:rsid w:val="006839ED"/>
    <w:rsid w:val="00685553"/>
    <w:rsid w:val="00690A91"/>
    <w:rsid w:val="0069261A"/>
    <w:rsid w:val="00694C2F"/>
    <w:rsid w:val="00695B41"/>
    <w:rsid w:val="006A1D3B"/>
    <w:rsid w:val="006A2DC4"/>
    <w:rsid w:val="006A3EE0"/>
    <w:rsid w:val="006A426F"/>
    <w:rsid w:val="006A5A94"/>
    <w:rsid w:val="006B414D"/>
    <w:rsid w:val="006B520A"/>
    <w:rsid w:val="006C04D6"/>
    <w:rsid w:val="006C4701"/>
    <w:rsid w:val="006C4DE4"/>
    <w:rsid w:val="006D0F3C"/>
    <w:rsid w:val="006D2440"/>
    <w:rsid w:val="006E2073"/>
    <w:rsid w:val="006E3B68"/>
    <w:rsid w:val="006E4CB2"/>
    <w:rsid w:val="006E5F53"/>
    <w:rsid w:val="006E709C"/>
    <w:rsid w:val="006F008E"/>
    <w:rsid w:val="006F0CD0"/>
    <w:rsid w:val="006F22BF"/>
    <w:rsid w:val="006F22C1"/>
    <w:rsid w:val="006F2E85"/>
    <w:rsid w:val="006F4255"/>
    <w:rsid w:val="00701BF7"/>
    <w:rsid w:val="007049BF"/>
    <w:rsid w:val="00707AED"/>
    <w:rsid w:val="00707D28"/>
    <w:rsid w:val="00712F3D"/>
    <w:rsid w:val="0071372E"/>
    <w:rsid w:val="00720C74"/>
    <w:rsid w:val="00723169"/>
    <w:rsid w:val="00730BFD"/>
    <w:rsid w:val="007311F1"/>
    <w:rsid w:val="00735226"/>
    <w:rsid w:val="00735886"/>
    <w:rsid w:val="00745BAB"/>
    <w:rsid w:val="00746481"/>
    <w:rsid w:val="00756471"/>
    <w:rsid w:val="0075766A"/>
    <w:rsid w:val="00761F20"/>
    <w:rsid w:val="007639A9"/>
    <w:rsid w:val="00765135"/>
    <w:rsid w:val="00765942"/>
    <w:rsid w:val="007668E7"/>
    <w:rsid w:val="00766BE2"/>
    <w:rsid w:val="00767660"/>
    <w:rsid w:val="00773EAD"/>
    <w:rsid w:val="00774646"/>
    <w:rsid w:val="007816FF"/>
    <w:rsid w:val="007819CC"/>
    <w:rsid w:val="007849B7"/>
    <w:rsid w:val="0079173A"/>
    <w:rsid w:val="007919F7"/>
    <w:rsid w:val="00794E28"/>
    <w:rsid w:val="00795890"/>
    <w:rsid w:val="007A0BB1"/>
    <w:rsid w:val="007A116B"/>
    <w:rsid w:val="007A5760"/>
    <w:rsid w:val="007A6618"/>
    <w:rsid w:val="007A7CEC"/>
    <w:rsid w:val="007B10F9"/>
    <w:rsid w:val="007B6942"/>
    <w:rsid w:val="007C4788"/>
    <w:rsid w:val="007C6B0D"/>
    <w:rsid w:val="007D386D"/>
    <w:rsid w:val="007D46B5"/>
    <w:rsid w:val="007E0B0A"/>
    <w:rsid w:val="007E14F5"/>
    <w:rsid w:val="007E480F"/>
    <w:rsid w:val="007E4CC9"/>
    <w:rsid w:val="007E5820"/>
    <w:rsid w:val="007F1264"/>
    <w:rsid w:val="00800A22"/>
    <w:rsid w:val="00802C7F"/>
    <w:rsid w:val="00806579"/>
    <w:rsid w:val="008068AB"/>
    <w:rsid w:val="00806AB9"/>
    <w:rsid w:val="00812AB6"/>
    <w:rsid w:val="008133C0"/>
    <w:rsid w:val="00817DC8"/>
    <w:rsid w:val="0082040A"/>
    <w:rsid w:val="0082047E"/>
    <w:rsid w:val="008268F1"/>
    <w:rsid w:val="00826952"/>
    <w:rsid w:val="00833528"/>
    <w:rsid w:val="00835E80"/>
    <w:rsid w:val="00836986"/>
    <w:rsid w:val="008401D4"/>
    <w:rsid w:val="00842861"/>
    <w:rsid w:val="00843B5C"/>
    <w:rsid w:val="00845BD5"/>
    <w:rsid w:val="00845C9B"/>
    <w:rsid w:val="0084637B"/>
    <w:rsid w:val="00850034"/>
    <w:rsid w:val="0085133E"/>
    <w:rsid w:val="0085297C"/>
    <w:rsid w:val="0085493C"/>
    <w:rsid w:val="008703FF"/>
    <w:rsid w:val="00870667"/>
    <w:rsid w:val="008712D4"/>
    <w:rsid w:val="00873CB7"/>
    <w:rsid w:val="0087527B"/>
    <w:rsid w:val="00882660"/>
    <w:rsid w:val="0088669A"/>
    <w:rsid w:val="00886B52"/>
    <w:rsid w:val="00887D49"/>
    <w:rsid w:val="0089166E"/>
    <w:rsid w:val="0089451C"/>
    <w:rsid w:val="008A0393"/>
    <w:rsid w:val="008A6B54"/>
    <w:rsid w:val="008B0EAC"/>
    <w:rsid w:val="008B6B09"/>
    <w:rsid w:val="008C6E0F"/>
    <w:rsid w:val="008D2934"/>
    <w:rsid w:val="008D42D2"/>
    <w:rsid w:val="008D71C8"/>
    <w:rsid w:val="008D7989"/>
    <w:rsid w:val="008E57CA"/>
    <w:rsid w:val="008E62B6"/>
    <w:rsid w:val="008F41E1"/>
    <w:rsid w:val="00900971"/>
    <w:rsid w:val="00902EE8"/>
    <w:rsid w:val="00903216"/>
    <w:rsid w:val="00912186"/>
    <w:rsid w:val="009141FB"/>
    <w:rsid w:val="00915910"/>
    <w:rsid w:val="00920368"/>
    <w:rsid w:val="00920F81"/>
    <w:rsid w:val="009334CF"/>
    <w:rsid w:val="00935219"/>
    <w:rsid w:val="009364E6"/>
    <w:rsid w:val="00937314"/>
    <w:rsid w:val="00937707"/>
    <w:rsid w:val="009449C2"/>
    <w:rsid w:val="0095272B"/>
    <w:rsid w:val="00957D92"/>
    <w:rsid w:val="00960AC1"/>
    <w:rsid w:val="00963DA3"/>
    <w:rsid w:val="0096799D"/>
    <w:rsid w:val="00967E9C"/>
    <w:rsid w:val="00970B51"/>
    <w:rsid w:val="00970D3C"/>
    <w:rsid w:val="009766BF"/>
    <w:rsid w:val="00980C14"/>
    <w:rsid w:val="009823F2"/>
    <w:rsid w:val="0098247E"/>
    <w:rsid w:val="00983618"/>
    <w:rsid w:val="0098571E"/>
    <w:rsid w:val="00986AAC"/>
    <w:rsid w:val="0099113C"/>
    <w:rsid w:val="00993A72"/>
    <w:rsid w:val="00993CB4"/>
    <w:rsid w:val="0099655B"/>
    <w:rsid w:val="009A02BE"/>
    <w:rsid w:val="009A1E06"/>
    <w:rsid w:val="009A2630"/>
    <w:rsid w:val="009A5CB6"/>
    <w:rsid w:val="009A7F36"/>
    <w:rsid w:val="009B00AF"/>
    <w:rsid w:val="009B61CB"/>
    <w:rsid w:val="009B660F"/>
    <w:rsid w:val="009C040C"/>
    <w:rsid w:val="009C3B22"/>
    <w:rsid w:val="009C5906"/>
    <w:rsid w:val="009C6603"/>
    <w:rsid w:val="009D1ED1"/>
    <w:rsid w:val="009D433A"/>
    <w:rsid w:val="009D5831"/>
    <w:rsid w:val="009E2661"/>
    <w:rsid w:val="009E4516"/>
    <w:rsid w:val="009E62CF"/>
    <w:rsid w:val="009E63FE"/>
    <w:rsid w:val="009E68C8"/>
    <w:rsid w:val="009F0B01"/>
    <w:rsid w:val="00A01681"/>
    <w:rsid w:val="00A01D62"/>
    <w:rsid w:val="00A04C3F"/>
    <w:rsid w:val="00A17FD8"/>
    <w:rsid w:val="00A231C7"/>
    <w:rsid w:val="00A26DDA"/>
    <w:rsid w:val="00A30282"/>
    <w:rsid w:val="00A32E6D"/>
    <w:rsid w:val="00A50F4F"/>
    <w:rsid w:val="00A50F71"/>
    <w:rsid w:val="00A53D5B"/>
    <w:rsid w:val="00A55B7D"/>
    <w:rsid w:val="00A563B6"/>
    <w:rsid w:val="00A57EE6"/>
    <w:rsid w:val="00A57F29"/>
    <w:rsid w:val="00A6099B"/>
    <w:rsid w:val="00A6167E"/>
    <w:rsid w:val="00A638F8"/>
    <w:rsid w:val="00A662AD"/>
    <w:rsid w:val="00A7209B"/>
    <w:rsid w:val="00A73E0A"/>
    <w:rsid w:val="00A7414E"/>
    <w:rsid w:val="00A76F93"/>
    <w:rsid w:val="00A77416"/>
    <w:rsid w:val="00A81F20"/>
    <w:rsid w:val="00A82F73"/>
    <w:rsid w:val="00A8357C"/>
    <w:rsid w:val="00A96556"/>
    <w:rsid w:val="00AA2A01"/>
    <w:rsid w:val="00AA59B7"/>
    <w:rsid w:val="00AA6336"/>
    <w:rsid w:val="00AB00BB"/>
    <w:rsid w:val="00AB2ACF"/>
    <w:rsid w:val="00AB4F2D"/>
    <w:rsid w:val="00AB69D4"/>
    <w:rsid w:val="00AB7DF3"/>
    <w:rsid w:val="00AC241F"/>
    <w:rsid w:val="00AC44B3"/>
    <w:rsid w:val="00AD2014"/>
    <w:rsid w:val="00AD307D"/>
    <w:rsid w:val="00AD4841"/>
    <w:rsid w:val="00AD6830"/>
    <w:rsid w:val="00AE40F7"/>
    <w:rsid w:val="00AF1548"/>
    <w:rsid w:val="00AF432B"/>
    <w:rsid w:val="00B04082"/>
    <w:rsid w:val="00B069FE"/>
    <w:rsid w:val="00B073D9"/>
    <w:rsid w:val="00B11F01"/>
    <w:rsid w:val="00B21228"/>
    <w:rsid w:val="00B23507"/>
    <w:rsid w:val="00B24511"/>
    <w:rsid w:val="00B318F8"/>
    <w:rsid w:val="00B427C9"/>
    <w:rsid w:val="00B42D0B"/>
    <w:rsid w:val="00B4599D"/>
    <w:rsid w:val="00B505D3"/>
    <w:rsid w:val="00B50F0A"/>
    <w:rsid w:val="00B548D7"/>
    <w:rsid w:val="00B56361"/>
    <w:rsid w:val="00B57635"/>
    <w:rsid w:val="00B57A30"/>
    <w:rsid w:val="00B63379"/>
    <w:rsid w:val="00B640A1"/>
    <w:rsid w:val="00B65B6B"/>
    <w:rsid w:val="00B66F3D"/>
    <w:rsid w:val="00B72768"/>
    <w:rsid w:val="00B76B09"/>
    <w:rsid w:val="00B76F3B"/>
    <w:rsid w:val="00B815DE"/>
    <w:rsid w:val="00B82209"/>
    <w:rsid w:val="00B83222"/>
    <w:rsid w:val="00B86E95"/>
    <w:rsid w:val="00B87BFC"/>
    <w:rsid w:val="00B90A6B"/>
    <w:rsid w:val="00B920EF"/>
    <w:rsid w:val="00B93840"/>
    <w:rsid w:val="00B93D51"/>
    <w:rsid w:val="00B94BA6"/>
    <w:rsid w:val="00B94F46"/>
    <w:rsid w:val="00BA43C7"/>
    <w:rsid w:val="00BA69F2"/>
    <w:rsid w:val="00BA763C"/>
    <w:rsid w:val="00BA7B27"/>
    <w:rsid w:val="00BB0C86"/>
    <w:rsid w:val="00BB1E24"/>
    <w:rsid w:val="00BC3CD4"/>
    <w:rsid w:val="00BC76AE"/>
    <w:rsid w:val="00BD3D8F"/>
    <w:rsid w:val="00BE0350"/>
    <w:rsid w:val="00BE0B8C"/>
    <w:rsid w:val="00BE0D3D"/>
    <w:rsid w:val="00BE3EA5"/>
    <w:rsid w:val="00BE5EA3"/>
    <w:rsid w:val="00BE75CA"/>
    <w:rsid w:val="00BF6093"/>
    <w:rsid w:val="00C02AF1"/>
    <w:rsid w:val="00C03A97"/>
    <w:rsid w:val="00C03F88"/>
    <w:rsid w:val="00C05C58"/>
    <w:rsid w:val="00C0603C"/>
    <w:rsid w:val="00C10A55"/>
    <w:rsid w:val="00C112E7"/>
    <w:rsid w:val="00C15DD9"/>
    <w:rsid w:val="00C15E8E"/>
    <w:rsid w:val="00C16B2D"/>
    <w:rsid w:val="00C215A5"/>
    <w:rsid w:val="00C2287D"/>
    <w:rsid w:val="00C234CF"/>
    <w:rsid w:val="00C2709C"/>
    <w:rsid w:val="00C303B8"/>
    <w:rsid w:val="00C309EA"/>
    <w:rsid w:val="00C371CA"/>
    <w:rsid w:val="00C41AF7"/>
    <w:rsid w:val="00C55447"/>
    <w:rsid w:val="00C627CF"/>
    <w:rsid w:val="00C6318A"/>
    <w:rsid w:val="00C65646"/>
    <w:rsid w:val="00C672CF"/>
    <w:rsid w:val="00C67E9B"/>
    <w:rsid w:val="00C722AA"/>
    <w:rsid w:val="00C76E87"/>
    <w:rsid w:val="00C77137"/>
    <w:rsid w:val="00C829B1"/>
    <w:rsid w:val="00C82B02"/>
    <w:rsid w:val="00C84A6F"/>
    <w:rsid w:val="00C901BD"/>
    <w:rsid w:val="00C97BDE"/>
    <w:rsid w:val="00CA4BE8"/>
    <w:rsid w:val="00CA4CFA"/>
    <w:rsid w:val="00CA5645"/>
    <w:rsid w:val="00CA714A"/>
    <w:rsid w:val="00CB119A"/>
    <w:rsid w:val="00CB1676"/>
    <w:rsid w:val="00CB3FB7"/>
    <w:rsid w:val="00CB4A68"/>
    <w:rsid w:val="00CB5E88"/>
    <w:rsid w:val="00CC08F7"/>
    <w:rsid w:val="00CC11B1"/>
    <w:rsid w:val="00CC1686"/>
    <w:rsid w:val="00CC1940"/>
    <w:rsid w:val="00CC5896"/>
    <w:rsid w:val="00CD24F2"/>
    <w:rsid w:val="00CD3AA9"/>
    <w:rsid w:val="00CD4882"/>
    <w:rsid w:val="00CD5102"/>
    <w:rsid w:val="00CD5AA2"/>
    <w:rsid w:val="00CD64C4"/>
    <w:rsid w:val="00CD70C6"/>
    <w:rsid w:val="00CD70F1"/>
    <w:rsid w:val="00CE0DF8"/>
    <w:rsid w:val="00CE26BD"/>
    <w:rsid w:val="00CE296F"/>
    <w:rsid w:val="00CF64E8"/>
    <w:rsid w:val="00CF7910"/>
    <w:rsid w:val="00D018F9"/>
    <w:rsid w:val="00D0285A"/>
    <w:rsid w:val="00D0336C"/>
    <w:rsid w:val="00D06A62"/>
    <w:rsid w:val="00D105F2"/>
    <w:rsid w:val="00D116D3"/>
    <w:rsid w:val="00D124A4"/>
    <w:rsid w:val="00D147DC"/>
    <w:rsid w:val="00D17044"/>
    <w:rsid w:val="00D20443"/>
    <w:rsid w:val="00D2338D"/>
    <w:rsid w:val="00D254DC"/>
    <w:rsid w:val="00D26880"/>
    <w:rsid w:val="00D3077D"/>
    <w:rsid w:val="00D32A03"/>
    <w:rsid w:val="00D366C0"/>
    <w:rsid w:val="00D366FD"/>
    <w:rsid w:val="00D44CD0"/>
    <w:rsid w:val="00D457F9"/>
    <w:rsid w:val="00D459C6"/>
    <w:rsid w:val="00D505B0"/>
    <w:rsid w:val="00D54994"/>
    <w:rsid w:val="00D54E27"/>
    <w:rsid w:val="00D5550E"/>
    <w:rsid w:val="00D56152"/>
    <w:rsid w:val="00D578E2"/>
    <w:rsid w:val="00D610D3"/>
    <w:rsid w:val="00D61F4F"/>
    <w:rsid w:val="00D62FA6"/>
    <w:rsid w:val="00D701B4"/>
    <w:rsid w:val="00D70ABA"/>
    <w:rsid w:val="00D729E7"/>
    <w:rsid w:val="00D73CD5"/>
    <w:rsid w:val="00D7423B"/>
    <w:rsid w:val="00D75588"/>
    <w:rsid w:val="00D75EC0"/>
    <w:rsid w:val="00D762B6"/>
    <w:rsid w:val="00D7773F"/>
    <w:rsid w:val="00D77D39"/>
    <w:rsid w:val="00D811BA"/>
    <w:rsid w:val="00D854E5"/>
    <w:rsid w:val="00D86125"/>
    <w:rsid w:val="00D86329"/>
    <w:rsid w:val="00D86EDD"/>
    <w:rsid w:val="00D90D04"/>
    <w:rsid w:val="00D93CEB"/>
    <w:rsid w:val="00D969D7"/>
    <w:rsid w:val="00DA65C7"/>
    <w:rsid w:val="00DA68C4"/>
    <w:rsid w:val="00DA6DEB"/>
    <w:rsid w:val="00DA7E2B"/>
    <w:rsid w:val="00DB1757"/>
    <w:rsid w:val="00DB1C58"/>
    <w:rsid w:val="00DB404A"/>
    <w:rsid w:val="00DB4296"/>
    <w:rsid w:val="00DB62D5"/>
    <w:rsid w:val="00DB74E2"/>
    <w:rsid w:val="00DB799E"/>
    <w:rsid w:val="00DC7C69"/>
    <w:rsid w:val="00DD06D7"/>
    <w:rsid w:val="00DD2551"/>
    <w:rsid w:val="00DD335A"/>
    <w:rsid w:val="00DD5773"/>
    <w:rsid w:val="00DE0B94"/>
    <w:rsid w:val="00DE2E17"/>
    <w:rsid w:val="00DE3F28"/>
    <w:rsid w:val="00DE4421"/>
    <w:rsid w:val="00DE58F5"/>
    <w:rsid w:val="00DE5B77"/>
    <w:rsid w:val="00DE5CF5"/>
    <w:rsid w:val="00DE7008"/>
    <w:rsid w:val="00DF0DCA"/>
    <w:rsid w:val="00DF3FFB"/>
    <w:rsid w:val="00DF6A34"/>
    <w:rsid w:val="00DF7806"/>
    <w:rsid w:val="00E058BD"/>
    <w:rsid w:val="00E064A3"/>
    <w:rsid w:val="00E06778"/>
    <w:rsid w:val="00E11E60"/>
    <w:rsid w:val="00E13AF6"/>
    <w:rsid w:val="00E14037"/>
    <w:rsid w:val="00E1460A"/>
    <w:rsid w:val="00E15418"/>
    <w:rsid w:val="00E1578D"/>
    <w:rsid w:val="00E16F70"/>
    <w:rsid w:val="00E1799B"/>
    <w:rsid w:val="00E211D5"/>
    <w:rsid w:val="00E24973"/>
    <w:rsid w:val="00E33182"/>
    <w:rsid w:val="00E33A12"/>
    <w:rsid w:val="00E33AEA"/>
    <w:rsid w:val="00E351C2"/>
    <w:rsid w:val="00E35743"/>
    <w:rsid w:val="00E3744F"/>
    <w:rsid w:val="00E402DA"/>
    <w:rsid w:val="00E405EA"/>
    <w:rsid w:val="00E44536"/>
    <w:rsid w:val="00E51F13"/>
    <w:rsid w:val="00E5239E"/>
    <w:rsid w:val="00E54E90"/>
    <w:rsid w:val="00E550F9"/>
    <w:rsid w:val="00E55E70"/>
    <w:rsid w:val="00E56301"/>
    <w:rsid w:val="00E60158"/>
    <w:rsid w:val="00E601FD"/>
    <w:rsid w:val="00E6476B"/>
    <w:rsid w:val="00E661C6"/>
    <w:rsid w:val="00E707C3"/>
    <w:rsid w:val="00E7384A"/>
    <w:rsid w:val="00E744D7"/>
    <w:rsid w:val="00E74A33"/>
    <w:rsid w:val="00E757CB"/>
    <w:rsid w:val="00E769FA"/>
    <w:rsid w:val="00E81C20"/>
    <w:rsid w:val="00E84370"/>
    <w:rsid w:val="00E8638C"/>
    <w:rsid w:val="00E86BF7"/>
    <w:rsid w:val="00E92106"/>
    <w:rsid w:val="00E92D23"/>
    <w:rsid w:val="00E95380"/>
    <w:rsid w:val="00EC0658"/>
    <w:rsid w:val="00EC3530"/>
    <w:rsid w:val="00EC5969"/>
    <w:rsid w:val="00ED4D5C"/>
    <w:rsid w:val="00ED6A22"/>
    <w:rsid w:val="00ED760E"/>
    <w:rsid w:val="00ED7858"/>
    <w:rsid w:val="00EF22CF"/>
    <w:rsid w:val="00EF3CA7"/>
    <w:rsid w:val="00EF46B9"/>
    <w:rsid w:val="00EF657F"/>
    <w:rsid w:val="00EF65D5"/>
    <w:rsid w:val="00EF77B0"/>
    <w:rsid w:val="00EF7A83"/>
    <w:rsid w:val="00EF7E67"/>
    <w:rsid w:val="00F03664"/>
    <w:rsid w:val="00F046D8"/>
    <w:rsid w:val="00F11180"/>
    <w:rsid w:val="00F11592"/>
    <w:rsid w:val="00F15CF7"/>
    <w:rsid w:val="00F175EC"/>
    <w:rsid w:val="00F20270"/>
    <w:rsid w:val="00F20879"/>
    <w:rsid w:val="00F210FF"/>
    <w:rsid w:val="00F3151B"/>
    <w:rsid w:val="00F353D5"/>
    <w:rsid w:val="00F40034"/>
    <w:rsid w:val="00F4037D"/>
    <w:rsid w:val="00F43566"/>
    <w:rsid w:val="00F56F1D"/>
    <w:rsid w:val="00F62A1C"/>
    <w:rsid w:val="00F71C58"/>
    <w:rsid w:val="00F72576"/>
    <w:rsid w:val="00F7753D"/>
    <w:rsid w:val="00F87394"/>
    <w:rsid w:val="00F87C41"/>
    <w:rsid w:val="00F90E10"/>
    <w:rsid w:val="00F94965"/>
    <w:rsid w:val="00F94B62"/>
    <w:rsid w:val="00F95461"/>
    <w:rsid w:val="00FA0C2D"/>
    <w:rsid w:val="00FB01F6"/>
    <w:rsid w:val="00FB2D3A"/>
    <w:rsid w:val="00FB61A4"/>
    <w:rsid w:val="00FB6295"/>
    <w:rsid w:val="00FD3513"/>
    <w:rsid w:val="00FE6B1F"/>
    <w:rsid w:val="00FF1B5B"/>
    <w:rsid w:val="00FF38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6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11BA"/>
    <w:pPr>
      <w:spacing w:line="276" w:lineRule="auto"/>
      <w:jc w:val="both"/>
    </w:pPr>
    <w:rPr>
      <w:rFonts w:ascii="Century Gothic" w:hAnsi="Century Gothic" w:cstheme="minorHAnsi"/>
      <w:szCs w:val="24"/>
    </w:rPr>
  </w:style>
  <w:style w:type="paragraph" w:styleId="Heading1">
    <w:name w:val="heading 1"/>
    <w:basedOn w:val="Normal"/>
    <w:next w:val="Normal"/>
    <w:qFormat/>
    <w:rsid w:val="006B414D"/>
    <w:pPr>
      <w:keepNext/>
      <w:spacing w:line="23" w:lineRule="atLeast"/>
      <w:outlineLvl w:val="0"/>
    </w:pPr>
    <w:rPr>
      <w:b/>
      <w:color w:val="002B39" w:themeColor="accent2"/>
      <w:sz w:val="26"/>
      <w:szCs w:val="26"/>
    </w:rPr>
  </w:style>
  <w:style w:type="paragraph" w:styleId="Heading2">
    <w:name w:val="heading 2"/>
    <w:basedOn w:val="Normal"/>
    <w:next w:val="Normal"/>
    <w:qFormat/>
    <w:rsid w:val="006B414D"/>
    <w:pPr>
      <w:keepNext/>
      <w:outlineLvl w:val="1"/>
    </w:pPr>
    <w:rPr>
      <w:color w:val="002B39" w:themeColor="accent2"/>
      <w:sz w:val="24"/>
    </w:rPr>
  </w:style>
  <w:style w:type="paragraph" w:styleId="Heading3">
    <w:name w:val="heading 3"/>
    <w:basedOn w:val="Normal"/>
    <w:next w:val="Normal"/>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D7423B"/>
    <w:pPr>
      <w:tabs>
        <w:tab w:val="left" w:pos="1440"/>
      </w:tabs>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D2338D"/>
    <w:rPr>
      <w:rFonts w:ascii="Tahoma" w:hAnsi="Tahoma" w:cs="Tahoma"/>
      <w:sz w:val="16"/>
      <w:szCs w:val="16"/>
    </w:rPr>
  </w:style>
  <w:style w:type="character" w:customStyle="1" w:styleId="pslongeditbox1">
    <w:name w:val="pslongeditbox1"/>
    <w:rsid w:val="007A6618"/>
    <w:rPr>
      <w:rFonts w:ascii="Arial" w:hAnsi="Arial" w:cs="Arial" w:hint="default"/>
      <w:b w:val="0"/>
      <w:bCs w:val="0"/>
      <w:i w:val="0"/>
      <w:iCs w:val="0"/>
      <w:color w:val="000000"/>
      <w:sz w:val="18"/>
      <w:szCs w:val="18"/>
    </w:rPr>
  </w:style>
  <w:style w:type="character" w:customStyle="1" w:styleId="pslongeditbox">
    <w:name w:val="pslongeditbox"/>
    <w:basedOn w:val="DefaultParagraphFont"/>
    <w:rsid w:val="000B6729"/>
  </w:style>
  <w:style w:type="character" w:styleId="Hyperlink">
    <w:name w:val="Hyperlink"/>
    <w:uiPriority w:val="99"/>
    <w:rsid w:val="00AD2014"/>
    <w:rPr>
      <w:color w:val="0000FF"/>
      <w:u w:val="single"/>
    </w:rPr>
  </w:style>
  <w:style w:type="paragraph" w:styleId="NoSpacing">
    <w:name w:val="No Spacing"/>
    <w:uiPriority w:val="1"/>
    <w:qFormat/>
    <w:rsid w:val="002A50BF"/>
    <w:rPr>
      <w:rFonts w:ascii="Calibri" w:hAnsi="Calibri"/>
      <w:sz w:val="22"/>
      <w:szCs w:val="22"/>
    </w:rPr>
  </w:style>
  <w:style w:type="character" w:customStyle="1" w:styleId="FooterChar">
    <w:name w:val="Footer Char"/>
    <w:basedOn w:val="DefaultParagraphFont"/>
    <w:link w:val="Footer"/>
    <w:uiPriority w:val="99"/>
    <w:rsid w:val="00826952"/>
  </w:style>
  <w:style w:type="character" w:styleId="PlaceholderText">
    <w:name w:val="Placeholder Text"/>
    <w:basedOn w:val="DefaultParagraphFont"/>
    <w:uiPriority w:val="99"/>
    <w:semiHidden/>
    <w:rsid w:val="00EF7A83"/>
    <w:rPr>
      <w:color w:val="808080"/>
    </w:rPr>
  </w:style>
  <w:style w:type="table" w:styleId="TableGrid">
    <w:name w:val="Table Grid"/>
    <w:basedOn w:val="TableNormal"/>
    <w:rsid w:val="00EF7A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D7423B"/>
    <w:pPr>
      <w:spacing w:after="240"/>
    </w:pPr>
    <w:rPr>
      <w:rFonts w:eastAsiaTheme="majorEastAsia" w:cstheme="majorBidi"/>
      <w:b/>
      <w:caps/>
      <w:color w:val="FFFFFF" w:themeColor="background1"/>
      <w:sz w:val="44"/>
      <w:szCs w:val="32"/>
      <w:shd w:val="clear" w:color="auto" w:fill="C42423" w:themeFill="accent1"/>
    </w:rPr>
  </w:style>
  <w:style w:type="character" w:customStyle="1" w:styleId="TitleChar">
    <w:name w:val="Title Char"/>
    <w:basedOn w:val="DefaultParagraphFont"/>
    <w:link w:val="Title"/>
    <w:rsid w:val="00D7423B"/>
    <w:rPr>
      <w:rFonts w:ascii="Century Gothic" w:eastAsiaTheme="majorEastAsia" w:hAnsi="Century Gothic" w:cstheme="majorBidi"/>
      <w:b/>
      <w:caps/>
      <w:color w:val="FFFFFF" w:themeColor="background1"/>
      <w:sz w:val="44"/>
      <w:szCs w:val="32"/>
    </w:rPr>
  </w:style>
  <w:style w:type="paragraph" w:styleId="Subtitle">
    <w:name w:val="Subtitle"/>
    <w:basedOn w:val="Normal"/>
    <w:next w:val="Normal"/>
    <w:link w:val="SubtitleChar"/>
    <w:qFormat/>
    <w:rsid w:val="00D7423B"/>
    <w:pPr>
      <w:spacing w:after="240"/>
    </w:pPr>
    <w:rPr>
      <w:rFonts w:eastAsiaTheme="majorEastAsia" w:cstheme="majorBidi"/>
      <w:b/>
      <w:color w:val="002B39" w:themeColor="accent2"/>
      <w:sz w:val="28"/>
      <w:szCs w:val="26"/>
    </w:rPr>
  </w:style>
  <w:style w:type="character" w:customStyle="1" w:styleId="SubtitleChar">
    <w:name w:val="Subtitle Char"/>
    <w:basedOn w:val="DefaultParagraphFont"/>
    <w:link w:val="Subtitle"/>
    <w:rsid w:val="00D7423B"/>
    <w:rPr>
      <w:rFonts w:ascii="Century Gothic" w:eastAsiaTheme="majorEastAsia" w:hAnsi="Century Gothic" w:cstheme="majorBidi"/>
      <w:b/>
      <w:color w:val="002B39" w:themeColor="accent2"/>
      <w:sz w:val="28"/>
      <w:szCs w:val="26"/>
    </w:rPr>
  </w:style>
  <w:style w:type="paragraph" w:styleId="ListParagraph">
    <w:name w:val="List Paragraph"/>
    <w:basedOn w:val="Normal"/>
    <w:uiPriority w:val="34"/>
    <w:qFormat/>
    <w:rsid w:val="00D7423B"/>
    <w:pPr>
      <w:ind w:left="720"/>
      <w:contextualSpacing/>
    </w:pPr>
  </w:style>
  <w:style w:type="character" w:customStyle="1" w:styleId="Style1">
    <w:name w:val="Style1"/>
    <w:basedOn w:val="DefaultParagraphFont"/>
    <w:uiPriority w:val="1"/>
    <w:rsid w:val="00C76E87"/>
    <w:rPr>
      <w:rFonts w:ascii="Century Gothic" w:hAnsi="Century Gothic"/>
      <w:b/>
      <w:i w:val="0"/>
      <w:sz w:val="24"/>
    </w:rPr>
  </w:style>
  <w:style w:type="character" w:customStyle="1" w:styleId="Style2">
    <w:name w:val="Style2"/>
    <w:basedOn w:val="DefaultParagraphFont"/>
    <w:uiPriority w:val="1"/>
    <w:rsid w:val="00C76E87"/>
    <w:rPr>
      <w:rFonts w:ascii="Century Gothic" w:hAnsi="Century Gothic"/>
      <w:b/>
      <w:color w:val="C42423" w:themeColor="accent1"/>
      <w:sz w:val="22"/>
    </w:rPr>
  </w:style>
  <w:style w:type="paragraph" w:styleId="CommentText">
    <w:name w:val="annotation text"/>
    <w:basedOn w:val="Normal"/>
    <w:link w:val="CommentTextChar"/>
    <w:unhideWhenUsed/>
    <w:rsid w:val="00BA43C7"/>
    <w:pPr>
      <w:spacing w:line="240" w:lineRule="auto"/>
      <w:jc w:val="left"/>
    </w:pPr>
    <w:rPr>
      <w:rFonts w:ascii="Times New Roman" w:hAnsi="Times New Roman" w:cs="Times New Roman"/>
      <w:szCs w:val="20"/>
    </w:rPr>
  </w:style>
  <w:style w:type="character" w:customStyle="1" w:styleId="CommentTextChar">
    <w:name w:val="Comment Text Char"/>
    <w:basedOn w:val="DefaultParagraphFont"/>
    <w:link w:val="CommentText"/>
    <w:rsid w:val="00BA43C7"/>
  </w:style>
  <w:style w:type="character" w:styleId="CommentReference">
    <w:name w:val="annotation reference"/>
    <w:basedOn w:val="DefaultParagraphFont"/>
    <w:semiHidden/>
    <w:unhideWhenUsed/>
    <w:rsid w:val="00BA43C7"/>
    <w:rPr>
      <w:sz w:val="16"/>
      <w:szCs w:val="16"/>
    </w:rPr>
  </w:style>
  <w:style w:type="table" w:customStyle="1" w:styleId="ListTable21">
    <w:name w:val="List Table 21"/>
    <w:basedOn w:val="TableNormal"/>
    <w:uiPriority w:val="47"/>
    <w:rsid w:val="00DA68C4"/>
    <w:rPr>
      <w:rFonts w:ascii="Century Gothic" w:hAnsi="Century Gothic"/>
      <w:sz w:val="22"/>
      <w:szCs w:val="22"/>
      <w:lang w:eastAsia="ja-JP"/>
    </w:rPr>
    <w:tblPr>
      <w:tblStyleRowBandSize w:val="1"/>
      <w:tblStyleColBandSize w:val="1"/>
      <w:tblBorders>
        <w:top w:val="single" w:sz="4" w:space="0" w:color="666666"/>
        <w:bottom w:val="single" w:sz="4" w:space="0" w:color="666666"/>
        <w:insideH w:val="single" w:sz="4" w:space="0" w:color="666666"/>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
    <w:name w:val="Table Grid2"/>
    <w:basedOn w:val="TableNormal"/>
    <w:next w:val="TableGrid"/>
    <w:uiPriority w:val="39"/>
    <w:rsid w:val="008C6E0F"/>
    <w:rPr>
      <w:rFonts w:ascii="Century Gothic" w:hAnsi="Century Gothic"/>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D7348"/>
    <w:rPr>
      <w:color w:val="808080"/>
      <w:shd w:val="clear" w:color="auto" w:fill="E6E6E6"/>
    </w:rPr>
  </w:style>
  <w:style w:type="character" w:styleId="UnresolvedMention">
    <w:name w:val="Unresolved Mention"/>
    <w:basedOn w:val="DefaultParagraphFont"/>
    <w:uiPriority w:val="99"/>
    <w:semiHidden/>
    <w:unhideWhenUsed/>
    <w:rsid w:val="0088669A"/>
    <w:rPr>
      <w:color w:val="808080"/>
      <w:shd w:val="clear" w:color="auto" w:fill="E6E6E6"/>
    </w:rPr>
  </w:style>
  <w:style w:type="paragraph" w:styleId="CommentSubject">
    <w:name w:val="annotation subject"/>
    <w:basedOn w:val="CommentText"/>
    <w:next w:val="CommentText"/>
    <w:link w:val="CommentSubjectChar"/>
    <w:semiHidden/>
    <w:unhideWhenUsed/>
    <w:rsid w:val="00F40034"/>
    <w:pPr>
      <w:jc w:val="both"/>
    </w:pPr>
    <w:rPr>
      <w:rFonts w:ascii="Century Gothic" w:hAnsi="Century Gothic" w:cstheme="minorHAnsi"/>
      <w:b/>
      <w:bCs/>
    </w:rPr>
  </w:style>
  <w:style w:type="character" w:customStyle="1" w:styleId="CommentSubjectChar">
    <w:name w:val="Comment Subject Char"/>
    <w:basedOn w:val="CommentTextChar"/>
    <w:link w:val="CommentSubject"/>
    <w:semiHidden/>
    <w:rsid w:val="00F40034"/>
    <w:rPr>
      <w:rFonts w:ascii="Century Gothic" w:hAnsi="Century Gothic" w:cstheme="minorHAnsi"/>
      <w:b/>
      <w:bCs/>
    </w:rPr>
  </w:style>
  <w:style w:type="table" w:styleId="GridTable4-Accent2">
    <w:name w:val="Grid Table 4 Accent 2"/>
    <w:basedOn w:val="TableNormal"/>
    <w:uiPriority w:val="49"/>
    <w:rsid w:val="00D54E27"/>
    <w:tblPr>
      <w:tblStyleRowBandSize w:val="1"/>
      <w:tblStyleColBandSize w:val="1"/>
      <w:tbl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insideH w:val="single" w:sz="4" w:space="0" w:color="00B3EE" w:themeColor="accent2" w:themeTint="99"/>
        <w:insideV w:val="single" w:sz="4" w:space="0" w:color="00B3EE" w:themeColor="accent2" w:themeTint="99"/>
      </w:tblBorders>
    </w:tblPr>
    <w:tblStylePr w:type="firstRow">
      <w:rPr>
        <w:b/>
        <w:bCs/>
        <w:color w:val="FFFFFF" w:themeColor="background1"/>
      </w:rPr>
      <w:tblPr/>
      <w:tcPr>
        <w:tcBorders>
          <w:top w:val="single" w:sz="4" w:space="0" w:color="002B39" w:themeColor="accent2"/>
          <w:left w:val="single" w:sz="4" w:space="0" w:color="002B39" w:themeColor="accent2"/>
          <w:bottom w:val="single" w:sz="4" w:space="0" w:color="002B39" w:themeColor="accent2"/>
          <w:right w:val="single" w:sz="4" w:space="0" w:color="002B39" w:themeColor="accent2"/>
          <w:insideH w:val="nil"/>
          <w:insideV w:val="nil"/>
        </w:tcBorders>
        <w:shd w:val="clear" w:color="auto" w:fill="002B39" w:themeFill="accent2"/>
      </w:tcPr>
    </w:tblStylePr>
    <w:tblStylePr w:type="lastRow">
      <w:rPr>
        <w:b/>
        <w:bCs/>
      </w:rPr>
      <w:tblPr/>
      <w:tcPr>
        <w:tcBorders>
          <w:top w:val="double" w:sz="4" w:space="0" w:color="002B39" w:themeColor="accent2"/>
        </w:tcBorders>
      </w:tcPr>
    </w:tblStylePr>
    <w:tblStylePr w:type="firstCol">
      <w:rPr>
        <w:b/>
        <w:bCs/>
      </w:rPr>
    </w:tblStylePr>
    <w:tblStylePr w:type="lastCol">
      <w:rPr>
        <w:b/>
        <w:bCs/>
      </w:rPr>
    </w:tblStylePr>
    <w:tblStylePr w:type="band1Vert">
      <w:tblPr/>
      <w:tcPr>
        <w:shd w:val="clear" w:color="auto" w:fill="A4E8FF" w:themeFill="accent2" w:themeFillTint="33"/>
      </w:tcPr>
    </w:tblStylePr>
    <w:tblStylePr w:type="band1Horz">
      <w:tblPr/>
      <w:tcPr>
        <w:shd w:val="clear" w:color="auto" w:fill="A4E8FF" w:themeFill="accent2" w:themeFillTint="33"/>
      </w:tcPr>
    </w:tblStylePr>
  </w:style>
  <w:style w:type="character" w:customStyle="1" w:styleId="HeaderChar">
    <w:name w:val="Header Char"/>
    <w:basedOn w:val="DefaultParagraphFont"/>
    <w:link w:val="Header"/>
    <w:rsid w:val="00402035"/>
    <w:rPr>
      <w:rFonts w:ascii="Century Gothic" w:hAnsi="Century Gothic" w:cstheme="minorHAnsi"/>
      <w:szCs w:val="24"/>
    </w:rPr>
  </w:style>
  <w:style w:type="character" w:styleId="Mention">
    <w:name w:val="Mention"/>
    <w:basedOn w:val="DefaultParagraphFont"/>
    <w:uiPriority w:val="99"/>
    <w:unhideWhenUsed/>
    <w:rsid w:val="00B24511"/>
    <w:rPr>
      <w:color w:val="2B579A"/>
      <w:shd w:val="clear" w:color="auto" w:fill="E1DFDD"/>
    </w:rPr>
  </w:style>
  <w:style w:type="paragraph" w:styleId="Revision">
    <w:name w:val="Revision"/>
    <w:hidden/>
    <w:uiPriority w:val="99"/>
    <w:semiHidden/>
    <w:rsid w:val="00B24511"/>
    <w:rPr>
      <w:rFonts w:ascii="Century Gothic" w:hAnsi="Century Gothic" w:cstheme="minorHAnsi"/>
      <w:szCs w:val="24"/>
    </w:rPr>
  </w:style>
  <w:style w:type="table" w:customStyle="1" w:styleId="GridTable4-Accent21">
    <w:name w:val="Grid Table 4 - Accent 21"/>
    <w:basedOn w:val="TableNormal"/>
    <w:next w:val="GridTable4-Accent2"/>
    <w:uiPriority w:val="49"/>
    <w:rsid w:val="00DA6DEB"/>
    <w:tblPr>
      <w:tblStyleRowBandSize w:val="1"/>
      <w:tblStyleColBandSize w:val="1"/>
      <w:tblInd w:w="0" w:type="nil"/>
      <w:tblBorders>
        <w:top w:val="single" w:sz="4" w:space="0" w:color="00B3EE" w:themeColor="accent2" w:themeTint="99"/>
        <w:left w:val="single" w:sz="4" w:space="0" w:color="00B3EE" w:themeColor="accent2" w:themeTint="99"/>
        <w:bottom w:val="single" w:sz="4" w:space="0" w:color="00B3EE" w:themeColor="accent2" w:themeTint="99"/>
        <w:right w:val="single" w:sz="4" w:space="0" w:color="00B3EE" w:themeColor="accent2" w:themeTint="99"/>
        <w:insideH w:val="single" w:sz="4" w:space="0" w:color="00B3EE" w:themeColor="accent2" w:themeTint="99"/>
        <w:insideV w:val="single" w:sz="4" w:space="0" w:color="00B3EE" w:themeColor="accent2" w:themeTint="99"/>
      </w:tblBorders>
    </w:tblPr>
    <w:tblStylePr w:type="firstRow">
      <w:rPr>
        <w:b/>
        <w:bCs/>
        <w:color w:val="FFFFFF" w:themeColor="background1"/>
      </w:rPr>
      <w:tblPr/>
      <w:tcPr>
        <w:tcBorders>
          <w:top w:val="single" w:sz="4" w:space="0" w:color="002B39" w:themeColor="accent2"/>
          <w:left w:val="single" w:sz="4" w:space="0" w:color="002B39" w:themeColor="accent2"/>
          <w:bottom w:val="single" w:sz="4" w:space="0" w:color="002B39" w:themeColor="accent2"/>
          <w:right w:val="single" w:sz="4" w:space="0" w:color="002B39" w:themeColor="accent2"/>
          <w:insideH w:val="nil"/>
          <w:insideV w:val="nil"/>
        </w:tcBorders>
        <w:shd w:val="clear" w:color="auto" w:fill="002B39" w:themeFill="accent2"/>
      </w:tcPr>
    </w:tblStylePr>
    <w:tblStylePr w:type="lastRow">
      <w:rPr>
        <w:b/>
        <w:bCs/>
      </w:rPr>
      <w:tblPr/>
      <w:tcPr>
        <w:tcBorders>
          <w:top w:val="double" w:sz="4" w:space="0" w:color="002B39" w:themeColor="accent2"/>
        </w:tcBorders>
      </w:tcPr>
    </w:tblStylePr>
    <w:tblStylePr w:type="firstCol">
      <w:rPr>
        <w:b/>
        <w:bCs/>
      </w:rPr>
    </w:tblStylePr>
    <w:tblStylePr w:type="lastCol">
      <w:rPr>
        <w:b/>
        <w:bCs/>
      </w:rPr>
    </w:tblStylePr>
    <w:tblStylePr w:type="band1Vert">
      <w:tblPr/>
      <w:tcPr>
        <w:shd w:val="clear" w:color="auto" w:fill="A4E8FF" w:themeFill="accent2" w:themeFillTint="33"/>
      </w:tcPr>
    </w:tblStylePr>
    <w:tblStylePr w:type="band1Horz">
      <w:tblPr/>
      <w:tcPr>
        <w:shd w:val="clear" w:color="auto" w:fill="A4E8FF" w:themeFill="accent2" w:themeFillTint="33"/>
      </w:tcPr>
    </w:tblStylePr>
  </w:style>
  <w:style w:type="paragraph" w:customStyle="1" w:styleId="paragraph">
    <w:name w:val="paragraph"/>
    <w:basedOn w:val="Normal"/>
    <w:rsid w:val="00CB1676"/>
    <w:pPr>
      <w:spacing w:before="100" w:beforeAutospacing="1" w:after="100" w:afterAutospacing="1" w:line="240" w:lineRule="auto"/>
      <w:jc w:val="left"/>
    </w:pPr>
    <w:rPr>
      <w:rFonts w:ascii="Times New Roman" w:hAnsi="Times New Roman" w:cs="Times New Roman"/>
      <w:sz w:val="24"/>
    </w:rPr>
  </w:style>
  <w:style w:type="character" w:customStyle="1" w:styleId="eop">
    <w:name w:val="eop"/>
    <w:basedOn w:val="DefaultParagraphFont"/>
    <w:rsid w:val="00CB1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2395">
      <w:bodyDiv w:val="1"/>
      <w:marLeft w:val="0"/>
      <w:marRight w:val="0"/>
      <w:marTop w:val="0"/>
      <w:marBottom w:val="0"/>
      <w:divBdr>
        <w:top w:val="none" w:sz="0" w:space="0" w:color="auto"/>
        <w:left w:val="none" w:sz="0" w:space="0" w:color="auto"/>
        <w:bottom w:val="none" w:sz="0" w:space="0" w:color="auto"/>
        <w:right w:val="none" w:sz="0" w:space="0" w:color="auto"/>
      </w:divBdr>
    </w:div>
    <w:div w:id="617759801">
      <w:bodyDiv w:val="1"/>
      <w:marLeft w:val="0"/>
      <w:marRight w:val="0"/>
      <w:marTop w:val="0"/>
      <w:marBottom w:val="0"/>
      <w:divBdr>
        <w:top w:val="none" w:sz="0" w:space="0" w:color="auto"/>
        <w:left w:val="none" w:sz="0" w:space="0" w:color="auto"/>
        <w:bottom w:val="none" w:sz="0" w:space="0" w:color="auto"/>
        <w:right w:val="none" w:sz="0" w:space="0" w:color="auto"/>
      </w:divBdr>
    </w:div>
    <w:div w:id="1042632328">
      <w:bodyDiv w:val="1"/>
      <w:marLeft w:val="0"/>
      <w:marRight w:val="0"/>
      <w:marTop w:val="0"/>
      <w:marBottom w:val="0"/>
      <w:divBdr>
        <w:top w:val="none" w:sz="0" w:space="0" w:color="auto"/>
        <w:left w:val="none" w:sz="0" w:space="0" w:color="auto"/>
        <w:bottom w:val="none" w:sz="0" w:space="0" w:color="auto"/>
        <w:right w:val="none" w:sz="0" w:space="0" w:color="auto"/>
      </w:divBdr>
    </w:div>
    <w:div w:id="1338193126">
      <w:bodyDiv w:val="1"/>
      <w:marLeft w:val="0"/>
      <w:marRight w:val="0"/>
      <w:marTop w:val="0"/>
      <w:marBottom w:val="0"/>
      <w:divBdr>
        <w:top w:val="none" w:sz="0" w:space="0" w:color="auto"/>
        <w:left w:val="none" w:sz="0" w:space="0" w:color="auto"/>
        <w:bottom w:val="none" w:sz="0" w:space="0" w:color="auto"/>
        <w:right w:val="none" w:sz="0" w:space="0" w:color="auto"/>
      </w:divBdr>
    </w:div>
    <w:div w:id="1340741650">
      <w:bodyDiv w:val="1"/>
      <w:marLeft w:val="0"/>
      <w:marRight w:val="0"/>
      <w:marTop w:val="0"/>
      <w:marBottom w:val="0"/>
      <w:divBdr>
        <w:top w:val="none" w:sz="0" w:space="0" w:color="auto"/>
        <w:left w:val="none" w:sz="0" w:space="0" w:color="auto"/>
        <w:bottom w:val="none" w:sz="0" w:space="0" w:color="auto"/>
        <w:right w:val="none" w:sz="0" w:space="0" w:color="auto"/>
      </w:divBdr>
    </w:div>
    <w:div w:id="1547717404">
      <w:bodyDiv w:val="1"/>
      <w:marLeft w:val="0"/>
      <w:marRight w:val="0"/>
      <w:marTop w:val="0"/>
      <w:marBottom w:val="0"/>
      <w:divBdr>
        <w:top w:val="none" w:sz="0" w:space="0" w:color="auto"/>
        <w:left w:val="none" w:sz="0" w:space="0" w:color="auto"/>
        <w:bottom w:val="none" w:sz="0" w:space="0" w:color="auto"/>
        <w:right w:val="none" w:sz="0" w:space="0" w:color="auto"/>
      </w:divBdr>
    </w:div>
    <w:div w:id="1662000418">
      <w:bodyDiv w:val="1"/>
      <w:marLeft w:val="0"/>
      <w:marRight w:val="0"/>
      <w:marTop w:val="0"/>
      <w:marBottom w:val="0"/>
      <w:divBdr>
        <w:top w:val="none" w:sz="0" w:space="0" w:color="auto"/>
        <w:left w:val="none" w:sz="0" w:space="0" w:color="auto"/>
        <w:bottom w:val="none" w:sz="0" w:space="0" w:color="auto"/>
        <w:right w:val="none" w:sz="0" w:space="0" w:color="auto"/>
      </w:divBdr>
    </w:div>
    <w:div w:id="1904754527">
      <w:bodyDiv w:val="1"/>
      <w:marLeft w:val="0"/>
      <w:marRight w:val="0"/>
      <w:marTop w:val="0"/>
      <w:marBottom w:val="0"/>
      <w:divBdr>
        <w:top w:val="none" w:sz="0" w:space="0" w:color="auto"/>
        <w:left w:val="none" w:sz="0" w:space="0" w:color="auto"/>
        <w:bottom w:val="none" w:sz="0" w:space="0" w:color="auto"/>
        <w:right w:val="none" w:sz="0" w:space="0" w:color="auto"/>
      </w:divBdr>
    </w:div>
    <w:div w:id="190698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email.address@dc.gov" TargetMode="External"/><Relationship Id="rId12" Type="http://schemas.openxmlformats.org/officeDocument/2006/relationships/footer" Target="foot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003A47B85549EBB86949F1E9710974"/>
        <w:category>
          <w:name w:val="General"/>
          <w:gallery w:val="placeholder"/>
        </w:category>
        <w:types>
          <w:type w:val="bbPlcHdr"/>
        </w:types>
        <w:behaviors>
          <w:behavior w:val="content"/>
        </w:behaviors>
        <w:guid w:val="{16E1C25A-3DCB-4846-BECF-F12B152A2866}"/>
      </w:docPartPr>
      <w:docPartBody>
        <w:p w:rsidR="00B8414E" w:rsidRDefault="00F52FC7" w:rsidP="00F52FC7">
          <w:pPr>
            <w:pStyle w:val="62003A47B85549EBB86949F1E9710974"/>
          </w:pPr>
          <w:r w:rsidRPr="005905F4">
            <w:rPr>
              <w:rStyle w:val="PlaceholderText"/>
            </w:rPr>
            <w:t>[Full Name]</w:t>
          </w:r>
        </w:p>
      </w:docPartBody>
    </w:docPart>
    <w:docPart>
      <w:docPartPr>
        <w:name w:val="E0B8033F5ED840C48E8694A9F6D1AB5A"/>
        <w:category>
          <w:name w:val="General"/>
          <w:gallery w:val="placeholder"/>
        </w:category>
        <w:types>
          <w:type w:val="bbPlcHdr"/>
        </w:types>
        <w:behaviors>
          <w:behavior w:val="content"/>
        </w:behaviors>
        <w:guid w:val="{7C72DD11-8558-4C78-9E16-0C54C6E97FD5}"/>
      </w:docPartPr>
      <w:docPartBody>
        <w:p w:rsidR="00B8414E" w:rsidRDefault="00F52FC7" w:rsidP="00F52FC7">
          <w:pPr>
            <w:pStyle w:val="E0B8033F5ED840C48E8694A9F6D1AB5A"/>
          </w:pPr>
          <w:r w:rsidRPr="00B15E95">
            <w:rPr>
              <w:rStyle w:val="PlaceholderText"/>
            </w:rPr>
            <w:t>[Home Address Street]</w:t>
          </w:r>
        </w:p>
      </w:docPartBody>
    </w:docPart>
    <w:docPart>
      <w:docPartPr>
        <w:name w:val="66C1E77DD1824A4D8FAB6A1D33EEF505"/>
        <w:category>
          <w:name w:val="General"/>
          <w:gallery w:val="placeholder"/>
        </w:category>
        <w:types>
          <w:type w:val="bbPlcHdr"/>
        </w:types>
        <w:behaviors>
          <w:behavior w:val="content"/>
        </w:behaviors>
        <w:guid w:val="{9A4FC18C-5E04-4E64-8541-169D54C8E78D}"/>
      </w:docPartPr>
      <w:docPartBody>
        <w:p w:rsidR="00B8414E" w:rsidRDefault="00F52FC7" w:rsidP="00F52FC7">
          <w:pPr>
            <w:pStyle w:val="66C1E77DD1824A4D8FAB6A1D33EEF505"/>
          </w:pPr>
          <w:r w:rsidRPr="00B15E95">
            <w:rPr>
              <w:rStyle w:val="PlaceholderText"/>
            </w:rPr>
            <w:t>[Home Address City]</w:t>
          </w:r>
        </w:p>
      </w:docPartBody>
    </w:docPart>
    <w:docPart>
      <w:docPartPr>
        <w:name w:val="0F7D078F98034CE1BDCBCECDE5D3287D"/>
        <w:category>
          <w:name w:val="General"/>
          <w:gallery w:val="placeholder"/>
        </w:category>
        <w:types>
          <w:type w:val="bbPlcHdr"/>
        </w:types>
        <w:behaviors>
          <w:behavior w:val="content"/>
        </w:behaviors>
        <w:guid w:val="{57A5919F-ED38-4F33-A3F9-9BE652A73716}"/>
      </w:docPartPr>
      <w:docPartBody>
        <w:p w:rsidR="00B8414E" w:rsidRDefault="00F52FC7" w:rsidP="00F52FC7">
          <w:pPr>
            <w:pStyle w:val="0F7D078F98034CE1BDCBCECDE5D3287D"/>
          </w:pPr>
          <w:r w:rsidRPr="00B15E95">
            <w:rPr>
              <w:rStyle w:val="PlaceholderText"/>
            </w:rPr>
            <w:t>[State/Province]</w:t>
          </w:r>
        </w:p>
      </w:docPartBody>
    </w:docPart>
    <w:docPart>
      <w:docPartPr>
        <w:name w:val="97EEE12A692B41CCBDCDC54DD03CDB3B"/>
        <w:category>
          <w:name w:val="General"/>
          <w:gallery w:val="placeholder"/>
        </w:category>
        <w:types>
          <w:type w:val="bbPlcHdr"/>
        </w:types>
        <w:behaviors>
          <w:behavior w:val="content"/>
        </w:behaviors>
        <w:guid w:val="{3FFAB9C1-FD31-46DA-AAAE-87E2FACB57DD}"/>
      </w:docPartPr>
      <w:docPartBody>
        <w:p w:rsidR="00B8414E" w:rsidRDefault="00F52FC7" w:rsidP="00F52FC7">
          <w:pPr>
            <w:pStyle w:val="97EEE12A692B41CCBDCDC54DD03CDB3B"/>
          </w:pPr>
          <w:r w:rsidRPr="001D0A07">
            <w:rPr>
              <w:rStyle w:val="PlaceholderText"/>
            </w:rPr>
            <w:t>[ZIP/Postal Code]</w:t>
          </w:r>
        </w:p>
      </w:docPartBody>
    </w:docPart>
    <w:docPart>
      <w:docPartPr>
        <w:name w:val="F6FA459CB9BC47FA8FC21BC9DD8B5C2D"/>
        <w:category>
          <w:name w:val="General"/>
          <w:gallery w:val="placeholder"/>
        </w:category>
        <w:types>
          <w:type w:val="bbPlcHdr"/>
        </w:types>
        <w:behaviors>
          <w:behavior w:val="content"/>
        </w:behaviors>
        <w:guid w:val="{2DCC5387-A84B-498A-97CF-532003508016}"/>
      </w:docPartPr>
      <w:docPartBody>
        <w:p w:rsidR="0077666E" w:rsidRDefault="00B90841" w:rsidP="00B90841">
          <w:pPr>
            <w:pStyle w:val="F6FA459CB9BC47FA8FC21BC9DD8B5C2D"/>
          </w:pPr>
          <w:r w:rsidRPr="0065664E">
            <w:rPr>
              <w:rStyle w:val="PlaceholderText"/>
            </w:rPr>
            <w:t>[Local Union Address Block]</w:t>
          </w:r>
        </w:p>
      </w:docPartBody>
    </w:docPart>
    <w:docPart>
      <w:docPartPr>
        <w:name w:val="0993A695EA8345439903C08086EB3F8F"/>
        <w:category>
          <w:name w:val="General"/>
          <w:gallery w:val="placeholder"/>
        </w:category>
        <w:types>
          <w:type w:val="bbPlcHdr"/>
        </w:types>
        <w:behaviors>
          <w:behavior w:val="content"/>
        </w:behaviors>
        <w:guid w:val="{629A9772-FC3C-448F-938F-4EFDD83ED9B1}"/>
      </w:docPartPr>
      <w:docPartBody>
        <w:p w:rsidR="0077666E" w:rsidRDefault="00B90841" w:rsidP="00B90841">
          <w:pPr>
            <w:pStyle w:val="0993A695EA8345439903C08086EB3F8F"/>
          </w:pPr>
          <w:r w:rsidRPr="0065664E">
            <w:rPr>
              <w:rStyle w:val="PlaceholderText"/>
            </w:rPr>
            <w:t>[Employee First Name]</w:t>
          </w:r>
        </w:p>
      </w:docPartBody>
    </w:docPart>
    <w:docPart>
      <w:docPartPr>
        <w:name w:val="EBB4CE868D7D4553A6101C0EBD3ABF28"/>
        <w:category>
          <w:name w:val="General"/>
          <w:gallery w:val="placeholder"/>
        </w:category>
        <w:types>
          <w:type w:val="bbPlcHdr"/>
        </w:types>
        <w:behaviors>
          <w:behavior w:val="content"/>
        </w:behaviors>
        <w:guid w:val="{DAE72B98-2FD6-45A0-BCA6-B9CFE63450AB}"/>
      </w:docPartPr>
      <w:docPartBody>
        <w:p w:rsidR="0077666E" w:rsidRDefault="00B90841" w:rsidP="00B90841">
          <w:pPr>
            <w:pStyle w:val="EBB4CE868D7D4553A6101C0EBD3ABF28"/>
          </w:pPr>
          <w:r w:rsidRPr="0065664E">
            <w:rPr>
              <w:rStyle w:val="PlaceholderText"/>
            </w:rPr>
            <w:t>[Employee Last Name]</w:t>
          </w:r>
        </w:p>
      </w:docPartBody>
    </w:docPart>
    <w:docPart>
      <w:docPartPr>
        <w:name w:val="EA3507B38ABA4DCCBA8257ECA5A399D3"/>
        <w:category>
          <w:name w:val="General"/>
          <w:gallery w:val="placeholder"/>
        </w:category>
        <w:types>
          <w:type w:val="bbPlcHdr"/>
        </w:types>
        <w:behaviors>
          <w:behavior w:val="content"/>
        </w:behaviors>
        <w:guid w:val="{180F982B-CED4-40B4-AAE7-7AF888C07812}"/>
      </w:docPartPr>
      <w:docPartBody>
        <w:p w:rsidR="0077666E" w:rsidRDefault="00B90841" w:rsidP="00B90841">
          <w:pPr>
            <w:pStyle w:val="EA3507B38ABA4DCCBA8257ECA5A399D3"/>
          </w:pPr>
          <w:r w:rsidRPr="0065664E">
            <w:rPr>
              <w:rStyle w:val="PlaceholderText"/>
            </w:rPr>
            <w:t>[Agency Abbr.]</w:t>
          </w:r>
        </w:p>
      </w:docPartBody>
    </w:docPart>
    <w:docPart>
      <w:docPartPr>
        <w:name w:val="4565287148A2473EB9FDE3F663CB464E"/>
        <w:category>
          <w:name w:val="General"/>
          <w:gallery w:val="placeholder"/>
        </w:category>
        <w:types>
          <w:type w:val="bbPlcHdr"/>
        </w:types>
        <w:behaviors>
          <w:behavior w:val="content"/>
        </w:behaviors>
        <w:guid w:val="{A2C6E9A5-F7F6-4BA2-AAC8-5BE8EEDC4C18}"/>
      </w:docPartPr>
      <w:docPartBody>
        <w:p w:rsidR="0077666E" w:rsidRDefault="00B90841" w:rsidP="00B90841">
          <w:pPr>
            <w:pStyle w:val="4565287148A2473EB9FDE3F663CB464E"/>
          </w:pPr>
          <w:r w:rsidRPr="0065664E">
            <w:rPr>
              <w:rStyle w:val="PlaceholderText"/>
            </w:rPr>
            <w:t>[Local Union Salutation]</w:t>
          </w:r>
        </w:p>
      </w:docPartBody>
    </w:docPart>
    <w:docPart>
      <w:docPartPr>
        <w:name w:val="D643713D809C404F93E79F9B5374287C"/>
        <w:category>
          <w:name w:val="General"/>
          <w:gallery w:val="placeholder"/>
        </w:category>
        <w:types>
          <w:type w:val="bbPlcHdr"/>
        </w:types>
        <w:behaviors>
          <w:behavior w:val="content"/>
        </w:behaviors>
        <w:guid w:val="{0EEE35ED-5639-49BC-807D-12F5BDB28818}"/>
      </w:docPartPr>
      <w:docPartBody>
        <w:p w:rsidR="0077666E" w:rsidRDefault="00B90841" w:rsidP="00B90841">
          <w:pPr>
            <w:pStyle w:val="D643713D809C404F93E79F9B5374287C"/>
          </w:pPr>
          <w:r w:rsidRPr="001D0A07">
            <w:rPr>
              <w:rStyle w:val="PlaceholderText"/>
            </w:rPr>
            <w:t>[HO_Name]</w:t>
          </w:r>
        </w:p>
      </w:docPartBody>
    </w:docPart>
    <w:docPart>
      <w:docPartPr>
        <w:name w:val="C800A70F80A440A09CE5832CE78C0C2F"/>
        <w:category>
          <w:name w:val="General"/>
          <w:gallery w:val="placeholder"/>
        </w:category>
        <w:types>
          <w:type w:val="bbPlcHdr"/>
        </w:types>
        <w:behaviors>
          <w:behavior w:val="content"/>
        </w:behaviors>
        <w:guid w:val="{1693AFFC-BCF1-44DD-BAB9-51FA4C96ACE4}"/>
      </w:docPartPr>
      <w:docPartBody>
        <w:p w:rsidR="0077666E" w:rsidRDefault="00B90841" w:rsidP="00B90841">
          <w:pPr>
            <w:pStyle w:val="C800A70F80A440A09CE5832CE78C0C2F"/>
          </w:pPr>
          <w:r w:rsidRPr="001D0A07">
            <w:rPr>
              <w:rStyle w:val="PlaceholderText"/>
            </w:rPr>
            <w:t>[HO_Phone]</w:t>
          </w:r>
        </w:p>
      </w:docPartBody>
    </w:docPart>
    <w:docPart>
      <w:docPartPr>
        <w:name w:val="115E5C6E5025470D972F8B9652ACB6E9"/>
        <w:category>
          <w:name w:val="General"/>
          <w:gallery w:val="placeholder"/>
        </w:category>
        <w:types>
          <w:type w:val="bbPlcHdr"/>
        </w:types>
        <w:behaviors>
          <w:behavior w:val="content"/>
        </w:behaviors>
        <w:guid w:val="{F489B0AF-82EF-4133-8A95-DCF6B15DDDBC}"/>
      </w:docPartPr>
      <w:docPartBody>
        <w:p w:rsidR="0077666E" w:rsidRDefault="00B90841" w:rsidP="00B90841">
          <w:pPr>
            <w:pStyle w:val="115E5C6E5025470D972F8B9652ACB6E9"/>
          </w:pPr>
          <w:r w:rsidRPr="001D0A07">
            <w:rPr>
              <w:rStyle w:val="PlaceholderText"/>
            </w:rPr>
            <w:t>[HO_Email]</w:t>
          </w:r>
        </w:p>
      </w:docPartBody>
    </w:docPart>
    <w:docPart>
      <w:docPartPr>
        <w:name w:val="E2140CAB851B411481EE17AC30B24B14"/>
        <w:category>
          <w:name w:val="General"/>
          <w:gallery w:val="placeholder"/>
        </w:category>
        <w:types>
          <w:type w:val="bbPlcHdr"/>
        </w:types>
        <w:behaviors>
          <w:behavior w:val="content"/>
        </w:behaviors>
        <w:guid w:val="{5D57EF5D-6E38-4825-8155-ADE254D99E20}"/>
      </w:docPartPr>
      <w:docPartBody>
        <w:p w:rsidR="0077666E" w:rsidRDefault="00B90841" w:rsidP="00B90841">
          <w:pPr>
            <w:pStyle w:val="E2140CAB851B411481EE17AC30B24B14"/>
          </w:pPr>
          <w:r w:rsidRPr="008B17DA">
            <w:rPr>
              <w:rStyle w:val="PlaceholderText"/>
            </w:rPr>
            <w:t>[Employee First Name]</w:t>
          </w:r>
        </w:p>
      </w:docPartBody>
    </w:docPart>
    <w:docPart>
      <w:docPartPr>
        <w:name w:val="BEB30E49C68740968C3340796E938317"/>
        <w:category>
          <w:name w:val="General"/>
          <w:gallery w:val="placeholder"/>
        </w:category>
        <w:types>
          <w:type w:val="bbPlcHdr"/>
        </w:types>
        <w:behaviors>
          <w:behavior w:val="content"/>
        </w:behaviors>
        <w:guid w:val="{9DF23663-3B03-4C9F-B3C5-43A788F4B53B}"/>
      </w:docPartPr>
      <w:docPartBody>
        <w:p w:rsidR="0077666E" w:rsidRDefault="00B90841" w:rsidP="00B90841">
          <w:pPr>
            <w:pStyle w:val="BEB30E49C68740968C3340796E938317"/>
          </w:pPr>
          <w:r w:rsidRPr="008B17DA">
            <w:rPr>
              <w:rStyle w:val="PlaceholderText"/>
            </w:rPr>
            <w:t>[Employee Last Name]</w:t>
          </w:r>
        </w:p>
      </w:docPartBody>
    </w:docPart>
    <w:docPart>
      <w:docPartPr>
        <w:name w:val="C623586C626A4E9B816610159245C008"/>
        <w:category>
          <w:name w:val="General"/>
          <w:gallery w:val="placeholder"/>
        </w:category>
        <w:types>
          <w:type w:val="bbPlcHdr"/>
        </w:types>
        <w:behaviors>
          <w:behavior w:val="content"/>
        </w:behaviors>
        <w:guid w:val="{57CEF6ED-6994-4113-A2ED-0E6F49169257}"/>
      </w:docPartPr>
      <w:docPartBody>
        <w:p w:rsidR="00715F09" w:rsidRDefault="0077666E" w:rsidP="0077666E">
          <w:pPr>
            <w:pStyle w:val="C623586C626A4E9B816610159245C008"/>
          </w:pPr>
          <w:r w:rsidRPr="008B17DA">
            <w:rPr>
              <w:rStyle w:val="PlaceholderText"/>
            </w:rPr>
            <w:t>[His or Her]</w:t>
          </w:r>
        </w:p>
      </w:docPartBody>
    </w:docPart>
    <w:docPart>
      <w:docPartPr>
        <w:name w:val="0840BD0BD78D4739B973FD112C2CD619"/>
        <w:category>
          <w:name w:val="General"/>
          <w:gallery w:val="placeholder"/>
        </w:category>
        <w:types>
          <w:type w:val="bbPlcHdr"/>
        </w:types>
        <w:behaviors>
          <w:behavior w:val="content"/>
        </w:behaviors>
        <w:guid w:val="{04A493E4-631E-452B-9525-7370F8D4C9B9}"/>
      </w:docPartPr>
      <w:docPartBody>
        <w:p w:rsidR="00715F09" w:rsidRDefault="0077666E" w:rsidP="0077666E">
          <w:pPr>
            <w:pStyle w:val="0840BD0BD78D4739B973FD112C2CD619"/>
          </w:pPr>
          <w:r w:rsidRPr="008B17DA">
            <w:rPr>
              <w:rStyle w:val="PlaceholderText"/>
            </w:rPr>
            <w:t>[Job Title]</w:t>
          </w:r>
        </w:p>
      </w:docPartBody>
    </w:docPart>
    <w:docPart>
      <w:docPartPr>
        <w:name w:val="1F77CAF5026645E8B8B9FC8827AE766B"/>
        <w:category>
          <w:name w:val="General"/>
          <w:gallery w:val="placeholder"/>
        </w:category>
        <w:types>
          <w:type w:val="bbPlcHdr"/>
        </w:types>
        <w:behaviors>
          <w:behavior w:val="content"/>
        </w:behaviors>
        <w:guid w:val="{C41D79BC-E95C-44C1-9315-0F96CE63E009}"/>
      </w:docPartPr>
      <w:docPartBody>
        <w:p w:rsidR="00715F09" w:rsidRDefault="0077666E" w:rsidP="0077666E">
          <w:pPr>
            <w:pStyle w:val="1F77CAF5026645E8B8B9FC8827AE766B"/>
          </w:pPr>
          <w:r w:rsidRPr="0065664E">
            <w:rPr>
              <w:rStyle w:val="PlaceholderText"/>
            </w:rPr>
            <w:t>[CBA Citation]</w:t>
          </w:r>
        </w:p>
      </w:docPartBody>
    </w:docPart>
    <w:docPart>
      <w:docPartPr>
        <w:name w:val="A06A4295D8914057A33C71DCA81D678A"/>
        <w:category>
          <w:name w:val="General"/>
          <w:gallery w:val="placeholder"/>
        </w:category>
        <w:types>
          <w:type w:val="bbPlcHdr"/>
        </w:types>
        <w:behaviors>
          <w:behavior w:val="content"/>
        </w:behaviors>
        <w:guid w:val="{6BFE827E-B6B8-4597-BF77-7C9B3F2A695C}"/>
      </w:docPartPr>
      <w:docPartBody>
        <w:p w:rsidR="00715F09" w:rsidRDefault="0077666E" w:rsidP="0077666E">
          <w:pPr>
            <w:pStyle w:val="A06A4295D8914057A33C71DCA81D678A"/>
          </w:pPr>
          <w:r w:rsidRPr="0065664E">
            <w:rPr>
              <w:rStyle w:val="PlaceholderText"/>
            </w:rPr>
            <w:t>[CBA Name]</w:t>
          </w:r>
        </w:p>
      </w:docPartBody>
    </w:docPart>
    <w:docPart>
      <w:docPartPr>
        <w:name w:val="676D3DB10E864367BB5B0258531A0083"/>
        <w:category>
          <w:name w:val="General"/>
          <w:gallery w:val="placeholder"/>
        </w:category>
        <w:types>
          <w:type w:val="bbPlcHdr"/>
        </w:types>
        <w:behaviors>
          <w:behavior w:val="content"/>
        </w:behaviors>
        <w:guid w:val="{CE4F4D09-177D-4BD9-A2F0-5233676229BA}"/>
      </w:docPartPr>
      <w:docPartBody>
        <w:p w:rsidR="00715F09" w:rsidRDefault="0077666E" w:rsidP="0077666E">
          <w:pPr>
            <w:pStyle w:val="676D3DB10E864367BB5B0258531A0083"/>
          </w:pPr>
          <w:r w:rsidRPr="0065664E">
            <w:rPr>
              <w:rStyle w:val="PlaceholderText"/>
            </w:rPr>
            <w:t>[Empl Prefix]</w:t>
          </w:r>
        </w:p>
      </w:docPartBody>
    </w:docPart>
    <w:docPart>
      <w:docPartPr>
        <w:name w:val="0EC302DE9869463194F76D3AE1D6B9EC"/>
        <w:category>
          <w:name w:val="General"/>
          <w:gallery w:val="placeholder"/>
        </w:category>
        <w:types>
          <w:type w:val="bbPlcHdr"/>
        </w:types>
        <w:behaviors>
          <w:behavior w:val="content"/>
        </w:behaviors>
        <w:guid w:val="{D72B763E-DFB5-4375-9E9B-9DDEB450DFF8}"/>
      </w:docPartPr>
      <w:docPartBody>
        <w:p w:rsidR="00715F09" w:rsidRDefault="0077666E" w:rsidP="0077666E">
          <w:pPr>
            <w:pStyle w:val="0EC302DE9869463194F76D3AE1D6B9EC"/>
          </w:pPr>
          <w:r w:rsidRPr="0065664E">
            <w:rPr>
              <w:rStyle w:val="PlaceholderText"/>
            </w:rPr>
            <w:t>[Employee Last Name]</w:t>
          </w:r>
        </w:p>
      </w:docPartBody>
    </w:docPart>
    <w:docPart>
      <w:docPartPr>
        <w:name w:val="DB2447D64BD74712BB7D92652744CA00"/>
        <w:category>
          <w:name w:val="General"/>
          <w:gallery w:val="placeholder"/>
        </w:category>
        <w:types>
          <w:type w:val="bbPlcHdr"/>
        </w:types>
        <w:behaviors>
          <w:behavior w:val="content"/>
        </w:behaviors>
        <w:guid w:val="{513A7770-AF3D-4DD9-BFA0-E803DB5A9263}"/>
      </w:docPartPr>
      <w:docPartBody>
        <w:p w:rsidR="00715F09" w:rsidRDefault="0077666E" w:rsidP="0077666E">
          <w:pPr>
            <w:pStyle w:val="DB2447D64BD74712BB7D92652744CA00"/>
          </w:pPr>
          <w:r w:rsidRPr="001D0A07">
            <w:rPr>
              <w:rStyle w:val="PlaceholderText"/>
            </w:rPr>
            <w:t>[Employee First Name]</w:t>
          </w:r>
        </w:p>
      </w:docPartBody>
    </w:docPart>
    <w:docPart>
      <w:docPartPr>
        <w:name w:val="DE0426BAA3EB481F9C9C5532D876280B"/>
        <w:category>
          <w:name w:val="General"/>
          <w:gallery w:val="placeholder"/>
        </w:category>
        <w:types>
          <w:type w:val="bbPlcHdr"/>
        </w:types>
        <w:behaviors>
          <w:behavior w:val="content"/>
        </w:behaviors>
        <w:guid w:val="{8661DB18-DEB2-45A3-9785-3148F8ECD3E9}"/>
      </w:docPartPr>
      <w:docPartBody>
        <w:p w:rsidR="00715F09" w:rsidRDefault="0077666E" w:rsidP="0077666E">
          <w:pPr>
            <w:pStyle w:val="DE0426BAA3EB481F9C9C5532D876280B"/>
          </w:pPr>
          <w:r w:rsidRPr="001D0A07">
            <w:rPr>
              <w:rStyle w:val="PlaceholderText"/>
            </w:rPr>
            <w:t>[Employee Last Name]</w:t>
          </w:r>
        </w:p>
      </w:docPartBody>
    </w:docPart>
    <w:docPart>
      <w:docPartPr>
        <w:name w:val="A168205237994A3491700197F8D039E4"/>
        <w:category>
          <w:name w:val="General"/>
          <w:gallery w:val="placeholder"/>
        </w:category>
        <w:types>
          <w:type w:val="bbPlcHdr"/>
        </w:types>
        <w:behaviors>
          <w:behavior w:val="content"/>
        </w:behaviors>
        <w:guid w:val="{20BAA6BE-D3CD-4B12-AEA6-E562C4FC8B48}"/>
      </w:docPartPr>
      <w:docPartBody>
        <w:p w:rsidR="00715F09" w:rsidRDefault="0077666E" w:rsidP="0077666E">
          <w:pPr>
            <w:pStyle w:val="A168205237994A3491700197F8D039E4"/>
          </w:pPr>
          <w:r w:rsidRPr="001D0A07">
            <w:rPr>
              <w:rStyle w:val="PlaceholderText"/>
            </w:rPr>
            <w:t>[Job Title]</w:t>
          </w:r>
        </w:p>
      </w:docPartBody>
    </w:docPart>
    <w:docPart>
      <w:docPartPr>
        <w:name w:val="9CFA44FD79BE4F5BB15274396ABB63CF"/>
        <w:category>
          <w:name w:val="General"/>
          <w:gallery w:val="placeholder"/>
        </w:category>
        <w:types>
          <w:type w:val="bbPlcHdr"/>
        </w:types>
        <w:behaviors>
          <w:behavior w:val="content"/>
        </w:behaviors>
        <w:guid w:val="{D9873FDB-2612-4D5B-B73D-AD2F6EFC6B9B}"/>
      </w:docPartPr>
      <w:docPartBody>
        <w:p w:rsidR="00715F09" w:rsidRDefault="0077666E" w:rsidP="0077666E">
          <w:pPr>
            <w:pStyle w:val="9CFA44FD79BE4F5BB15274396ABB63CF"/>
          </w:pPr>
          <w:r w:rsidRPr="001D0A07">
            <w:rPr>
              <w:rStyle w:val="PlaceholderText"/>
            </w:rPr>
            <w:t>[Street Address]</w:t>
          </w:r>
        </w:p>
      </w:docPartBody>
    </w:docPart>
    <w:docPart>
      <w:docPartPr>
        <w:name w:val="B8AE67CAFE724FB9B7D1143CD47B05FD"/>
        <w:category>
          <w:name w:val="General"/>
          <w:gallery w:val="placeholder"/>
        </w:category>
        <w:types>
          <w:type w:val="bbPlcHdr"/>
        </w:types>
        <w:behaviors>
          <w:behavior w:val="content"/>
        </w:behaviors>
        <w:guid w:val="{3B04777B-E547-4248-8397-3BDE0DB8EB16}"/>
      </w:docPartPr>
      <w:docPartBody>
        <w:p w:rsidR="00715F09" w:rsidRDefault="0077666E" w:rsidP="0077666E">
          <w:pPr>
            <w:pStyle w:val="B8AE67CAFE724FB9B7D1143CD47B05FD"/>
          </w:pPr>
          <w:r w:rsidRPr="001D0A07">
            <w:rPr>
              <w:rStyle w:val="PlaceholderText"/>
            </w:rPr>
            <w:t>[City]</w:t>
          </w:r>
        </w:p>
      </w:docPartBody>
    </w:docPart>
    <w:docPart>
      <w:docPartPr>
        <w:name w:val="8A41DD1998184353ADA0AAFC044A3DEF"/>
        <w:category>
          <w:name w:val="General"/>
          <w:gallery w:val="placeholder"/>
        </w:category>
        <w:types>
          <w:type w:val="bbPlcHdr"/>
        </w:types>
        <w:behaviors>
          <w:behavior w:val="content"/>
        </w:behaviors>
        <w:guid w:val="{9B892A87-53D2-4BD5-B515-4CFE6A0695CA}"/>
      </w:docPartPr>
      <w:docPartBody>
        <w:p w:rsidR="00715F09" w:rsidRDefault="0077666E" w:rsidP="0077666E">
          <w:pPr>
            <w:pStyle w:val="8A41DD1998184353ADA0AAFC044A3DEF"/>
          </w:pPr>
          <w:r w:rsidRPr="001D0A07">
            <w:rPr>
              <w:rStyle w:val="PlaceholderText"/>
            </w:rPr>
            <w:t>[State]</w:t>
          </w:r>
        </w:p>
      </w:docPartBody>
    </w:docPart>
    <w:docPart>
      <w:docPartPr>
        <w:name w:val="3DB73D915C584E6E964C4159069DF445"/>
        <w:category>
          <w:name w:val="General"/>
          <w:gallery w:val="placeholder"/>
        </w:category>
        <w:types>
          <w:type w:val="bbPlcHdr"/>
        </w:types>
        <w:behaviors>
          <w:behavior w:val="content"/>
        </w:behaviors>
        <w:guid w:val="{F6CC1F4D-7CFE-4B78-8AD9-927929C11CCD}"/>
      </w:docPartPr>
      <w:docPartBody>
        <w:p w:rsidR="00715F09" w:rsidRDefault="0077666E" w:rsidP="0077666E">
          <w:pPr>
            <w:pStyle w:val="3DB73D915C584E6E964C4159069DF445"/>
          </w:pPr>
          <w:r w:rsidRPr="001D0A07">
            <w:rPr>
              <w:rStyle w:val="PlaceholderText"/>
            </w:rPr>
            <w:t>[Empl Prefix]</w:t>
          </w:r>
        </w:p>
      </w:docPartBody>
    </w:docPart>
    <w:docPart>
      <w:docPartPr>
        <w:name w:val="1B4A9B9841384D28993597F6F9B47106"/>
        <w:category>
          <w:name w:val="General"/>
          <w:gallery w:val="placeholder"/>
        </w:category>
        <w:types>
          <w:type w:val="bbPlcHdr"/>
        </w:types>
        <w:behaviors>
          <w:behavior w:val="content"/>
        </w:behaviors>
        <w:guid w:val="{F76ADCF6-6A0D-4229-A1F4-CC5A3541C224}"/>
      </w:docPartPr>
      <w:docPartBody>
        <w:p w:rsidR="00715F09" w:rsidRDefault="0077666E" w:rsidP="0077666E">
          <w:pPr>
            <w:pStyle w:val="1B4A9B9841384D28993597F6F9B47106"/>
          </w:pPr>
          <w:r w:rsidRPr="001D0A07">
            <w:rPr>
              <w:rStyle w:val="PlaceholderText"/>
            </w:rPr>
            <w:t>[Employee Last Name]</w:t>
          </w:r>
        </w:p>
      </w:docPartBody>
    </w:docPart>
    <w:docPart>
      <w:docPartPr>
        <w:name w:val="43BF1885F94E41E3A21AD19B8B6B2E00"/>
        <w:category>
          <w:name w:val="General"/>
          <w:gallery w:val="placeholder"/>
        </w:category>
        <w:types>
          <w:type w:val="bbPlcHdr"/>
        </w:types>
        <w:behaviors>
          <w:behavior w:val="content"/>
        </w:behaviors>
        <w:guid w:val="{CD3B4619-69D0-4CE9-9520-8B0DE3CD7206}"/>
      </w:docPartPr>
      <w:docPartBody>
        <w:p w:rsidR="00715F09" w:rsidRDefault="0077666E" w:rsidP="0077666E">
          <w:pPr>
            <w:pStyle w:val="43BF1885F94E41E3A21AD19B8B6B2E00"/>
          </w:pPr>
          <w:r w:rsidRPr="001D0A07">
            <w:rPr>
              <w:rStyle w:val="PlaceholderText"/>
            </w:rPr>
            <w:t>[Job Title]</w:t>
          </w:r>
        </w:p>
      </w:docPartBody>
    </w:docPart>
    <w:docPart>
      <w:docPartPr>
        <w:name w:val="3FF0ECC47EA74BBAA6A9FE15BB1EF3D8"/>
        <w:category>
          <w:name w:val="General"/>
          <w:gallery w:val="placeholder"/>
        </w:category>
        <w:types>
          <w:type w:val="bbPlcHdr"/>
        </w:types>
        <w:behaviors>
          <w:behavior w:val="content"/>
        </w:behaviors>
        <w:guid w:val="{B2EF4F24-4182-4C0C-8C6C-55900B11CACE}"/>
      </w:docPartPr>
      <w:docPartBody>
        <w:p w:rsidR="00BA6790" w:rsidRDefault="005B4BA0" w:rsidP="005B4BA0">
          <w:pPr>
            <w:pStyle w:val="3FF0ECC47EA74BBAA6A9FE15BB1EF3D8"/>
          </w:pPr>
          <w:r w:rsidRPr="008B17DA">
            <w:rPr>
              <w:rStyle w:val="PlaceholderText"/>
            </w:rPr>
            <w:t>[</w:t>
          </w:r>
          <w:r>
            <w:rPr>
              <w:rStyle w:val="PlaceholderText"/>
            </w:rPr>
            <w:t xml:space="preserve">Violation </w:t>
          </w:r>
          <w:r w:rsidRPr="008B17DA">
            <w:rPr>
              <w:rStyle w:val="PlaceholderText"/>
            </w:rPr>
            <w:t>Date]</w:t>
          </w:r>
        </w:p>
      </w:docPartBody>
    </w:docPart>
    <w:docPart>
      <w:docPartPr>
        <w:name w:val="05C66FBB1FFC4F789A18848EC566B234"/>
        <w:category>
          <w:name w:val="General"/>
          <w:gallery w:val="placeholder"/>
        </w:category>
        <w:types>
          <w:type w:val="bbPlcHdr"/>
        </w:types>
        <w:behaviors>
          <w:behavior w:val="content"/>
        </w:behaviors>
        <w:guid w:val="{C44E8E87-852F-4574-A8E3-B44563820767}"/>
      </w:docPartPr>
      <w:docPartBody>
        <w:p w:rsidR="00BA6790" w:rsidRDefault="005B4BA0" w:rsidP="005B4BA0">
          <w:pPr>
            <w:pStyle w:val="05C66FBB1FFC4F789A18848EC566B234"/>
          </w:pPr>
          <w:r w:rsidRPr="0065664E">
            <w:rPr>
              <w:rStyle w:val="PlaceholderText"/>
            </w:rPr>
            <w:t>[Employee First Name]</w:t>
          </w:r>
        </w:p>
      </w:docPartBody>
    </w:docPart>
    <w:docPart>
      <w:docPartPr>
        <w:name w:val="CF1DCACAE5EB48F8AA3AE1306C1735F8"/>
        <w:category>
          <w:name w:val="General"/>
          <w:gallery w:val="placeholder"/>
        </w:category>
        <w:types>
          <w:type w:val="bbPlcHdr"/>
        </w:types>
        <w:behaviors>
          <w:behavior w:val="content"/>
        </w:behaviors>
        <w:guid w:val="{22870B42-F2FD-46A7-BC4D-BCC88592A73F}"/>
      </w:docPartPr>
      <w:docPartBody>
        <w:p w:rsidR="00BA6790" w:rsidRDefault="005B4BA0" w:rsidP="005B4BA0">
          <w:pPr>
            <w:pStyle w:val="CF1DCACAE5EB48F8AA3AE1306C1735F8"/>
          </w:pPr>
          <w:r w:rsidRPr="0065664E">
            <w:rPr>
              <w:rStyle w:val="PlaceholderText"/>
            </w:rPr>
            <w:t>[Employee Last Name]</w:t>
          </w:r>
        </w:p>
      </w:docPartBody>
    </w:docPart>
    <w:docPart>
      <w:docPartPr>
        <w:name w:val="0C0C8DA3E4F24A1C8DD93CDBFF930D33"/>
        <w:category>
          <w:name w:val="General"/>
          <w:gallery w:val="placeholder"/>
        </w:category>
        <w:types>
          <w:type w:val="bbPlcHdr"/>
        </w:types>
        <w:behaviors>
          <w:behavior w:val="content"/>
        </w:behaviors>
        <w:guid w:val="{035E6C74-4470-4F58-A996-F6BD1446943B}"/>
      </w:docPartPr>
      <w:docPartBody>
        <w:p w:rsidR="00BA6790" w:rsidRDefault="005B4BA0" w:rsidP="005B4BA0">
          <w:pPr>
            <w:pStyle w:val="0C0C8DA3E4F24A1C8DD93CDBFF930D33"/>
          </w:pPr>
          <w:r w:rsidRPr="0065664E">
            <w:rPr>
              <w:rStyle w:val="PlaceholderText"/>
            </w:rPr>
            <w:t>[Job Title]</w:t>
          </w:r>
        </w:p>
      </w:docPartBody>
    </w:docPart>
    <w:docPart>
      <w:docPartPr>
        <w:name w:val="88BD85FE8A704945A4480BC7DC7DBA2B"/>
        <w:category>
          <w:name w:val="General"/>
          <w:gallery w:val="placeholder"/>
        </w:category>
        <w:types>
          <w:type w:val="bbPlcHdr"/>
        </w:types>
        <w:behaviors>
          <w:behavior w:val="content"/>
        </w:behaviors>
        <w:guid w:val="{262988AA-FCB4-4D0C-842D-693A64413F45}"/>
      </w:docPartPr>
      <w:docPartBody>
        <w:p w:rsidR="00BA6790" w:rsidRDefault="005B4BA0" w:rsidP="005B4BA0">
          <w:pPr>
            <w:pStyle w:val="88BD85FE8A704945A4480BC7DC7DBA2B"/>
          </w:pPr>
          <w:r w:rsidRPr="0065664E">
            <w:rPr>
              <w:rStyle w:val="PlaceholderText"/>
            </w:rPr>
            <w:t>[Agency]</w:t>
          </w:r>
        </w:p>
      </w:docPartBody>
    </w:docPart>
    <w:docPart>
      <w:docPartPr>
        <w:name w:val="E598A788AD204C08899102E25B4B6A05"/>
        <w:category>
          <w:name w:val="General"/>
          <w:gallery w:val="placeholder"/>
        </w:category>
        <w:types>
          <w:type w:val="bbPlcHdr"/>
        </w:types>
        <w:behaviors>
          <w:behavior w:val="content"/>
        </w:behaviors>
        <w:guid w:val="{A61A0930-B778-42FA-9AAF-359C02CEAAF9}"/>
      </w:docPartPr>
      <w:docPartBody>
        <w:p w:rsidR="00835D75" w:rsidRDefault="007823E9">
          <w:pPr>
            <w:pStyle w:val="E598A788AD204C08899102E25B4B6A05"/>
          </w:pPr>
          <w:r w:rsidRPr="008B17DA">
            <w:rPr>
              <w:rStyle w:val="PlaceholderText"/>
            </w:rPr>
            <w:t>[</w:t>
          </w:r>
          <w:r>
            <w:rPr>
              <w:rStyle w:val="PlaceholderText"/>
            </w:rPr>
            <w:t xml:space="preserve">Violation </w:t>
          </w:r>
          <w:r w:rsidRPr="008B17DA">
            <w:rPr>
              <w:rStyle w:val="PlaceholderText"/>
            </w:rPr>
            <w:t>Date]</w:t>
          </w:r>
        </w:p>
      </w:docPartBody>
    </w:docPart>
    <w:docPart>
      <w:docPartPr>
        <w:name w:val="1A1C3E6E27F14164B62BE20C62754E9B"/>
        <w:category>
          <w:name w:val="General"/>
          <w:gallery w:val="placeholder"/>
        </w:category>
        <w:types>
          <w:type w:val="bbPlcHdr"/>
        </w:types>
        <w:behaviors>
          <w:behavior w:val="content"/>
        </w:behaviors>
        <w:guid w:val="{83396BC4-DC7F-4F5D-B29A-B7E9A71D5555}"/>
      </w:docPartPr>
      <w:docPartBody>
        <w:p w:rsidR="00835D75" w:rsidRDefault="007823E9">
          <w:pPr>
            <w:pStyle w:val="1A1C3E6E27F14164B62BE20C62754E9B"/>
          </w:pPr>
          <w:r>
            <w:rPr>
              <w:rStyle w:val="PlaceholderText"/>
            </w:rPr>
            <w:t>Choose an item.</w:t>
          </w:r>
        </w:p>
      </w:docPartBody>
    </w:docPart>
    <w:docPart>
      <w:docPartPr>
        <w:name w:val="70D5E7C35946428E82B9112A9E3047FD"/>
        <w:category>
          <w:name w:val="General"/>
          <w:gallery w:val="placeholder"/>
        </w:category>
        <w:types>
          <w:type w:val="bbPlcHdr"/>
        </w:types>
        <w:behaviors>
          <w:behavior w:val="content"/>
        </w:behaviors>
        <w:guid w:val="{056CD394-F1AC-43A1-9D22-367674162D96}"/>
      </w:docPartPr>
      <w:docPartBody>
        <w:p w:rsidR="00835D75" w:rsidRDefault="007823E9">
          <w:pPr>
            <w:pStyle w:val="70D5E7C35946428E82B9112A9E3047FD"/>
          </w:pPr>
          <w:r w:rsidRPr="00FB54CA">
            <w:rPr>
              <w:rStyle w:val="PlaceholderText"/>
            </w:rPr>
            <w:t>Choose an item.</w:t>
          </w:r>
        </w:p>
      </w:docPartBody>
    </w:docPart>
    <w:docPart>
      <w:docPartPr>
        <w:name w:val="76D0DB0B799A4947ACED2BEA12A64EA4"/>
        <w:category>
          <w:name w:val="General"/>
          <w:gallery w:val="placeholder"/>
        </w:category>
        <w:types>
          <w:type w:val="bbPlcHdr"/>
        </w:types>
        <w:behaviors>
          <w:behavior w:val="content"/>
        </w:behaviors>
        <w:guid w:val="{4DC783D9-1D4D-4FC5-9A36-A82BAA1F27D3}"/>
      </w:docPartPr>
      <w:docPartBody>
        <w:p w:rsidR="00835D75" w:rsidRDefault="007823E9">
          <w:pPr>
            <w:pStyle w:val="76D0DB0B799A4947ACED2BEA12A64EA4"/>
          </w:pPr>
          <w:r>
            <w:rPr>
              <w:rStyle w:val="PlaceholderText"/>
            </w:rPr>
            <w:t>Choose an item.</w:t>
          </w:r>
        </w:p>
      </w:docPartBody>
    </w:docPart>
    <w:docPart>
      <w:docPartPr>
        <w:name w:val="C6895E91AB02413799A0C1E14D5CEEDE"/>
        <w:category>
          <w:name w:val="General"/>
          <w:gallery w:val="placeholder"/>
        </w:category>
        <w:types>
          <w:type w:val="bbPlcHdr"/>
        </w:types>
        <w:behaviors>
          <w:behavior w:val="content"/>
        </w:behaviors>
        <w:guid w:val="{287AA904-A956-4DB7-991A-019D1E805790}"/>
      </w:docPartPr>
      <w:docPartBody>
        <w:p w:rsidR="00835D75" w:rsidRDefault="007823E9">
          <w:pPr>
            <w:pStyle w:val="C6895E91AB02413799A0C1E14D5CEEDE"/>
          </w:pPr>
          <w:r>
            <w:rPr>
              <w:rStyle w:val="PlaceholderText"/>
            </w:rPr>
            <w:t>Choose an item.</w:t>
          </w:r>
        </w:p>
      </w:docPartBody>
    </w:docPart>
    <w:docPart>
      <w:docPartPr>
        <w:name w:val="AD90F01560BD486B9B827A7E238E319A"/>
        <w:category>
          <w:name w:val="General"/>
          <w:gallery w:val="placeholder"/>
        </w:category>
        <w:types>
          <w:type w:val="bbPlcHdr"/>
        </w:types>
        <w:behaviors>
          <w:behavior w:val="content"/>
        </w:behaviors>
        <w:guid w:val="{963A2EBE-2635-495E-BEE6-206B7AC9E10D}"/>
      </w:docPartPr>
      <w:docPartBody>
        <w:p w:rsidR="00835D75" w:rsidRDefault="007823E9">
          <w:pPr>
            <w:pStyle w:val="AD90F01560BD486B9B827A7E238E319A"/>
          </w:pPr>
          <w:r>
            <w:rPr>
              <w:rStyle w:val="PlaceholderText"/>
            </w:rPr>
            <w:t>Choose an item.</w:t>
          </w:r>
        </w:p>
      </w:docPartBody>
    </w:docPart>
    <w:docPart>
      <w:docPartPr>
        <w:name w:val="9576E153D39D46EDA7128390B63E1369"/>
        <w:category>
          <w:name w:val="General"/>
          <w:gallery w:val="placeholder"/>
        </w:category>
        <w:types>
          <w:type w:val="bbPlcHdr"/>
        </w:types>
        <w:behaviors>
          <w:behavior w:val="content"/>
        </w:behaviors>
        <w:guid w:val="{CBECC3F4-1F18-4BD5-A7FA-1919D99174F3}"/>
      </w:docPartPr>
      <w:docPartBody>
        <w:p w:rsidR="00835D75" w:rsidRDefault="007823E9">
          <w:pPr>
            <w:pStyle w:val="9576E153D39D46EDA7128390B63E1369"/>
          </w:pPr>
          <w:r>
            <w:rPr>
              <w:rStyle w:val="PlaceholderText"/>
            </w:rPr>
            <w:t>Choose an item.</w:t>
          </w:r>
        </w:p>
      </w:docPartBody>
    </w:docPart>
    <w:docPart>
      <w:docPartPr>
        <w:name w:val="E1BBA423438747BA929047D66D721C3E"/>
        <w:category>
          <w:name w:val="General"/>
          <w:gallery w:val="placeholder"/>
        </w:category>
        <w:types>
          <w:type w:val="bbPlcHdr"/>
        </w:types>
        <w:behaviors>
          <w:behavior w:val="content"/>
        </w:behaviors>
        <w:guid w:val="{479ADC4A-B1EE-4D6D-9A43-9E4FBF74A475}"/>
      </w:docPartPr>
      <w:docPartBody>
        <w:p w:rsidR="00835D75" w:rsidRDefault="007823E9">
          <w:pPr>
            <w:pStyle w:val="E1BBA423438747BA929047D66D721C3E"/>
          </w:pPr>
          <w:r>
            <w:rPr>
              <w:rStyle w:val="PlaceholderText"/>
            </w:rPr>
            <w:t>Choose an item.</w:t>
          </w:r>
        </w:p>
      </w:docPartBody>
    </w:docPart>
    <w:docPart>
      <w:docPartPr>
        <w:name w:val="A49D35A6A2C34FEDA4AB5188F7C40DD7"/>
        <w:category>
          <w:name w:val="General"/>
          <w:gallery w:val="placeholder"/>
        </w:category>
        <w:types>
          <w:type w:val="bbPlcHdr"/>
        </w:types>
        <w:behaviors>
          <w:behavior w:val="content"/>
        </w:behaviors>
        <w:guid w:val="{C97977C2-51B5-4771-A1F6-281F7A4BB860}"/>
      </w:docPartPr>
      <w:docPartBody>
        <w:p w:rsidR="00835D75" w:rsidRDefault="007823E9">
          <w:pPr>
            <w:pStyle w:val="A49D35A6A2C34FEDA4AB5188F7C40DD7"/>
          </w:pPr>
          <w:r>
            <w:rPr>
              <w:rStyle w:val="PlaceholderText"/>
            </w:rPr>
            <w:t>Choose an item.</w:t>
          </w:r>
        </w:p>
      </w:docPartBody>
    </w:docPart>
    <w:docPart>
      <w:docPartPr>
        <w:name w:val="65BED838072A435BBF8FDA75030CEEFF"/>
        <w:category>
          <w:name w:val="General"/>
          <w:gallery w:val="placeholder"/>
        </w:category>
        <w:types>
          <w:type w:val="bbPlcHdr"/>
        </w:types>
        <w:behaviors>
          <w:behavior w:val="content"/>
        </w:behaviors>
        <w:guid w:val="{F0CEAF88-FA06-4C92-B673-59FF54EA63B8}"/>
      </w:docPartPr>
      <w:docPartBody>
        <w:p w:rsidR="00835D75" w:rsidRDefault="007823E9">
          <w:pPr>
            <w:pStyle w:val="65BED838072A435BBF8FDA75030CEEFF"/>
          </w:pPr>
          <w:r>
            <w:rPr>
              <w:rStyle w:val="PlaceholderText"/>
            </w:rPr>
            <w:t>Choose an item.</w:t>
          </w:r>
        </w:p>
      </w:docPartBody>
    </w:docPart>
    <w:docPart>
      <w:docPartPr>
        <w:name w:val="B70399F3C9E74191877F46BADE889C14"/>
        <w:category>
          <w:name w:val="General"/>
          <w:gallery w:val="placeholder"/>
        </w:category>
        <w:types>
          <w:type w:val="bbPlcHdr"/>
        </w:types>
        <w:behaviors>
          <w:behavior w:val="content"/>
        </w:behaviors>
        <w:guid w:val="{7DA4F040-70C7-4993-9ABA-FC870E85E142}"/>
      </w:docPartPr>
      <w:docPartBody>
        <w:p w:rsidR="00835D75" w:rsidRDefault="007823E9">
          <w:pPr>
            <w:pStyle w:val="B70399F3C9E74191877F46BADE889C14"/>
          </w:pPr>
          <w:r>
            <w:rPr>
              <w:rStyle w:val="PlaceholderText"/>
            </w:rPr>
            <w:t>Choose an item.</w:t>
          </w:r>
        </w:p>
      </w:docPartBody>
    </w:docPart>
    <w:docPart>
      <w:docPartPr>
        <w:name w:val="EA7BB0EEB5CE424A82A8D77A25D21125"/>
        <w:category>
          <w:name w:val="General"/>
          <w:gallery w:val="placeholder"/>
        </w:category>
        <w:types>
          <w:type w:val="bbPlcHdr"/>
        </w:types>
        <w:behaviors>
          <w:behavior w:val="content"/>
        </w:behaviors>
        <w:guid w:val="{99448E11-299D-4C92-8FE1-2B4600E2971C}"/>
      </w:docPartPr>
      <w:docPartBody>
        <w:p w:rsidR="00835D75" w:rsidRDefault="007823E9">
          <w:pPr>
            <w:pStyle w:val="EA7BB0EEB5CE424A82A8D77A25D21125"/>
          </w:pPr>
          <w:r>
            <w:rPr>
              <w:rStyle w:val="PlaceholderText"/>
            </w:rPr>
            <w:t>Choose an item.</w:t>
          </w:r>
        </w:p>
      </w:docPartBody>
    </w:docPart>
    <w:docPart>
      <w:docPartPr>
        <w:name w:val="2DE2F3BD69D34EA2B709CE5F02CD93D9"/>
        <w:category>
          <w:name w:val="General"/>
          <w:gallery w:val="placeholder"/>
        </w:category>
        <w:types>
          <w:type w:val="bbPlcHdr"/>
        </w:types>
        <w:behaviors>
          <w:behavior w:val="content"/>
        </w:behaviors>
        <w:guid w:val="{64609A33-8AFB-40C5-9083-43C39B8971A4}"/>
      </w:docPartPr>
      <w:docPartBody>
        <w:p w:rsidR="00835D75" w:rsidRDefault="007823E9">
          <w:pPr>
            <w:pStyle w:val="2DE2F3BD69D34EA2B709CE5F02CD93D9"/>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54EF"/>
    <w:rsid w:val="0000770C"/>
    <w:rsid w:val="000A2410"/>
    <w:rsid w:val="001E4EAD"/>
    <w:rsid w:val="00203F63"/>
    <w:rsid w:val="00211F72"/>
    <w:rsid w:val="0026322A"/>
    <w:rsid w:val="00265511"/>
    <w:rsid w:val="00290CE0"/>
    <w:rsid w:val="0030548A"/>
    <w:rsid w:val="0032455D"/>
    <w:rsid w:val="00324917"/>
    <w:rsid w:val="00356CEB"/>
    <w:rsid w:val="00375267"/>
    <w:rsid w:val="004905A3"/>
    <w:rsid w:val="004A78BE"/>
    <w:rsid w:val="004C7545"/>
    <w:rsid w:val="00541B69"/>
    <w:rsid w:val="005B4BA0"/>
    <w:rsid w:val="00627EE9"/>
    <w:rsid w:val="0064420A"/>
    <w:rsid w:val="006F7E1C"/>
    <w:rsid w:val="00715F09"/>
    <w:rsid w:val="00742BEE"/>
    <w:rsid w:val="00753961"/>
    <w:rsid w:val="0077666E"/>
    <w:rsid w:val="007823E9"/>
    <w:rsid w:val="0078541C"/>
    <w:rsid w:val="00794AC8"/>
    <w:rsid w:val="00824AB0"/>
    <w:rsid w:val="00835D75"/>
    <w:rsid w:val="00846D53"/>
    <w:rsid w:val="00955E52"/>
    <w:rsid w:val="009A0390"/>
    <w:rsid w:val="009D5D06"/>
    <w:rsid w:val="00A9402B"/>
    <w:rsid w:val="00A964D3"/>
    <w:rsid w:val="00AC3552"/>
    <w:rsid w:val="00AF4187"/>
    <w:rsid w:val="00B8414E"/>
    <w:rsid w:val="00B90841"/>
    <w:rsid w:val="00BA6790"/>
    <w:rsid w:val="00BB6592"/>
    <w:rsid w:val="00BD1616"/>
    <w:rsid w:val="00BE2A07"/>
    <w:rsid w:val="00BF11D0"/>
    <w:rsid w:val="00C554EF"/>
    <w:rsid w:val="00C902E5"/>
    <w:rsid w:val="00D35DEC"/>
    <w:rsid w:val="00D6542A"/>
    <w:rsid w:val="00D7311A"/>
    <w:rsid w:val="00DE4FF0"/>
    <w:rsid w:val="00E06C52"/>
    <w:rsid w:val="00E26C31"/>
    <w:rsid w:val="00E27A1D"/>
    <w:rsid w:val="00E354BB"/>
    <w:rsid w:val="00E86209"/>
    <w:rsid w:val="00EF7528"/>
    <w:rsid w:val="00F52FC7"/>
    <w:rsid w:val="00F759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C52"/>
  </w:style>
  <w:style w:type="paragraph" w:customStyle="1" w:styleId="62003A47B85549EBB86949F1E9710974">
    <w:name w:val="62003A47B85549EBB86949F1E9710974"/>
    <w:rsid w:val="00F52FC7"/>
  </w:style>
  <w:style w:type="paragraph" w:customStyle="1" w:styleId="E0B8033F5ED840C48E8694A9F6D1AB5A">
    <w:name w:val="E0B8033F5ED840C48E8694A9F6D1AB5A"/>
    <w:rsid w:val="00F52FC7"/>
  </w:style>
  <w:style w:type="paragraph" w:customStyle="1" w:styleId="66C1E77DD1824A4D8FAB6A1D33EEF505">
    <w:name w:val="66C1E77DD1824A4D8FAB6A1D33EEF505"/>
    <w:rsid w:val="00F52FC7"/>
  </w:style>
  <w:style w:type="paragraph" w:customStyle="1" w:styleId="0F7D078F98034CE1BDCBCECDE5D3287D">
    <w:name w:val="0F7D078F98034CE1BDCBCECDE5D3287D"/>
    <w:rsid w:val="00F52FC7"/>
  </w:style>
  <w:style w:type="paragraph" w:customStyle="1" w:styleId="97EEE12A692B41CCBDCDC54DD03CDB3B">
    <w:name w:val="97EEE12A692B41CCBDCDC54DD03CDB3B"/>
    <w:rsid w:val="00F52FC7"/>
  </w:style>
  <w:style w:type="paragraph" w:customStyle="1" w:styleId="F6FA459CB9BC47FA8FC21BC9DD8B5C2D">
    <w:name w:val="F6FA459CB9BC47FA8FC21BC9DD8B5C2D"/>
    <w:rsid w:val="00B90841"/>
  </w:style>
  <w:style w:type="paragraph" w:customStyle="1" w:styleId="0993A695EA8345439903C08086EB3F8F">
    <w:name w:val="0993A695EA8345439903C08086EB3F8F"/>
    <w:rsid w:val="00B90841"/>
  </w:style>
  <w:style w:type="paragraph" w:customStyle="1" w:styleId="EBB4CE868D7D4553A6101C0EBD3ABF28">
    <w:name w:val="EBB4CE868D7D4553A6101C0EBD3ABF28"/>
    <w:rsid w:val="00B90841"/>
  </w:style>
  <w:style w:type="paragraph" w:customStyle="1" w:styleId="EA3507B38ABA4DCCBA8257ECA5A399D3">
    <w:name w:val="EA3507B38ABA4DCCBA8257ECA5A399D3"/>
    <w:rsid w:val="00B90841"/>
  </w:style>
  <w:style w:type="paragraph" w:customStyle="1" w:styleId="4565287148A2473EB9FDE3F663CB464E">
    <w:name w:val="4565287148A2473EB9FDE3F663CB464E"/>
    <w:rsid w:val="00B90841"/>
  </w:style>
  <w:style w:type="paragraph" w:customStyle="1" w:styleId="D643713D809C404F93E79F9B5374287C">
    <w:name w:val="D643713D809C404F93E79F9B5374287C"/>
    <w:rsid w:val="00B90841"/>
  </w:style>
  <w:style w:type="paragraph" w:customStyle="1" w:styleId="C800A70F80A440A09CE5832CE78C0C2F">
    <w:name w:val="C800A70F80A440A09CE5832CE78C0C2F"/>
    <w:rsid w:val="00B90841"/>
  </w:style>
  <w:style w:type="paragraph" w:customStyle="1" w:styleId="115E5C6E5025470D972F8B9652ACB6E9">
    <w:name w:val="115E5C6E5025470D972F8B9652ACB6E9"/>
    <w:rsid w:val="00B90841"/>
  </w:style>
  <w:style w:type="paragraph" w:customStyle="1" w:styleId="E2140CAB851B411481EE17AC30B24B14">
    <w:name w:val="E2140CAB851B411481EE17AC30B24B14"/>
    <w:rsid w:val="00B90841"/>
  </w:style>
  <w:style w:type="paragraph" w:customStyle="1" w:styleId="BEB30E49C68740968C3340796E938317">
    <w:name w:val="BEB30E49C68740968C3340796E938317"/>
    <w:rsid w:val="00B90841"/>
  </w:style>
  <w:style w:type="paragraph" w:customStyle="1" w:styleId="C623586C626A4E9B816610159245C008">
    <w:name w:val="C623586C626A4E9B816610159245C008"/>
    <w:rsid w:val="0077666E"/>
  </w:style>
  <w:style w:type="paragraph" w:customStyle="1" w:styleId="0840BD0BD78D4739B973FD112C2CD619">
    <w:name w:val="0840BD0BD78D4739B973FD112C2CD619"/>
    <w:rsid w:val="0077666E"/>
  </w:style>
  <w:style w:type="paragraph" w:customStyle="1" w:styleId="1F77CAF5026645E8B8B9FC8827AE766B">
    <w:name w:val="1F77CAF5026645E8B8B9FC8827AE766B"/>
    <w:rsid w:val="0077666E"/>
  </w:style>
  <w:style w:type="paragraph" w:customStyle="1" w:styleId="A06A4295D8914057A33C71DCA81D678A">
    <w:name w:val="A06A4295D8914057A33C71DCA81D678A"/>
    <w:rsid w:val="0077666E"/>
  </w:style>
  <w:style w:type="paragraph" w:customStyle="1" w:styleId="676D3DB10E864367BB5B0258531A0083">
    <w:name w:val="676D3DB10E864367BB5B0258531A0083"/>
    <w:rsid w:val="0077666E"/>
  </w:style>
  <w:style w:type="paragraph" w:customStyle="1" w:styleId="0EC302DE9869463194F76D3AE1D6B9EC">
    <w:name w:val="0EC302DE9869463194F76D3AE1D6B9EC"/>
    <w:rsid w:val="0077666E"/>
  </w:style>
  <w:style w:type="paragraph" w:customStyle="1" w:styleId="DB2447D64BD74712BB7D92652744CA00">
    <w:name w:val="DB2447D64BD74712BB7D92652744CA00"/>
    <w:rsid w:val="0077666E"/>
  </w:style>
  <w:style w:type="paragraph" w:customStyle="1" w:styleId="DE0426BAA3EB481F9C9C5532D876280B">
    <w:name w:val="DE0426BAA3EB481F9C9C5532D876280B"/>
    <w:rsid w:val="0077666E"/>
  </w:style>
  <w:style w:type="paragraph" w:customStyle="1" w:styleId="A168205237994A3491700197F8D039E4">
    <w:name w:val="A168205237994A3491700197F8D039E4"/>
    <w:rsid w:val="0077666E"/>
  </w:style>
  <w:style w:type="paragraph" w:customStyle="1" w:styleId="9CFA44FD79BE4F5BB15274396ABB63CF">
    <w:name w:val="9CFA44FD79BE4F5BB15274396ABB63CF"/>
    <w:rsid w:val="0077666E"/>
  </w:style>
  <w:style w:type="paragraph" w:customStyle="1" w:styleId="B8AE67CAFE724FB9B7D1143CD47B05FD">
    <w:name w:val="B8AE67CAFE724FB9B7D1143CD47B05FD"/>
    <w:rsid w:val="0077666E"/>
  </w:style>
  <w:style w:type="paragraph" w:customStyle="1" w:styleId="8A41DD1998184353ADA0AAFC044A3DEF">
    <w:name w:val="8A41DD1998184353ADA0AAFC044A3DEF"/>
    <w:rsid w:val="0077666E"/>
  </w:style>
  <w:style w:type="paragraph" w:customStyle="1" w:styleId="3DB73D915C584E6E964C4159069DF445">
    <w:name w:val="3DB73D915C584E6E964C4159069DF445"/>
    <w:rsid w:val="0077666E"/>
  </w:style>
  <w:style w:type="paragraph" w:customStyle="1" w:styleId="1B4A9B9841384D28993597F6F9B47106">
    <w:name w:val="1B4A9B9841384D28993597F6F9B47106"/>
    <w:rsid w:val="0077666E"/>
  </w:style>
  <w:style w:type="paragraph" w:customStyle="1" w:styleId="43BF1885F94E41E3A21AD19B8B6B2E00">
    <w:name w:val="43BF1885F94E41E3A21AD19B8B6B2E00"/>
    <w:rsid w:val="0077666E"/>
  </w:style>
  <w:style w:type="paragraph" w:customStyle="1" w:styleId="3FF0ECC47EA74BBAA6A9FE15BB1EF3D8">
    <w:name w:val="3FF0ECC47EA74BBAA6A9FE15BB1EF3D8"/>
    <w:rsid w:val="005B4BA0"/>
  </w:style>
  <w:style w:type="paragraph" w:customStyle="1" w:styleId="05C66FBB1FFC4F789A18848EC566B234">
    <w:name w:val="05C66FBB1FFC4F789A18848EC566B234"/>
    <w:rsid w:val="005B4BA0"/>
  </w:style>
  <w:style w:type="paragraph" w:customStyle="1" w:styleId="CF1DCACAE5EB48F8AA3AE1306C1735F8">
    <w:name w:val="CF1DCACAE5EB48F8AA3AE1306C1735F8"/>
    <w:rsid w:val="005B4BA0"/>
  </w:style>
  <w:style w:type="paragraph" w:customStyle="1" w:styleId="0C0C8DA3E4F24A1C8DD93CDBFF930D33">
    <w:name w:val="0C0C8DA3E4F24A1C8DD93CDBFF930D33"/>
    <w:rsid w:val="005B4BA0"/>
  </w:style>
  <w:style w:type="paragraph" w:customStyle="1" w:styleId="88BD85FE8A704945A4480BC7DC7DBA2B">
    <w:name w:val="88BD85FE8A704945A4480BC7DC7DBA2B"/>
    <w:rsid w:val="005B4BA0"/>
  </w:style>
  <w:style w:type="paragraph" w:customStyle="1" w:styleId="E598A788AD204C08899102E25B4B6A05">
    <w:name w:val="E598A788AD204C08899102E25B4B6A05"/>
  </w:style>
  <w:style w:type="paragraph" w:customStyle="1" w:styleId="1A1C3E6E27F14164B62BE20C62754E9B">
    <w:name w:val="1A1C3E6E27F14164B62BE20C62754E9B"/>
  </w:style>
  <w:style w:type="paragraph" w:customStyle="1" w:styleId="70D5E7C35946428E82B9112A9E3047FD">
    <w:name w:val="70D5E7C35946428E82B9112A9E3047FD"/>
  </w:style>
  <w:style w:type="paragraph" w:customStyle="1" w:styleId="76D0DB0B799A4947ACED2BEA12A64EA4">
    <w:name w:val="76D0DB0B799A4947ACED2BEA12A64EA4"/>
  </w:style>
  <w:style w:type="paragraph" w:customStyle="1" w:styleId="C6895E91AB02413799A0C1E14D5CEEDE">
    <w:name w:val="C6895E91AB02413799A0C1E14D5CEEDE"/>
  </w:style>
  <w:style w:type="paragraph" w:customStyle="1" w:styleId="AD90F01560BD486B9B827A7E238E319A">
    <w:name w:val="AD90F01560BD486B9B827A7E238E319A"/>
  </w:style>
  <w:style w:type="paragraph" w:customStyle="1" w:styleId="9576E153D39D46EDA7128390B63E1369">
    <w:name w:val="9576E153D39D46EDA7128390B63E1369"/>
  </w:style>
  <w:style w:type="paragraph" w:customStyle="1" w:styleId="E1BBA423438747BA929047D66D721C3E">
    <w:name w:val="E1BBA423438747BA929047D66D721C3E"/>
  </w:style>
  <w:style w:type="paragraph" w:customStyle="1" w:styleId="A49D35A6A2C34FEDA4AB5188F7C40DD7">
    <w:name w:val="A49D35A6A2C34FEDA4AB5188F7C40DD7"/>
  </w:style>
  <w:style w:type="paragraph" w:customStyle="1" w:styleId="65BED838072A435BBF8FDA75030CEEFF">
    <w:name w:val="65BED838072A435BBF8FDA75030CEEFF"/>
  </w:style>
  <w:style w:type="paragraph" w:customStyle="1" w:styleId="B70399F3C9E74191877F46BADE889C14">
    <w:name w:val="B70399F3C9E74191877F46BADE889C14"/>
  </w:style>
  <w:style w:type="paragraph" w:customStyle="1" w:styleId="EA7BB0EEB5CE424A82A8D77A25D21125">
    <w:name w:val="EA7BB0EEB5CE424A82A8D77A25D21125"/>
  </w:style>
  <w:style w:type="paragraph" w:customStyle="1" w:styleId="2DE2F3BD69D34EA2B709CE5F02CD93D9">
    <w:name w:val="2DE2F3BD69D34EA2B709CE5F02CD93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CA Red">
      <a:dk1>
        <a:srgbClr val="202020"/>
      </a:dk1>
      <a:lt1>
        <a:sysClr val="window" lastClr="FFFFFF"/>
      </a:lt1>
      <a:dk2>
        <a:srgbClr val="44546A"/>
      </a:dk2>
      <a:lt2>
        <a:srgbClr val="E7E6E6"/>
      </a:lt2>
      <a:accent1>
        <a:srgbClr val="C42423"/>
      </a:accent1>
      <a:accent2>
        <a:srgbClr val="002B39"/>
      </a:accent2>
      <a:accent3>
        <a:srgbClr val="5F5F5F"/>
      </a:accent3>
      <a:accent4>
        <a:srgbClr val="44546A"/>
      </a:accent4>
      <a:accent5>
        <a:srgbClr val="8496B0"/>
      </a:accent5>
      <a:accent6>
        <a:srgbClr val="E88080"/>
      </a:accent6>
      <a:hlink>
        <a:srgbClr val="48A1FA"/>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ssuance" ma:contentTypeID="0x0101003F7C8F6C667A1F4DBF28DDE2B5E4C24C008304F601DFCB214FA538CECBC9578D7B" ma:contentTypeVersion="30" ma:contentTypeDescription="Issuance related to the District Personnel Manual." ma:contentTypeScope="" ma:versionID="3f8e90303e91d9b56a932b2ac1cfa9fd">
  <xsd:schema xmlns:xsd="http://www.w3.org/2001/XMLSchema" xmlns:xs="http://www.w3.org/2001/XMLSchema" xmlns:p="http://schemas.microsoft.com/office/2006/metadata/properties" xmlns:ns1="9b6f47f5-cc4b-4156-8e2c-69fe06e32f1c" xmlns:ns3="e6f5f079-3967-4a9f-b63a-bec277765a0f" xmlns:ns4="fa7af519-fadc-41b7-b7cc-c0156fa2cd72" targetNamespace="http://schemas.microsoft.com/office/2006/metadata/properties" ma:root="true" ma:fieldsID="ac422e5850ff6b286e671deed71acc55" ns1:_="" ns3:_="" ns4:_="">
    <xsd:import namespace="9b6f47f5-cc4b-4156-8e2c-69fe06e32f1c"/>
    <xsd:import namespace="e6f5f079-3967-4a9f-b63a-bec277765a0f"/>
    <xsd:import namespace="fa7af519-fadc-41b7-b7cc-c0156fa2cd72"/>
    <xsd:element name="properties">
      <xsd:complexType>
        <xsd:sequence>
          <xsd:element name="documentManagement">
            <xsd:complexType>
              <xsd:all>
                <xsd:element ref="ns3:Supercedes" minOccurs="0"/>
                <xsd:element ref="ns1:DPM_x0020_Document_x0020_No." minOccurs="0"/>
                <xsd:element ref="ns1:DPM_x0020_Effective" minOccurs="0"/>
                <xsd:element ref="ns1:DPM_x0020_Document_x0020_Type" minOccurs="0"/>
                <xsd:element ref="ns1:Pages" minOccurs="0"/>
                <xsd:element ref="ns1:DPM_x0020_Category" minOccurs="0"/>
                <xsd:element ref="ns1:DPM_x0020_Attachment_x0020_No." minOccurs="0"/>
                <xsd:element ref="ns1:DPM_x0020_Expiration" minOccurs="0"/>
                <xsd:element ref="ns1:DPM_x0020_Chapter" minOccurs="0"/>
                <xsd:element ref="ns1:Legacy" minOccurs="0"/>
                <xsd:element ref="ns3:Approved" minOccurs="0"/>
                <xsd:element ref="ns4:_dlc_DocIdUrl" minOccurs="0"/>
                <xsd:element ref="ns1:DPM_x0020_Chapter_x003a_Title" minOccurs="0"/>
                <xsd:element ref="ns4:_dlc_DocIdPersistId" minOccurs="0"/>
                <xsd:element ref="ns3:Supercedes_x003a_Effective" minOccurs="0"/>
                <xsd:element ref="ns4:_dlc_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f47f5-cc4b-4156-8e2c-69fe06e32f1c" elementFormDefault="qualified">
    <xsd:import namespace="http://schemas.microsoft.com/office/2006/documentManagement/types"/>
    <xsd:import namespace="http://schemas.microsoft.com/office/infopath/2007/PartnerControls"/>
    <xsd:element name="DPM_x0020_Document_x0020_No." ma:index="3" nillable="true" ma:displayName="Doc No." ma:decimals="0" ma:description="Number assigned at time of issuance." ma:internalName="DPM_x0020_Document_x0020_No_x002e_" ma:percentage="FALSE">
      <xsd:simpleType>
        <xsd:restriction base="dms:Number">
          <xsd:maxInclusive value="99"/>
          <xsd:minInclusive value="1"/>
        </xsd:restriction>
      </xsd:simpleType>
    </xsd:element>
    <xsd:element name="DPM_x0020_Effective" ma:index="4" nillable="true" ma:displayName="Effective" ma:description="Effective date of DPM object." ma:format="DateOnly" ma:internalName="DPM_x0020_Effective">
      <xsd:simpleType>
        <xsd:restriction base="dms:DateTime"/>
      </xsd:simpleType>
    </xsd:element>
    <xsd:element name="DPM_x0020_Document_x0020_Type" ma:index="6" nillable="true" ma:displayName="Doc Type" ma:default="Issuance" ma:format="Dropdown" ma:internalName="DPM_x0020_Document_x0020_Type">
      <xsd:simpleType>
        <xsd:restriction base="dms:Choice">
          <xsd:enumeration value="Attachment"/>
          <xsd:enumeration value="Chapter"/>
          <xsd:enumeration value="Checkpoint"/>
          <xsd:enumeration value="Issuance"/>
          <xsd:enumeration value="Form"/>
          <xsd:enumeration value="Opinion"/>
          <xsd:enumeration value="Report"/>
          <xsd:enumeration value="Template"/>
        </xsd:restriction>
      </xsd:simpleType>
    </xsd:element>
    <xsd:element name="Pages" ma:index="7" nillable="true" ma:displayName="Pages" ma:description="Number of pages in document." ma:internalName="Pages" ma:percentage="FALSE">
      <xsd:simpleType>
        <xsd:restriction base="dms:Number">
          <xsd:maxInclusive value="999"/>
          <xsd:minInclusive value="0"/>
        </xsd:restriction>
      </xsd:simpleType>
    </xsd:element>
    <xsd:element name="DPM_x0020_Category" ma:index="8" nillable="true" ma:displayName="DPM Category" ma:internalName="DPM_x0020_Category">
      <xsd:complexType>
        <xsd:complexContent>
          <xsd:extension base="dms:MultiChoice">
            <xsd:sequence>
              <xsd:element name="Value" maxOccurs="unbounded" minOccurs="0" nillable="true">
                <xsd:simpleType>
                  <xsd:restriction base="dms:Choice">
                    <xsd:enumeration value="Benefits and Compensation"/>
                    <xsd:enumeration value="Delays &amp; Closures"/>
                    <xsd:enumeration value="Employee Development"/>
                    <xsd:enumeration value="Retirement"/>
                    <xsd:enumeration value="Talent Acquisition"/>
                    <xsd:enumeration value="Talent Management"/>
                  </xsd:restriction>
                </xsd:simpleType>
              </xsd:element>
            </xsd:sequence>
          </xsd:extension>
        </xsd:complexContent>
      </xsd:complexType>
    </xsd:element>
    <xsd:element name="DPM_x0020_Attachment_x0020_No." ma:index="9" nillable="true" ma:displayName="Att No." ma:decimals="0" ma:description="Attachment number related to DPM Issuance. Should be alphanumeric (A through ZZ.)" ma:internalName="DPM_x0020_Attachment_x0020_No_x002e_" ma:readOnly="false" ma:percentage="FALSE">
      <xsd:simpleType>
        <xsd:restriction base="dms:Number">
          <xsd:maxInclusive value="99"/>
          <xsd:minInclusive value="1"/>
        </xsd:restriction>
      </xsd:simpleType>
    </xsd:element>
    <xsd:element name="DPM_x0020_Expiration" ma:index="10" nillable="true" ma:displayName="Expiration" ma:description="Date DPM object expires or expired." ma:format="DateOnly" ma:internalName="DPM_x0020_Expiration">
      <xsd:simpleType>
        <xsd:restriction base="dms:DateTime"/>
      </xsd:simpleType>
    </xsd:element>
    <xsd:element name="DPM_x0020_Chapter" ma:index="11" nillable="true" ma:displayName="Chapter" ma:description="DPM Chapter associated with issuance item." ma:list="{80b06b90-2ce2-4374-8f36-6cf4b6ca162f}" ma:internalName="DPM_x0020_Chapter" ma:showField="Title" ma:web="9b6f47f5-cc4b-4156-8e2c-69fe06e32f1c">
      <xsd:complexType>
        <xsd:complexContent>
          <xsd:extension base="dms:MultiChoiceLookup">
            <xsd:sequence>
              <xsd:element name="Value" type="dms:Lookup" maxOccurs="unbounded" minOccurs="0" nillable="true"/>
            </xsd:sequence>
          </xsd:extension>
        </xsd:complexContent>
      </xsd:complexType>
    </xsd:element>
    <xsd:element name="Legacy" ma:index="12" nillable="true" ma:displayName="Legacy" ma:description="Use to apply legacy issuance numbers." ma:internalName="Legacy">
      <xsd:simpleType>
        <xsd:restriction base="dms:Text">
          <xsd:maxLength value="50"/>
        </xsd:restriction>
      </xsd:simpleType>
    </xsd:element>
    <xsd:element name="DPM_x0020_Chapter_x003a_Title" ma:index="19" nillable="true" ma:displayName="Chapter Title" ma:list="{80b06b90-2ce2-4374-8f36-6cf4b6ca162f}" ma:internalName="DPM_x0020_Chapter_x003A_Title" ma:readOnly="true" ma:showField="Title1" ma:web="9b6f47f5-cc4b-4156-8e2c-69fe06e32f1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f5f079-3967-4a9f-b63a-bec277765a0f" elementFormDefault="qualified">
    <xsd:import namespace="http://schemas.microsoft.com/office/2006/documentManagement/types"/>
    <xsd:import namespace="http://schemas.microsoft.com/office/infopath/2007/PartnerControls"/>
    <xsd:element name="Supercedes" ma:index="2" nillable="true" ma:displayName="Supercedes" ma:list="{e6f5f079-3967-4a9f-b63a-bec277765a0f}" ma:internalName="Supercedes" ma:showField="DPM_x0020_Issuance_x0020_No_x002e_">
      <xsd:complexType>
        <xsd:complexContent>
          <xsd:extension base="dms:MultiChoiceLookup">
            <xsd:sequence>
              <xsd:element name="Value" type="dms:Lookup" maxOccurs="unbounded" minOccurs="0" nillable="true"/>
            </xsd:sequence>
          </xsd:extension>
        </xsd:complexContent>
      </xsd:complexType>
    </xsd:element>
    <xsd:element name="Approved" ma:index="15" nillable="true" ma:displayName="Approved" ma:description="Date document was approved, if different from the effective date." ma:format="DateOnly" ma:internalName="Approved">
      <xsd:simpleType>
        <xsd:restriction base="dms:DateTime"/>
      </xsd:simpleType>
    </xsd:element>
    <xsd:element name="Supercedes_x003a_Effective" ma:index="25" nillable="true" ma:displayName="Supercedes:Effective" ma:list="{e6f5f079-3967-4a9f-b63a-bec277765a0f}" ma:internalName="Supercedes_x003a_Effective" ma:readOnly="true" ma:showField="DPM_x0020_Effective" ma:web="0b8982fa-6141-4238-8b0d-a5aff9500cf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a7af519-fadc-41b7-b7cc-c0156fa2cd72" elementFormDefault="qualified">
    <xsd:import namespace="http://schemas.microsoft.com/office/2006/documentManagement/types"/>
    <xsd:import namespace="http://schemas.microsoft.com/office/infopath/2007/PartnerControls"/>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_dlc_DocId" ma:index="26"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Expiration xmlns="9b6f47f5-cc4b-4156-8e2c-69fe06e32f1c" xsi:nil="true"/>
    <DPM_x0020_Attachment_x0020_No. xmlns="9b6f47f5-cc4b-4156-8e2c-69fe06e32f1c" xsi:nil="true"/>
    <DPM_x0020_Effective xmlns="9b6f47f5-cc4b-4156-8e2c-69fe06e32f1c" xsi:nil="true"/>
    <DPM_x0020_Category xmlns="9b6f47f5-cc4b-4156-8e2c-69fe06e32f1c"/>
    <_dlc_DocId xmlns="fa7af519-fadc-41b7-b7cc-c0156fa2cd72">TMSJ3DA7W4VJ-453807210-972</_dlc_DocId>
    <Legacy xmlns="9b6f47f5-cc4b-4156-8e2c-69fe06e32f1c" xsi:nil="true"/>
    <_dlc_DocIdUrl xmlns="fa7af519-fadc-41b7-b7cc-c0156fa2cd72">
      <Url>https://dchr.sp.dc.gov/policy/PCA/EDPM/_layouts/15/DocIdRedir.aspx?ID=TMSJ3DA7W4VJ-453807210-972</Url>
      <Description>TMSJ3DA7W4VJ-453807210-972</Description>
    </_dlc_DocIdUrl>
    <DPM_x0020_Chapter xmlns="9b6f47f5-cc4b-4156-8e2c-69fe06e32f1c"/>
    <Approved xmlns="e6f5f079-3967-4a9f-b63a-bec277765a0f" xsi:nil="true"/>
    <DPM_x0020_Document_x0020_Type xmlns="9b6f47f5-cc4b-4156-8e2c-69fe06e32f1c">Issuance</DPM_x0020_Document_x0020_Type>
    <DPM_x0020_Document_x0020_No. xmlns="9b6f47f5-cc4b-4156-8e2c-69fe06e32f1c" xsi:nil="true"/>
    <Pages xmlns="9b6f47f5-cc4b-4156-8e2c-69fe06e32f1c" xsi:nil="true"/>
    <Supercedes xmlns="e6f5f079-3967-4a9f-b63a-bec277765a0f"/>
  </documentManagement>
</p:properties>
</file>

<file path=customXml/itemProps1.xml><?xml version="1.0" encoding="utf-8"?>
<ds:datastoreItem xmlns:ds="http://schemas.openxmlformats.org/officeDocument/2006/customXml" ds:itemID="{F094A85B-1642-4179-B057-E94DE2F79494}"/>
</file>

<file path=customXml/itemProps2.xml><?xml version="1.0" encoding="utf-8"?>
<ds:datastoreItem xmlns:ds="http://schemas.openxmlformats.org/officeDocument/2006/customXml" ds:itemID="{C234B6B0-D446-4093-9E4C-C64D360E3C12}"/>
</file>

<file path=customXml/itemProps3.xml><?xml version="1.0" encoding="utf-8"?>
<ds:datastoreItem xmlns:ds="http://schemas.openxmlformats.org/officeDocument/2006/customXml" ds:itemID="{8F4A5650-CE36-4B9B-9759-B037EDE12A56}"/>
</file>

<file path=customXml/itemProps4.xml><?xml version="1.0" encoding="utf-8"?>
<ds:datastoreItem xmlns:ds="http://schemas.openxmlformats.org/officeDocument/2006/customXml" ds:itemID="{9615B481-1ECA-4C6F-AAD2-56B46759594C}"/>
</file>

<file path=docProps/app.xml><?xml version="1.0" encoding="utf-8"?>
<Properties xmlns="http://schemas.openxmlformats.org/officeDocument/2006/extended-properties" xmlns:vt="http://schemas.openxmlformats.org/officeDocument/2006/docPropsVTypes">
  <Template>Normal</Template>
  <TotalTime>0</TotalTime>
  <Pages>7</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23T15:39:00Z</dcterms:created>
  <dcterms:modified xsi:type="dcterms:W3CDTF">2022-03-2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7C8F6C667A1F4DBF28DDE2B5E4C24C008304F601DFCB214FA538CECBC9578D7B</vt:lpwstr>
  </property>
  <property fmtid="{D5CDD505-2E9C-101B-9397-08002B2CF9AE}" pid="3" name="_dlc_DocIdItemGuid">
    <vt:lpwstr>b576d0c7-2ee7-4200-a88e-5c00aa8dec23</vt:lpwstr>
  </property>
</Properties>
</file>